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19EB57" w14:textId="00212286" w:rsidR="00800CD8" w:rsidRPr="00800CD8" w:rsidRDefault="00CF72FD" w:rsidP="00CF72F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72FD">
        <w:rPr>
          <w:rFonts w:ascii="Times New Roman" w:eastAsia="Times New Roman" w:hAnsi="Times New Roman" w:cs="Times New Roman" w:hint="eastAsia"/>
          <w:sz w:val="24"/>
          <w:szCs w:val="24"/>
        </w:rPr>
        <w:t>(T</w:t>
      </w:r>
      <w:proofErr w:type="gramStart"/>
      <w:r w:rsidRPr="00CF72FD">
        <w:rPr>
          <w:rFonts w:ascii="Times New Roman" w:eastAsia="Times New Roman" w:hAnsi="Times New Roman" w:cs="Times New Roman" w:hint="eastAsia"/>
          <w:sz w:val="24"/>
          <w:szCs w:val="24"/>
        </w:rPr>
        <w:t>14)Reflection</w:t>
      </w:r>
      <w:proofErr w:type="gramEnd"/>
      <w:r w:rsidRPr="00CF72FD">
        <w:rPr>
          <w:rFonts w:ascii="Times New Roman" w:eastAsia="Times New Roman" w:hAnsi="Times New Roman" w:cs="Times New Roman" w:hint="eastAsia"/>
          <w:sz w:val="24"/>
          <w:szCs w:val="24"/>
        </w:rPr>
        <w:t>(</w:t>
      </w:r>
      <w:r w:rsidRPr="00CF72FD">
        <w:rPr>
          <w:rFonts w:ascii="新細明體" w:eastAsia="新細明體" w:hAnsi="新細明體" w:cs="新細明體" w:hint="eastAsia"/>
          <w:sz w:val="24"/>
          <w:szCs w:val="24"/>
        </w:rPr>
        <w:t>反射</w:t>
      </w:r>
      <w:r w:rsidRPr="00CF72FD">
        <w:rPr>
          <w:rFonts w:ascii="Times New Roman" w:eastAsia="Times New Roman" w:hAnsi="Times New Roman" w:cs="Times New Roman" w:hint="eastAsia"/>
          <w:sz w:val="24"/>
          <w:szCs w:val="24"/>
        </w:rPr>
        <w:t>)</w:t>
      </w:r>
      <w:r w:rsidRPr="00CF72FD">
        <w:rPr>
          <w:rFonts w:ascii="新細明體" w:eastAsia="新細明體" w:hAnsi="新細明體" w:cs="新細明體" w:hint="eastAsia"/>
          <w:sz w:val="24"/>
          <w:szCs w:val="24"/>
        </w:rPr>
        <w:t>、讀取</w:t>
      </w:r>
      <w:r w:rsidRPr="00CF72FD">
        <w:rPr>
          <w:rFonts w:ascii="Times New Roman" w:eastAsia="Times New Roman" w:hAnsi="Times New Roman" w:cs="Times New Roman" w:hint="eastAsia"/>
          <w:sz w:val="24"/>
          <w:szCs w:val="24"/>
        </w:rPr>
        <w:t>DLL</w:t>
      </w:r>
      <w:r w:rsidRPr="00CF72FD">
        <w:rPr>
          <w:rFonts w:ascii="新細明體" w:eastAsia="新細明體" w:hAnsi="新細明體" w:cs="新細明體" w:hint="eastAsia"/>
          <w:sz w:val="24"/>
          <w:szCs w:val="24"/>
        </w:rPr>
        <w:t>。比較</w:t>
      </w:r>
      <w:proofErr w:type="spellStart"/>
      <w:r w:rsidRPr="00CF72FD">
        <w:rPr>
          <w:rFonts w:ascii="Times New Roman" w:eastAsia="Times New Roman" w:hAnsi="Times New Roman" w:cs="Times New Roman" w:hint="eastAsia"/>
          <w:sz w:val="24"/>
          <w:szCs w:val="24"/>
        </w:rPr>
        <w:t>EarlyBinding</w:t>
      </w:r>
      <w:proofErr w:type="spellEnd"/>
      <w:r w:rsidRPr="00CF72FD">
        <w:rPr>
          <w:rFonts w:ascii="新細明體" w:eastAsia="新細明體" w:hAnsi="新細明體" w:cs="新細明體" w:hint="eastAsia"/>
          <w:sz w:val="24"/>
          <w:szCs w:val="24"/>
        </w:rPr>
        <w:t>、</w:t>
      </w:r>
      <w:proofErr w:type="spellStart"/>
      <w:r w:rsidRPr="00CF72FD">
        <w:rPr>
          <w:rFonts w:ascii="Times New Roman" w:eastAsia="Times New Roman" w:hAnsi="Times New Roman" w:cs="Times New Roman" w:hint="eastAsia"/>
          <w:sz w:val="24"/>
          <w:szCs w:val="24"/>
        </w:rPr>
        <w:t>LateBinding</w:t>
      </w:r>
      <w:proofErr w:type="spellEnd"/>
      <w:r w:rsidR="00441B46"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 w:rsidR="00441B46" w:rsidRPr="00F02F02">
        <w:rPr>
          <w:rFonts w:ascii="Times New Roman" w:eastAsia="Times New Roman" w:hAnsi="Times New Roman" w:cs="Times New Roman"/>
          <w:sz w:val="24"/>
          <w:szCs w:val="24"/>
        </w:rPr>
        <w:t>CourseGUID</w:t>
      </w:r>
      <w:proofErr w:type="spellEnd"/>
      <w:r w:rsidR="00441B46" w:rsidRPr="00F02F02">
        <w:rPr>
          <w:rFonts w:ascii="Times New Roman" w:eastAsia="Times New Roman" w:hAnsi="Times New Roman" w:cs="Times New Roman"/>
          <w:sz w:val="24"/>
          <w:szCs w:val="24"/>
        </w:rPr>
        <w:t>: 29f1196a-1950-41a4-b9c1-dd13a9e92d92</w:t>
      </w:r>
      <w:r w:rsidR="00441B46">
        <w:rPr>
          <w:rFonts w:ascii="Times New Roman" w:eastAsia="Times New Roman" w:hAnsi="Times New Roman" w:cs="Times New Roman"/>
          <w:sz w:val="24"/>
          <w:szCs w:val="24"/>
        </w:rPr>
        <w:br/>
      </w:r>
      <w:r w:rsidR="00441B46"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441B46">
        <w:rPr>
          <w:rFonts w:ascii="Times New Roman" w:eastAsia="Times New Roman" w:hAnsi="Times New Roman" w:cs="Times New Roman"/>
          <w:sz w:val="24"/>
          <w:szCs w:val="24"/>
        </w:rPr>
        <w:br/>
      </w:r>
      <w:r w:rsidRPr="00CF72FD">
        <w:rPr>
          <w:rFonts w:ascii="Times New Roman" w:eastAsia="Times New Roman" w:hAnsi="Times New Roman" w:cs="Times New Roman" w:hint="eastAsia"/>
          <w:sz w:val="24"/>
          <w:szCs w:val="24"/>
        </w:rPr>
        <w:t>(T14)Reflection(</w:t>
      </w:r>
      <w:r w:rsidRPr="00CF72FD">
        <w:rPr>
          <w:rFonts w:ascii="新細明體" w:eastAsia="新細明體" w:hAnsi="新細明體" w:cs="新細明體" w:hint="eastAsia"/>
          <w:sz w:val="24"/>
          <w:szCs w:val="24"/>
        </w:rPr>
        <w:t>反射</w:t>
      </w:r>
      <w:r w:rsidRPr="00CF72FD">
        <w:rPr>
          <w:rFonts w:ascii="Times New Roman" w:eastAsia="Times New Roman" w:hAnsi="Times New Roman" w:cs="Times New Roman" w:hint="eastAsia"/>
          <w:sz w:val="24"/>
          <w:szCs w:val="24"/>
        </w:rPr>
        <w:t>)</w:t>
      </w:r>
      <w:r w:rsidRPr="00CF72FD">
        <w:rPr>
          <w:rFonts w:ascii="新細明體" w:eastAsia="新細明體" w:hAnsi="新細明體" w:cs="新細明體" w:hint="eastAsia"/>
          <w:sz w:val="24"/>
          <w:szCs w:val="24"/>
        </w:rPr>
        <w:t>、讀取</w:t>
      </w:r>
      <w:r w:rsidRPr="00CF72FD">
        <w:rPr>
          <w:rFonts w:ascii="Times New Roman" w:eastAsia="Times New Roman" w:hAnsi="Times New Roman" w:cs="Times New Roman" w:hint="eastAsia"/>
          <w:sz w:val="24"/>
          <w:szCs w:val="24"/>
        </w:rPr>
        <w:t>DLL</w:t>
      </w:r>
      <w:r w:rsidRPr="00CF72FD">
        <w:rPr>
          <w:rFonts w:ascii="新細明體" w:eastAsia="新細明體" w:hAnsi="新細明體" w:cs="新細明體" w:hint="eastAsia"/>
          <w:sz w:val="24"/>
          <w:szCs w:val="24"/>
        </w:rPr>
        <w:t>。比較</w:t>
      </w:r>
      <w:proofErr w:type="spellStart"/>
      <w:r w:rsidRPr="00CF72FD">
        <w:rPr>
          <w:rFonts w:ascii="Times New Roman" w:eastAsia="Times New Roman" w:hAnsi="Times New Roman" w:cs="Times New Roman" w:hint="eastAsia"/>
          <w:sz w:val="24"/>
          <w:szCs w:val="24"/>
        </w:rPr>
        <w:t>EarlyBinding</w:t>
      </w:r>
      <w:proofErr w:type="spellEnd"/>
      <w:r w:rsidRPr="00CF72FD">
        <w:rPr>
          <w:rFonts w:ascii="新細明體" w:eastAsia="新細明體" w:hAnsi="新細明體" w:cs="新細明體" w:hint="eastAsia"/>
          <w:sz w:val="24"/>
          <w:szCs w:val="24"/>
        </w:rPr>
        <w:t>、</w:t>
      </w:r>
      <w:proofErr w:type="spellStart"/>
      <w:r w:rsidRPr="00CF72FD">
        <w:rPr>
          <w:rFonts w:ascii="Times New Roman" w:eastAsia="Times New Roman" w:hAnsi="Times New Roman" w:cs="Times New Roman" w:hint="eastAsia"/>
          <w:sz w:val="24"/>
          <w:szCs w:val="24"/>
        </w:rPr>
        <w:t>LateBinding</w:t>
      </w:r>
      <w:proofErr w:type="spellEnd"/>
      <w:r w:rsidR="00441B46">
        <w:rPr>
          <w:rFonts w:ascii="Times New Roman" w:eastAsia="Times New Roman" w:hAnsi="Times New Roman" w:cs="Times New Roman"/>
          <w:sz w:val="24"/>
          <w:szCs w:val="24"/>
        </w:rPr>
        <w:br/>
      </w:r>
      <w:r w:rsidR="00441B46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441B46">
        <w:rPr>
          <w:rFonts w:ascii="Times New Roman" w:eastAsia="Times New Roman" w:hAnsi="Times New Roman" w:cs="Times New Roman"/>
          <w:sz w:val="24"/>
          <w:szCs w:val="24"/>
        </w:rPr>
        <w:br/>
      </w:r>
      <w:r w:rsidR="00800CD8" w:rsidRPr="00800CD8">
        <w:rPr>
          <w:rFonts w:ascii="Times New Roman" w:eastAsia="Times New Roman" w:hAnsi="Times New Roman" w:cs="Times New Roman"/>
          <w:sz w:val="24"/>
          <w:szCs w:val="24"/>
        </w:rPr>
        <w:t>0. Summary</w:t>
      </w:r>
    </w:p>
    <w:p w14:paraId="6F662273" w14:textId="77777777" w:rsidR="00800CD8" w:rsidRPr="00800CD8" w:rsidRDefault="00800CD8" w:rsidP="00CF72F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00CD8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3C44784F" w14:textId="77777777" w:rsidR="00800CD8" w:rsidRPr="00800CD8" w:rsidRDefault="00800CD8" w:rsidP="00CF72F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00CD8">
        <w:rPr>
          <w:rFonts w:ascii="Times New Roman" w:eastAsia="Times New Roman" w:hAnsi="Times New Roman" w:cs="Times New Roman"/>
          <w:sz w:val="24"/>
          <w:szCs w:val="24"/>
        </w:rPr>
        <w:t>1. New Project</w:t>
      </w:r>
    </w:p>
    <w:p w14:paraId="29C84325" w14:textId="77777777" w:rsidR="00800CD8" w:rsidRPr="00800CD8" w:rsidRDefault="00800CD8" w:rsidP="00CF72F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00CD8">
        <w:rPr>
          <w:rFonts w:ascii="Times New Roman" w:eastAsia="Times New Roman" w:hAnsi="Times New Roman" w:cs="Times New Roman"/>
          <w:sz w:val="24"/>
          <w:szCs w:val="24"/>
        </w:rPr>
        <w:t>1.1. Create New Project</w:t>
      </w:r>
    </w:p>
    <w:p w14:paraId="02C4B11F" w14:textId="77777777" w:rsidR="00800CD8" w:rsidRPr="00800CD8" w:rsidRDefault="00800CD8" w:rsidP="00CF72F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00CD8">
        <w:rPr>
          <w:rFonts w:ascii="Times New Roman" w:eastAsia="Times New Roman" w:hAnsi="Times New Roman" w:cs="Times New Roman"/>
          <w:sz w:val="24"/>
          <w:szCs w:val="24"/>
        </w:rPr>
        <w:t>1.2. Add New Project</w:t>
      </w:r>
    </w:p>
    <w:p w14:paraId="4ECB9B19" w14:textId="77777777" w:rsidR="00800CD8" w:rsidRPr="00800CD8" w:rsidRDefault="00800CD8" w:rsidP="00CF72F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00CD8">
        <w:rPr>
          <w:rFonts w:ascii="Times New Roman" w:eastAsia="Times New Roman" w:hAnsi="Times New Roman" w:cs="Times New Roman"/>
          <w:sz w:val="24"/>
          <w:szCs w:val="24"/>
        </w:rPr>
        <w:t>1.3. Add Reference</w:t>
      </w:r>
    </w:p>
    <w:p w14:paraId="7409E7B2" w14:textId="77777777" w:rsidR="00800CD8" w:rsidRPr="00800CD8" w:rsidRDefault="00800CD8" w:rsidP="00CF72F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00CD8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3B0A91CC" w14:textId="77777777" w:rsidR="00800CD8" w:rsidRPr="00800CD8" w:rsidRDefault="00800CD8" w:rsidP="00CF72F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00CD8">
        <w:rPr>
          <w:rFonts w:ascii="Times New Roman" w:eastAsia="Times New Roman" w:hAnsi="Times New Roman" w:cs="Times New Roman"/>
          <w:sz w:val="24"/>
          <w:szCs w:val="24"/>
        </w:rPr>
        <w:t>2. Code</w:t>
      </w:r>
    </w:p>
    <w:p w14:paraId="1F881BF3" w14:textId="77777777" w:rsidR="00800CD8" w:rsidRPr="00800CD8" w:rsidRDefault="00800CD8" w:rsidP="00CF72F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00CD8">
        <w:rPr>
          <w:rFonts w:ascii="Times New Roman" w:eastAsia="Times New Roman" w:hAnsi="Times New Roman" w:cs="Times New Roman"/>
          <w:sz w:val="24"/>
          <w:szCs w:val="24"/>
        </w:rPr>
        <w:t>2.1. ClassLibrary1/</w:t>
      </w:r>
      <w:proofErr w:type="spellStart"/>
      <w:r w:rsidRPr="00800CD8">
        <w:rPr>
          <w:rFonts w:ascii="Times New Roman" w:eastAsia="Times New Roman" w:hAnsi="Times New Roman" w:cs="Times New Roman"/>
          <w:sz w:val="24"/>
          <w:szCs w:val="24"/>
        </w:rPr>
        <w:t>GamerA.cs</w:t>
      </w:r>
      <w:proofErr w:type="spellEnd"/>
    </w:p>
    <w:p w14:paraId="51D40009" w14:textId="17CB8C4F" w:rsidR="00C11053" w:rsidRDefault="00800CD8" w:rsidP="00CF72FD">
      <w:pPr>
        <w:spacing w:after="0"/>
        <w:rPr>
          <w:sz w:val="18"/>
          <w:szCs w:val="18"/>
        </w:rPr>
      </w:pPr>
      <w:r w:rsidRPr="00800CD8">
        <w:rPr>
          <w:rFonts w:ascii="Times New Roman" w:eastAsia="Times New Roman" w:hAnsi="Times New Roman" w:cs="Times New Roman"/>
          <w:sz w:val="24"/>
          <w:szCs w:val="24"/>
        </w:rPr>
        <w:t>2.2. Sample/</w:t>
      </w:r>
      <w:proofErr w:type="spellStart"/>
      <w:r w:rsidRPr="00800CD8">
        <w:rPr>
          <w:rFonts w:ascii="Times New Roman" w:eastAsia="Times New Roman" w:hAnsi="Times New Roman" w:cs="Times New Roman"/>
          <w:sz w:val="24"/>
          <w:szCs w:val="24"/>
        </w:rPr>
        <w:t>Program.cs</w:t>
      </w:r>
      <w:proofErr w:type="spellEnd"/>
      <w:r w:rsidR="00441B46">
        <w:rPr>
          <w:rFonts w:ascii="Times New Roman" w:eastAsia="Times New Roman" w:hAnsi="Times New Roman" w:cs="Times New Roman"/>
          <w:sz w:val="24"/>
          <w:szCs w:val="24"/>
        </w:rPr>
        <w:br/>
      </w:r>
      <w:r w:rsidR="00441B46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441B46">
        <w:br/>
      </w:r>
      <w:r w:rsidR="00441B46">
        <w:br/>
      </w:r>
    </w:p>
    <w:p w14:paraId="4D123428" w14:textId="77777777" w:rsidR="00C11053" w:rsidRDefault="00C11053" w:rsidP="00CF72FD">
      <w:pPr>
        <w:spacing w:after="0"/>
        <w:rPr>
          <w:sz w:val="24"/>
          <w:szCs w:val="24"/>
        </w:rPr>
      </w:pPr>
    </w:p>
    <w:p w14:paraId="4E67C908" w14:textId="77777777" w:rsidR="00C11053" w:rsidRDefault="00C11053" w:rsidP="00CF72FD">
      <w:pPr>
        <w:spacing w:after="0"/>
      </w:pPr>
      <w:r>
        <w:rPr>
          <w:rFonts w:ascii="Tahoma" w:hAnsi="Tahoma" w:cs="Tahoma"/>
          <w:sz w:val="48"/>
          <w:szCs w:val="48"/>
        </w:rPr>
        <w:t>0. Summary</w:t>
      </w:r>
    </w:p>
    <w:p w14:paraId="7E982453" w14:textId="77777777" w:rsidR="00C11053" w:rsidRDefault="00C11053" w:rsidP="00CF72FD">
      <w:pPr>
        <w:spacing w:after="0"/>
      </w:pPr>
    </w:p>
    <w:p w14:paraId="2DB67DFD" w14:textId="77777777" w:rsidR="00C11053" w:rsidRDefault="00C11053" w:rsidP="00CF72FD">
      <w:pPr>
        <w:spacing w:after="0"/>
      </w:pPr>
    </w:p>
    <w:p w14:paraId="4D0C13DF" w14:textId="77777777" w:rsidR="00C11053" w:rsidRDefault="00C11053" w:rsidP="00CF72FD">
      <w:pPr>
        <w:spacing w:after="0"/>
      </w:pPr>
      <w:r>
        <w:t>1.</w:t>
      </w:r>
    </w:p>
    <w:p w14:paraId="63633E5B" w14:textId="77777777" w:rsidR="00C11053" w:rsidRDefault="00C11053" w:rsidP="00CF72FD">
      <w:pPr>
        <w:spacing w:after="0"/>
      </w:pPr>
      <w:r>
        <w:rPr>
          <w:sz w:val="18"/>
          <w:szCs w:val="18"/>
        </w:rPr>
        <w:t>Reflection </w:t>
      </w:r>
    </w:p>
    <w:p w14:paraId="715C1BEC" w14:textId="77777777" w:rsidR="00C11053" w:rsidRDefault="00C11053" w:rsidP="00CF72FD">
      <w:pPr>
        <w:spacing w:after="0"/>
      </w:pPr>
      <w:r>
        <w:rPr>
          <w:sz w:val="18"/>
          <w:szCs w:val="18"/>
        </w:rPr>
        <w:t>1.1.</w:t>
      </w:r>
    </w:p>
    <w:p w14:paraId="75A81807" w14:textId="77777777" w:rsidR="00C11053" w:rsidRDefault="00C11053" w:rsidP="00CF72FD">
      <w:pPr>
        <w:spacing w:after="0"/>
      </w:pPr>
      <w:r>
        <w:rPr>
          <w:sz w:val="18"/>
          <w:szCs w:val="18"/>
        </w:rPr>
        <w:t>Reflection can find Types in an assembly by giving the string value of Type Name.</w:t>
      </w:r>
    </w:p>
    <w:p w14:paraId="4CAEC8F1" w14:textId="77777777" w:rsidR="00C11053" w:rsidRDefault="00C11053" w:rsidP="00CF72FD">
      <w:pPr>
        <w:spacing w:after="0"/>
      </w:pPr>
      <w:r>
        <w:rPr>
          <w:sz w:val="18"/>
          <w:szCs w:val="18"/>
        </w:rPr>
        <w:t>In addition, Reflection can use the Type to dynamically </w:t>
      </w:r>
    </w:p>
    <w:p w14:paraId="685F9DE4" w14:textId="77777777" w:rsidR="00C11053" w:rsidRDefault="00C11053" w:rsidP="00CF72FD">
      <w:pPr>
        <w:spacing w:after="0"/>
      </w:pPr>
      <w:r>
        <w:rPr>
          <w:sz w:val="18"/>
          <w:szCs w:val="18"/>
        </w:rPr>
        <w:t>create an object instance of a</w:t>
      </w:r>
      <w:r>
        <w:t> </w:t>
      </w:r>
      <w:r>
        <w:rPr>
          <w:sz w:val="18"/>
          <w:szCs w:val="18"/>
        </w:rPr>
        <w:t>Type by late binding at run time.</w:t>
      </w:r>
    </w:p>
    <w:p w14:paraId="37391396" w14:textId="77777777" w:rsidR="00C11053" w:rsidRDefault="00C11053" w:rsidP="00CF72FD">
      <w:pPr>
        <w:spacing w:after="0"/>
      </w:pPr>
      <w:r>
        <w:rPr>
          <w:sz w:val="18"/>
          <w:szCs w:val="18"/>
        </w:rPr>
        <w:t>Furthermore, Reflection can dynamically </w:t>
      </w:r>
    </w:p>
    <w:p w14:paraId="23B14094" w14:textId="77777777" w:rsidR="00C11053" w:rsidRDefault="00C11053" w:rsidP="00CF72FD">
      <w:pPr>
        <w:spacing w:after="0"/>
      </w:pPr>
      <w:r>
        <w:rPr>
          <w:sz w:val="18"/>
          <w:szCs w:val="18"/>
        </w:rPr>
        <w:t>invoke its methods or access its fields and properties.</w:t>
      </w:r>
    </w:p>
    <w:p w14:paraId="6207347F" w14:textId="77777777" w:rsidR="00C11053" w:rsidRDefault="00C11053" w:rsidP="00CF72FD">
      <w:pPr>
        <w:spacing w:after="0"/>
      </w:pPr>
      <w:r>
        <w:rPr>
          <w:sz w:val="18"/>
          <w:szCs w:val="18"/>
        </w:rPr>
        <w:t>1.2.</w:t>
      </w:r>
    </w:p>
    <w:p w14:paraId="4975D7F5" w14:textId="77777777" w:rsidR="00C11053" w:rsidRDefault="00C11053" w:rsidP="00CF72FD">
      <w:pPr>
        <w:spacing w:after="0"/>
      </w:pPr>
      <w:r>
        <w:rPr>
          <w:sz w:val="18"/>
          <w:szCs w:val="18"/>
        </w:rPr>
        <w:t>E.g.</w:t>
      </w:r>
    </w:p>
    <w:p w14:paraId="48EABA74" w14:textId="77777777" w:rsidR="00C11053" w:rsidRDefault="00C11053" w:rsidP="00CF72FD">
      <w:pPr>
        <w:spacing w:after="0"/>
      </w:pPr>
      <w:r>
        <w:rPr>
          <w:sz w:val="18"/>
          <w:szCs w:val="18"/>
        </w:rPr>
        <w:t>The popular way of using Reflection is to</w:t>
      </w:r>
      <w:r>
        <w:t> </w:t>
      </w:r>
      <w:r>
        <w:rPr>
          <w:sz w:val="18"/>
          <w:szCs w:val="18"/>
        </w:rPr>
        <w:t>dynamically</w:t>
      </w:r>
      <w:r>
        <w:t> </w:t>
      </w:r>
      <w:r>
        <w:rPr>
          <w:sz w:val="18"/>
          <w:szCs w:val="18"/>
        </w:rPr>
        <w:t>load DLLs from XML file.</w:t>
      </w:r>
    </w:p>
    <w:p w14:paraId="6FFFD5EB" w14:textId="77777777" w:rsidR="00C11053" w:rsidRDefault="00C11053" w:rsidP="00CF72FD">
      <w:pPr>
        <w:spacing w:after="0"/>
      </w:pPr>
      <w:r>
        <w:rPr>
          <w:sz w:val="18"/>
          <w:szCs w:val="18"/>
        </w:rPr>
        <w:t>For example, Create several DLLs into a folder.</w:t>
      </w:r>
    </w:p>
    <w:p w14:paraId="44BE9A26" w14:textId="77777777" w:rsidR="00C11053" w:rsidRDefault="00C11053" w:rsidP="00CF72FD">
      <w:pPr>
        <w:spacing w:after="0"/>
      </w:pPr>
      <w:r>
        <w:rPr>
          <w:sz w:val="18"/>
          <w:szCs w:val="18"/>
        </w:rPr>
        <w:t xml:space="preserve">Write </w:t>
      </w:r>
      <w:proofErr w:type="gramStart"/>
      <w:r>
        <w:rPr>
          <w:sz w:val="18"/>
          <w:szCs w:val="18"/>
        </w:rPr>
        <w:t>a</w:t>
      </w:r>
      <w:proofErr w:type="gramEnd"/>
      <w:r>
        <w:rPr>
          <w:sz w:val="18"/>
          <w:szCs w:val="18"/>
        </w:rPr>
        <w:t xml:space="preserve"> XML to contain the DLLs Name which you want to load.</w:t>
      </w:r>
    </w:p>
    <w:p w14:paraId="5F2C6E5B" w14:textId="77777777" w:rsidR="00C11053" w:rsidRDefault="00C11053" w:rsidP="00CF72FD">
      <w:pPr>
        <w:spacing w:after="0"/>
      </w:pPr>
      <w:r>
        <w:rPr>
          <w:sz w:val="18"/>
          <w:szCs w:val="18"/>
        </w:rPr>
        <w:t>Using string value of DLLs Name and using Reflection to </w:t>
      </w:r>
    </w:p>
    <w:p w14:paraId="46928EFF" w14:textId="77777777" w:rsidR="00C11053" w:rsidRDefault="00C11053" w:rsidP="00CF72FD">
      <w:pPr>
        <w:spacing w:after="0"/>
      </w:pPr>
      <w:r>
        <w:rPr>
          <w:sz w:val="18"/>
          <w:szCs w:val="18"/>
        </w:rPr>
        <w:t>load</w:t>
      </w:r>
      <w:r>
        <w:t> </w:t>
      </w:r>
      <w:r>
        <w:rPr>
          <w:sz w:val="18"/>
          <w:szCs w:val="18"/>
        </w:rPr>
        <w:t>dynamically</w:t>
      </w:r>
      <w:r>
        <w:t> </w:t>
      </w:r>
      <w:r>
        <w:rPr>
          <w:sz w:val="18"/>
          <w:szCs w:val="18"/>
        </w:rPr>
        <w:t>DLLs into your project.</w:t>
      </w:r>
    </w:p>
    <w:p w14:paraId="7F84A2BA" w14:textId="77777777" w:rsidR="00C11053" w:rsidRDefault="00C11053" w:rsidP="00CF72FD">
      <w:pPr>
        <w:spacing w:after="0"/>
      </w:pPr>
      <w:r>
        <w:rPr>
          <w:sz w:val="18"/>
          <w:szCs w:val="18"/>
        </w:rPr>
        <w:t xml:space="preserve">Reflection will </w:t>
      </w:r>
      <w:proofErr w:type="gramStart"/>
      <w:r>
        <w:rPr>
          <w:sz w:val="18"/>
          <w:szCs w:val="18"/>
        </w:rPr>
        <w:t>allows</w:t>
      </w:r>
      <w:proofErr w:type="gramEnd"/>
      <w:r>
        <w:rPr>
          <w:sz w:val="18"/>
          <w:szCs w:val="18"/>
        </w:rPr>
        <w:t xml:space="preserve"> users to dynamically create object instance of the Type from DLLs.</w:t>
      </w:r>
    </w:p>
    <w:p w14:paraId="1E63AE76" w14:textId="77777777" w:rsidR="00C11053" w:rsidRDefault="00C11053" w:rsidP="00CF72FD">
      <w:pPr>
        <w:spacing w:after="0"/>
      </w:pPr>
      <w:r>
        <w:t xml:space="preserve">It also </w:t>
      </w:r>
      <w:proofErr w:type="gramStart"/>
      <w:r>
        <w:t>allow</w:t>
      </w:r>
      <w:proofErr w:type="gramEnd"/>
      <w:r>
        <w:t> </w:t>
      </w:r>
      <w:r>
        <w:rPr>
          <w:sz w:val="18"/>
          <w:szCs w:val="18"/>
        </w:rPr>
        <w:t>users to dynamically invoke its methods or access its fields and properties.</w:t>
      </w:r>
    </w:p>
    <w:p w14:paraId="7128A621" w14:textId="77777777" w:rsidR="00C11053" w:rsidRDefault="00C11053" w:rsidP="00CF72FD">
      <w:pPr>
        <w:spacing w:after="0"/>
      </w:pPr>
      <w:r>
        <w:rPr>
          <w:sz w:val="18"/>
          <w:szCs w:val="18"/>
        </w:rPr>
        <w:t>This will not cover in this tutorial.</w:t>
      </w:r>
    </w:p>
    <w:p w14:paraId="3F7A21D8" w14:textId="77777777" w:rsidR="00C11053" w:rsidRDefault="00C11053" w:rsidP="00CF72FD">
      <w:pPr>
        <w:spacing w:after="0"/>
      </w:pPr>
    </w:p>
    <w:p w14:paraId="4B713E00" w14:textId="77777777" w:rsidR="00C11053" w:rsidRDefault="00C11053" w:rsidP="00CF72FD">
      <w:pPr>
        <w:spacing w:after="0"/>
      </w:pPr>
      <w:r>
        <w:rPr>
          <w:sz w:val="18"/>
          <w:szCs w:val="18"/>
        </w:rPr>
        <w:t>---------------------------------------------------------------------</w:t>
      </w:r>
    </w:p>
    <w:p w14:paraId="52645A5E" w14:textId="77777777" w:rsidR="00C11053" w:rsidRDefault="00C11053" w:rsidP="00CF72FD">
      <w:pPr>
        <w:spacing w:after="0"/>
      </w:pPr>
      <w:r>
        <w:rPr>
          <w:sz w:val="18"/>
          <w:szCs w:val="18"/>
        </w:rPr>
        <w:t>2.</w:t>
      </w:r>
    </w:p>
    <w:p w14:paraId="6EEBB637" w14:textId="77777777" w:rsidR="00C11053" w:rsidRDefault="00C11053" w:rsidP="00CF72FD">
      <w:pPr>
        <w:spacing w:after="0"/>
      </w:pPr>
      <w:r>
        <w:rPr>
          <w:sz w:val="18"/>
          <w:szCs w:val="18"/>
        </w:rPr>
        <w:t>Early</w:t>
      </w:r>
      <w:r>
        <w:t> </w:t>
      </w:r>
      <w:r>
        <w:rPr>
          <w:sz w:val="18"/>
          <w:szCs w:val="18"/>
        </w:rPr>
        <w:t>binding V.S. Late binding:</w:t>
      </w:r>
    </w:p>
    <w:p w14:paraId="63BA55AA" w14:textId="77777777" w:rsidR="00C11053" w:rsidRDefault="00C11053" w:rsidP="00CF72FD">
      <w:pPr>
        <w:spacing w:after="0"/>
      </w:pPr>
      <w:r>
        <w:rPr>
          <w:sz w:val="18"/>
          <w:szCs w:val="18"/>
        </w:rPr>
        <w:t>2.1.</w:t>
      </w:r>
    </w:p>
    <w:p w14:paraId="7E7533FE" w14:textId="77777777" w:rsidR="00C11053" w:rsidRDefault="00C11053" w:rsidP="00CF72FD">
      <w:pPr>
        <w:spacing w:after="0"/>
      </w:pPr>
      <w:r>
        <w:rPr>
          <w:sz w:val="18"/>
          <w:szCs w:val="18"/>
        </w:rPr>
        <w:t>Early binding is better for performance and can flag errors at compile time.</w:t>
      </w:r>
    </w:p>
    <w:p w14:paraId="7158A449" w14:textId="77777777" w:rsidR="00C11053" w:rsidRDefault="00C11053" w:rsidP="00CF72FD">
      <w:pPr>
        <w:spacing w:after="0"/>
      </w:pPr>
      <w:r>
        <w:rPr>
          <w:sz w:val="18"/>
          <w:szCs w:val="18"/>
        </w:rPr>
        <w:t>2.2.</w:t>
      </w:r>
    </w:p>
    <w:p w14:paraId="70A37F06" w14:textId="77777777" w:rsidR="00C11053" w:rsidRDefault="00C11053" w:rsidP="00CF72FD">
      <w:pPr>
        <w:spacing w:after="0"/>
      </w:pPr>
      <w:r>
        <w:rPr>
          <w:sz w:val="18"/>
          <w:szCs w:val="18"/>
        </w:rPr>
        <w:t>Late binding performance is worse than Early binding.</w:t>
      </w:r>
    </w:p>
    <w:p w14:paraId="4B4D08C8" w14:textId="77777777" w:rsidR="00C11053" w:rsidRDefault="00C11053" w:rsidP="00CF72FD">
      <w:pPr>
        <w:spacing w:after="0"/>
      </w:pPr>
      <w:r>
        <w:rPr>
          <w:sz w:val="18"/>
          <w:szCs w:val="18"/>
        </w:rPr>
        <w:t>In addition, Late binding has a risk of run time exceptions </w:t>
      </w:r>
    </w:p>
    <w:p w14:paraId="6556C762" w14:textId="77777777" w:rsidR="00C11053" w:rsidRDefault="00C11053" w:rsidP="00CF72FD">
      <w:pPr>
        <w:spacing w:after="0"/>
      </w:pPr>
      <w:r>
        <w:rPr>
          <w:sz w:val="18"/>
          <w:szCs w:val="18"/>
        </w:rPr>
        <w:t>if the string value of Type Name or Method name is incorrect.</w:t>
      </w:r>
    </w:p>
    <w:p w14:paraId="4D2BD590" w14:textId="77777777" w:rsidR="00C11053" w:rsidRDefault="00C11053" w:rsidP="00CF72FD">
      <w:pPr>
        <w:spacing w:after="0"/>
      </w:pPr>
      <w:r>
        <w:rPr>
          <w:sz w:val="18"/>
          <w:szCs w:val="18"/>
        </w:rPr>
        <w:t xml:space="preserve">However, Late binding is good when working with </w:t>
      </w:r>
      <w:proofErr w:type="spellStart"/>
      <w:r>
        <w:rPr>
          <w:sz w:val="18"/>
          <w:szCs w:val="18"/>
        </w:rPr>
        <w:t>onjects</w:t>
      </w:r>
      <w:proofErr w:type="spellEnd"/>
      <w:r>
        <w:rPr>
          <w:sz w:val="18"/>
          <w:szCs w:val="18"/>
        </w:rPr>
        <w:t> </w:t>
      </w:r>
    </w:p>
    <w:p w14:paraId="25ACE2C9" w14:textId="77777777" w:rsidR="00C11053" w:rsidRDefault="00C11053" w:rsidP="00CF72FD">
      <w:pPr>
        <w:spacing w:after="0"/>
      </w:pPr>
      <w:r>
        <w:rPr>
          <w:sz w:val="18"/>
          <w:szCs w:val="18"/>
        </w:rPr>
        <w:t>that are not available at compile time.</w:t>
      </w:r>
    </w:p>
    <w:p w14:paraId="7484FAF4" w14:textId="77777777" w:rsidR="00C11053" w:rsidRDefault="00C11053" w:rsidP="00CF72FD">
      <w:pPr>
        <w:spacing w:after="0"/>
      </w:pPr>
      <w:r>
        <w:rPr>
          <w:sz w:val="18"/>
          <w:szCs w:val="18"/>
        </w:rPr>
        <w:t>E.g.</w:t>
      </w:r>
    </w:p>
    <w:p w14:paraId="2C9C5CDA" w14:textId="77777777" w:rsidR="00C11053" w:rsidRDefault="00C11053" w:rsidP="00CF72FD">
      <w:pPr>
        <w:spacing w:after="0"/>
      </w:pPr>
      <w:r>
        <w:rPr>
          <w:sz w:val="18"/>
          <w:szCs w:val="18"/>
        </w:rPr>
        <w:t>The popular way of using Reflection is to</w:t>
      </w:r>
      <w:r>
        <w:t> </w:t>
      </w:r>
      <w:r>
        <w:rPr>
          <w:sz w:val="18"/>
          <w:szCs w:val="18"/>
        </w:rPr>
        <w:t>dynamically</w:t>
      </w:r>
      <w:r>
        <w:t> </w:t>
      </w:r>
      <w:r>
        <w:rPr>
          <w:sz w:val="18"/>
          <w:szCs w:val="18"/>
        </w:rPr>
        <w:t>load DLLs from XML file.</w:t>
      </w:r>
    </w:p>
    <w:p w14:paraId="05A2D491" w14:textId="77777777" w:rsidR="00C11053" w:rsidRDefault="00C11053" w:rsidP="00CF72FD">
      <w:pPr>
        <w:spacing w:after="0"/>
      </w:pPr>
      <w:r>
        <w:t>2.3.</w:t>
      </w:r>
    </w:p>
    <w:p w14:paraId="52C16916" w14:textId="77777777" w:rsidR="00C11053" w:rsidRDefault="00C11053" w:rsidP="00CF72FD">
      <w:pPr>
        <w:spacing w:after="0"/>
      </w:pPr>
      <w:r>
        <w:t>Load DLLs</w:t>
      </w:r>
    </w:p>
    <w:p w14:paraId="60E9437D" w14:textId="77777777" w:rsidR="00C11053" w:rsidRDefault="00C11053" w:rsidP="00CF72FD">
      <w:pPr>
        <w:spacing w:after="0"/>
      </w:pPr>
      <w:r>
        <w:lastRenderedPageBreak/>
        <w:t>Reference:</w:t>
      </w:r>
    </w:p>
    <w:p w14:paraId="6FCEEBB9" w14:textId="77777777" w:rsidR="00C11053" w:rsidRDefault="00000000" w:rsidP="00CF72FD">
      <w:pPr>
        <w:spacing w:after="0"/>
      </w:pPr>
      <w:hyperlink r:id="rId7" w:history="1">
        <w:r w:rsidR="00C11053">
          <w:rPr>
            <w:rStyle w:val="Hyperlink"/>
            <w:sz w:val="18"/>
            <w:szCs w:val="18"/>
          </w:rPr>
          <w:t>https://stackoverflow.com/questions/18483354/get-assembly-of-program-from-a-dll</w:t>
        </w:r>
      </w:hyperlink>
    </w:p>
    <w:p w14:paraId="703605D3" w14:textId="77777777" w:rsidR="00C11053" w:rsidRDefault="00000000" w:rsidP="00CF72FD">
      <w:pPr>
        <w:spacing w:after="0"/>
      </w:pPr>
      <w:hyperlink r:id="rId8" w:history="1">
        <w:r w:rsidR="00C11053">
          <w:rPr>
            <w:rStyle w:val="Hyperlink"/>
            <w:sz w:val="18"/>
            <w:szCs w:val="18"/>
          </w:rPr>
          <w:t>https://stackoverflow.com/questions/43318419/get-dll-file-extension-by-system-reflection-assembly</w:t>
        </w:r>
      </w:hyperlink>
    </w:p>
    <w:p w14:paraId="638A65F6" w14:textId="77777777" w:rsidR="00C11053" w:rsidRDefault="00C11053" w:rsidP="00CF72FD">
      <w:pPr>
        <w:spacing w:after="0"/>
      </w:pPr>
    </w:p>
    <w:p w14:paraId="4F768760" w14:textId="77777777" w:rsidR="00C11053" w:rsidRDefault="00C11053" w:rsidP="00CF72FD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</w:t>
      </w:r>
    </w:p>
    <w:p w14:paraId="11345521" w14:textId="77777777" w:rsidR="00C11053" w:rsidRDefault="00C11053" w:rsidP="00CF72FD">
      <w:pPr>
        <w:spacing w:after="0"/>
      </w:pPr>
    </w:p>
    <w:p w14:paraId="1FB29201" w14:textId="77777777" w:rsidR="00C11053" w:rsidRDefault="00C11053" w:rsidP="00CF72FD">
      <w:pPr>
        <w:spacing w:after="0"/>
      </w:pPr>
      <w:r>
        <w:rPr>
          <w:rFonts w:ascii="Tahoma" w:hAnsi="Tahoma" w:cs="Tahoma"/>
          <w:color w:val="000000"/>
          <w:sz w:val="48"/>
          <w:szCs w:val="48"/>
        </w:rPr>
        <w:t>1. New Project</w:t>
      </w:r>
    </w:p>
    <w:p w14:paraId="209800FD" w14:textId="77777777" w:rsidR="00C11053" w:rsidRDefault="00C11053" w:rsidP="00CF72FD">
      <w:pPr>
        <w:spacing w:after="0"/>
        <w:rPr>
          <w:sz w:val="27"/>
          <w:szCs w:val="27"/>
        </w:rPr>
      </w:pPr>
    </w:p>
    <w:p w14:paraId="026AAE79" w14:textId="77777777" w:rsidR="00C11053" w:rsidRDefault="00C11053" w:rsidP="00CF72FD">
      <w:pPr>
        <w:spacing w:after="0"/>
        <w:rPr>
          <w:sz w:val="24"/>
          <w:szCs w:val="24"/>
        </w:rPr>
      </w:pPr>
      <w:r>
        <w:rPr>
          <w:sz w:val="36"/>
          <w:szCs w:val="36"/>
        </w:rPr>
        <w:t>1.1. Create New Project</w:t>
      </w:r>
    </w:p>
    <w:p w14:paraId="51B41326" w14:textId="77777777" w:rsidR="00C11053" w:rsidRDefault="00C11053" w:rsidP="00CF72FD">
      <w:pPr>
        <w:spacing w:after="0"/>
        <w:rPr>
          <w:sz w:val="27"/>
          <w:szCs w:val="27"/>
        </w:rPr>
      </w:pPr>
    </w:p>
    <w:p w14:paraId="044F85AF" w14:textId="77777777" w:rsidR="00C11053" w:rsidRDefault="00C11053" w:rsidP="00CF72FD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File --&gt; New --&gt; Project... --&gt;</w:t>
      </w:r>
    </w:p>
    <w:p w14:paraId="79C82BC4" w14:textId="77777777" w:rsidR="00C11053" w:rsidRDefault="00C11053" w:rsidP="00CF72FD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Visual C# --</w:t>
      </w:r>
      <w:proofErr w:type="gramStart"/>
      <w:r>
        <w:rPr>
          <w:rFonts w:ascii="Tahoma" w:hAnsi="Tahoma" w:cs="Tahoma"/>
          <w:color w:val="000000"/>
          <w:sz w:val="18"/>
          <w:szCs w:val="18"/>
        </w:rPr>
        <w:t>&gt; 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Console</w:t>
      </w:r>
      <w:proofErr w:type="gramEnd"/>
      <w:r>
        <w:rPr>
          <w:rFonts w:ascii="Tahoma" w:hAnsi="Tahoma" w:cs="Tahoma"/>
          <w:b/>
          <w:bCs/>
          <w:color w:val="000000"/>
          <w:sz w:val="18"/>
          <w:szCs w:val="18"/>
        </w:rPr>
        <w:t xml:space="preserve"> App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(.Net Framework)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color w:val="000000"/>
          <w:sz w:val="18"/>
          <w:szCs w:val="18"/>
        </w:rPr>
        <w:t>--&gt;</w:t>
      </w:r>
    </w:p>
    <w:p w14:paraId="0F43E9F4" w14:textId="77777777" w:rsidR="00C11053" w:rsidRDefault="00C11053" w:rsidP="00CF72FD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Name: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Sample</w:t>
      </w:r>
    </w:p>
    <w:p w14:paraId="3B72F0E9" w14:textId="77777777" w:rsidR="00C11053" w:rsidRDefault="00C11053" w:rsidP="00CF72FD">
      <w:pPr>
        <w:spacing w:after="0"/>
        <w:rPr>
          <w:sz w:val="27"/>
          <w:szCs w:val="27"/>
        </w:rPr>
      </w:pPr>
    </w:p>
    <w:p w14:paraId="4390E81F" w14:textId="77777777" w:rsidR="00C11053" w:rsidRDefault="00C11053" w:rsidP="00CF72FD">
      <w:pPr>
        <w:spacing w:after="0"/>
        <w:rPr>
          <w:sz w:val="27"/>
          <w:szCs w:val="27"/>
        </w:rPr>
      </w:pPr>
    </w:p>
    <w:p w14:paraId="2925C00F" w14:textId="22540FE1" w:rsidR="00C11053" w:rsidRDefault="00C11053" w:rsidP="00CF72FD">
      <w:pPr>
        <w:spacing w:after="0"/>
        <w:rPr>
          <w:sz w:val="24"/>
          <w:szCs w:val="24"/>
        </w:rPr>
      </w:pPr>
      <w:r>
        <w:rPr>
          <w:noProof/>
        </w:rPr>
        <w:drawing>
          <wp:inline distT="0" distB="0" distL="0" distR="0" wp14:anchorId="71C80B16" wp14:editId="26A1A56D">
            <wp:extent cx="4290060" cy="26289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0060" cy="262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45CE47" w14:textId="77777777" w:rsidR="00C11053" w:rsidRDefault="00C11053" w:rsidP="00CF72FD">
      <w:pPr>
        <w:spacing w:after="0"/>
      </w:pPr>
    </w:p>
    <w:p w14:paraId="19073091" w14:textId="77777777" w:rsidR="00C11053" w:rsidRDefault="00C11053" w:rsidP="00CF72FD">
      <w:pPr>
        <w:spacing w:after="0"/>
      </w:pPr>
    </w:p>
    <w:p w14:paraId="43DEFC0C" w14:textId="295A37E5" w:rsidR="00C11053" w:rsidRDefault="00C11053" w:rsidP="00CF72FD">
      <w:pPr>
        <w:spacing w:after="0"/>
      </w:pPr>
      <w:r>
        <w:rPr>
          <w:noProof/>
        </w:rPr>
        <w:drawing>
          <wp:inline distT="0" distB="0" distL="0" distR="0" wp14:anchorId="225E2E93" wp14:editId="5D30848F">
            <wp:extent cx="5274310" cy="2794000"/>
            <wp:effectExtent l="0" t="0" r="2540" b="63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79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783C3D" w14:textId="77777777" w:rsidR="00C11053" w:rsidRDefault="00C11053" w:rsidP="00CF72FD">
      <w:pPr>
        <w:spacing w:after="0"/>
      </w:pPr>
    </w:p>
    <w:p w14:paraId="0BABCEDF" w14:textId="77777777" w:rsidR="00C11053" w:rsidRDefault="00C11053" w:rsidP="00CF72FD">
      <w:pPr>
        <w:spacing w:after="0"/>
      </w:pPr>
    </w:p>
    <w:p w14:paraId="592C0B44" w14:textId="2F8847B3" w:rsidR="00C11053" w:rsidRDefault="00C11053" w:rsidP="00CF72FD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lastRenderedPageBreak/>
        <w:drawing>
          <wp:inline distT="0" distB="0" distL="0" distR="0" wp14:anchorId="122D8051" wp14:editId="1C7E2CC5">
            <wp:extent cx="5274310" cy="3329305"/>
            <wp:effectExtent l="0" t="0" r="2540" b="444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329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B909C5" w14:textId="77777777" w:rsidR="00C11053" w:rsidRDefault="00C11053" w:rsidP="00CF72FD">
      <w:pPr>
        <w:spacing w:after="0"/>
        <w:rPr>
          <w:sz w:val="24"/>
          <w:szCs w:val="24"/>
        </w:rPr>
      </w:pPr>
    </w:p>
    <w:p w14:paraId="1AB88AC8" w14:textId="77777777" w:rsidR="00C11053" w:rsidRDefault="00C11053" w:rsidP="00CF72FD">
      <w:pPr>
        <w:spacing w:after="0"/>
      </w:pPr>
      <w:r>
        <w:rPr>
          <w:sz w:val="36"/>
          <w:szCs w:val="36"/>
        </w:rPr>
        <w:t>1.2. Add New Project</w:t>
      </w:r>
    </w:p>
    <w:p w14:paraId="34B0E7AF" w14:textId="77777777" w:rsidR="00C11053" w:rsidRDefault="00C11053" w:rsidP="00CF72FD">
      <w:pPr>
        <w:spacing w:after="0"/>
      </w:pPr>
    </w:p>
    <w:p w14:paraId="01B4F3ED" w14:textId="77777777" w:rsidR="00C11053" w:rsidRDefault="00C11053" w:rsidP="00CF72FD">
      <w:pPr>
        <w:spacing w:after="0"/>
      </w:pPr>
      <w:r>
        <w:t>Solution Name --&gt; Right Click --&gt; Add --&gt; New Project --&gt; Class Library (.Net Framework)</w:t>
      </w:r>
    </w:p>
    <w:p w14:paraId="15FE8C4A" w14:textId="77777777" w:rsidR="00C11053" w:rsidRDefault="00C11053" w:rsidP="00CF72FD">
      <w:pPr>
        <w:spacing w:after="0"/>
      </w:pPr>
      <w:r>
        <w:t>--&gt;</w:t>
      </w:r>
    </w:p>
    <w:p w14:paraId="6158A768" w14:textId="77777777" w:rsidR="00C11053" w:rsidRDefault="00C11053" w:rsidP="00CF72FD">
      <w:pPr>
        <w:spacing w:after="0"/>
      </w:pPr>
      <w:r>
        <w:t xml:space="preserve">Project </w:t>
      </w:r>
      <w:proofErr w:type="gramStart"/>
      <w:r>
        <w:t>Name :</w:t>
      </w:r>
      <w:proofErr w:type="gramEnd"/>
      <w:r>
        <w:t> </w:t>
      </w:r>
    </w:p>
    <w:p w14:paraId="211B3E4A" w14:textId="77777777" w:rsidR="00C11053" w:rsidRDefault="00C11053" w:rsidP="00CF72FD">
      <w:pPr>
        <w:spacing w:after="0"/>
      </w:pPr>
      <w:r>
        <w:t>ClassLibrary1</w:t>
      </w:r>
    </w:p>
    <w:p w14:paraId="2D3159E0" w14:textId="77777777" w:rsidR="00C11053" w:rsidRDefault="00C11053" w:rsidP="00CF72FD">
      <w:pPr>
        <w:spacing w:after="0"/>
      </w:pPr>
    </w:p>
    <w:p w14:paraId="5951BAAB" w14:textId="77777777" w:rsidR="00C11053" w:rsidRDefault="00C11053" w:rsidP="00CF72FD">
      <w:pPr>
        <w:spacing w:after="0"/>
      </w:pPr>
    </w:p>
    <w:p w14:paraId="2F731939" w14:textId="77777777" w:rsidR="00C11053" w:rsidRDefault="00C11053" w:rsidP="00CF72FD">
      <w:pPr>
        <w:spacing w:after="0"/>
      </w:pPr>
    </w:p>
    <w:p w14:paraId="6D9B7725" w14:textId="7D2BC123" w:rsidR="00C11053" w:rsidRDefault="00C11053" w:rsidP="00CF72FD">
      <w:pPr>
        <w:spacing w:after="0"/>
      </w:pPr>
      <w:r>
        <w:rPr>
          <w:noProof/>
        </w:rPr>
        <w:lastRenderedPageBreak/>
        <w:drawing>
          <wp:inline distT="0" distB="0" distL="0" distR="0" wp14:anchorId="76A05EC4" wp14:editId="7C9F0FBD">
            <wp:extent cx="5274310" cy="4645660"/>
            <wp:effectExtent l="0" t="0" r="2540" b="25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645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36C5AD" w14:textId="77777777" w:rsidR="00C11053" w:rsidRDefault="00C11053" w:rsidP="00CF72FD">
      <w:pPr>
        <w:spacing w:after="0"/>
      </w:pPr>
    </w:p>
    <w:p w14:paraId="504A1B72" w14:textId="77777777" w:rsidR="00C11053" w:rsidRDefault="00C11053" w:rsidP="00CF72FD">
      <w:pPr>
        <w:spacing w:after="0"/>
      </w:pPr>
    </w:p>
    <w:p w14:paraId="460BB497" w14:textId="54C23873" w:rsidR="00C11053" w:rsidRDefault="00C11053" w:rsidP="00CF72FD">
      <w:pPr>
        <w:spacing w:after="0"/>
      </w:pPr>
      <w:r>
        <w:rPr>
          <w:noProof/>
        </w:rPr>
        <w:drawing>
          <wp:inline distT="0" distB="0" distL="0" distR="0" wp14:anchorId="01608004" wp14:editId="0F0BDA4B">
            <wp:extent cx="5274310" cy="2874010"/>
            <wp:effectExtent l="0" t="0" r="2540" b="25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874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1BD45B" w14:textId="77777777" w:rsidR="00C11053" w:rsidRDefault="00C11053" w:rsidP="00CF72FD">
      <w:pPr>
        <w:spacing w:after="0"/>
      </w:pPr>
    </w:p>
    <w:p w14:paraId="28AE762F" w14:textId="77777777" w:rsidR="00C11053" w:rsidRDefault="00C11053" w:rsidP="00CF72FD">
      <w:pPr>
        <w:spacing w:after="0"/>
      </w:pPr>
      <w:r>
        <w:rPr>
          <w:sz w:val="36"/>
          <w:szCs w:val="36"/>
        </w:rPr>
        <w:t>1.3. Add Reference</w:t>
      </w:r>
    </w:p>
    <w:p w14:paraId="47F8BBB8" w14:textId="77777777" w:rsidR="00C11053" w:rsidRDefault="00C11053" w:rsidP="00CF72FD">
      <w:pPr>
        <w:spacing w:after="0"/>
      </w:pPr>
    </w:p>
    <w:p w14:paraId="2C466919" w14:textId="77777777" w:rsidR="00C11053" w:rsidRDefault="00C11053" w:rsidP="00CF72FD">
      <w:pPr>
        <w:spacing w:after="0"/>
      </w:pPr>
      <w:r>
        <w:t>Project Name --&gt; </w:t>
      </w:r>
      <w:proofErr w:type="gramStart"/>
      <w:r>
        <w:t>References  --</w:t>
      </w:r>
      <w:proofErr w:type="gramEnd"/>
      <w:r>
        <w:t>&gt; Add Reference</w:t>
      </w:r>
    </w:p>
    <w:p w14:paraId="243AA319" w14:textId="77777777" w:rsidR="00C11053" w:rsidRDefault="00C11053" w:rsidP="00CF72FD">
      <w:pPr>
        <w:spacing w:after="0"/>
      </w:pPr>
      <w:r>
        <w:t>--&gt; Select the reference you want to add.</w:t>
      </w:r>
    </w:p>
    <w:p w14:paraId="788FC6B4" w14:textId="77777777" w:rsidR="00C11053" w:rsidRDefault="00C11053" w:rsidP="00CF72FD">
      <w:pPr>
        <w:spacing w:after="0"/>
      </w:pPr>
    </w:p>
    <w:p w14:paraId="3EC6D250" w14:textId="77777777" w:rsidR="00C11053" w:rsidRDefault="00C11053" w:rsidP="00CF72FD">
      <w:pPr>
        <w:spacing w:after="0"/>
      </w:pPr>
    </w:p>
    <w:p w14:paraId="6C7F28B1" w14:textId="508212BA" w:rsidR="00C11053" w:rsidRDefault="00C11053" w:rsidP="00CF72FD">
      <w:pPr>
        <w:spacing w:after="0"/>
      </w:pPr>
      <w:r>
        <w:rPr>
          <w:noProof/>
        </w:rPr>
        <w:lastRenderedPageBreak/>
        <w:drawing>
          <wp:inline distT="0" distB="0" distL="0" distR="0" wp14:anchorId="6E1BC1D6" wp14:editId="115DA4A5">
            <wp:extent cx="4084320" cy="2644140"/>
            <wp:effectExtent l="0" t="0" r="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4320" cy="2644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490223" w14:textId="77777777" w:rsidR="00C11053" w:rsidRDefault="00C11053" w:rsidP="00CF72FD">
      <w:pPr>
        <w:spacing w:after="0"/>
      </w:pPr>
    </w:p>
    <w:p w14:paraId="3CE3F206" w14:textId="2BEB2A4A" w:rsidR="00C11053" w:rsidRDefault="00C11053" w:rsidP="00CF72FD">
      <w:pPr>
        <w:spacing w:after="0"/>
      </w:pPr>
      <w:r>
        <w:rPr>
          <w:noProof/>
        </w:rPr>
        <w:drawing>
          <wp:inline distT="0" distB="0" distL="0" distR="0" wp14:anchorId="39E82B46" wp14:editId="7DBF3898">
            <wp:extent cx="5274310" cy="2639695"/>
            <wp:effectExtent l="0" t="0" r="2540" b="825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639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C8ACF2" w14:textId="77777777" w:rsidR="00C11053" w:rsidRDefault="00C11053" w:rsidP="00CF72FD">
      <w:pPr>
        <w:spacing w:after="0"/>
      </w:pPr>
    </w:p>
    <w:p w14:paraId="209F6E72" w14:textId="77777777" w:rsidR="00C11053" w:rsidRDefault="00C11053" w:rsidP="00CF72FD">
      <w:pPr>
        <w:spacing w:after="0"/>
      </w:pPr>
    </w:p>
    <w:p w14:paraId="1F5CDD8A" w14:textId="77777777" w:rsidR="00C11053" w:rsidRDefault="00C11053" w:rsidP="00CF72FD">
      <w:pPr>
        <w:spacing w:after="0"/>
      </w:pPr>
    </w:p>
    <w:p w14:paraId="48ABAD9B" w14:textId="77777777" w:rsidR="00C11053" w:rsidRDefault="00C11053" w:rsidP="00CF72FD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</w:t>
      </w:r>
    </w:p>
    <w:p w14:paraId="7D2FEF2B" w14:textId="77777777" w:rsidR="00C11053" w:rsidRDefault="00C11053" w:rsidP="00CF72FD">
      <w:pPr>
        <w:spacing w:after="0"/>
      </w:pPr>
    </w:p>
    <w:p w14:paraId="32F738FC" w14:textId="77777777" w:rsidR="00C11053" w:rsidRDefault="00C11053" w:rsidP="00CF72FD">
      <w:pPr>
        <w:spacing w:after="0"/>
      </w:pPr>
      <w:r>
        <w:rPr>
          <w:rFonts w:ascii="Tahoma" w:hAnsi="Tahoma" w:cs="Tahoma"/>
          <w:color w:val="000000"/>
          <w:sz w:val="48"/>
          <w:szCs w:val="48"/>
        </w:rPr>
        <w:t>2. Code</w:t>
      </w:r>
    </w:p>
    <w:p w14:paraId="5151F8D5" w14:textId="77777777" w:rsidR="00C11053" w:rsidRDefault="00C11053" w:rsidP="00CF72FD">
      <w:pPr>
        <w:spacing w:after="0"/>
      </w:pPr>
    </w:p>
    <w:p w14:paraId="50C3E2B0" w14:textId="77777777" w:rsidR="00C11053" w:rsidRDefault="00C11053" w:rsidP="00CF72FD">
      <w:pPr>
        <w:spacing w:after="0"/>
      </w:pPr>
      <w:r>
        <w:rPr>
          <w:sz w:val="36"/>
          <w:szCs w:val="36"/>
        </w:rPr>
        <w:t>2.1. ClassLibrary1/</w:t>
      </w:r>
      <w:proofErr w:type="spellStart"/>
      <w:r>
        <w:rPr>
          <w:sz w:val="36"/>
          <w:szCs w:val="36"/>
        </w:rPr>
        <w:t>GamerA.cs</w:t>
      </w:r>
      <w:proofErr w:type="spellEnd"/>
    </w:p>
    <w:p w14:paraId="05DC5594" w14:textId="77777777" w:rsidR="00C11053" w:rsidRDefault="00C11053" w:rsidP="00CF72FD">
      <w:pPr>
        <w:spacing w:after="0"/>
      </w:pPr>
    </w:p>
    <w:p w14:paraId="70CBC7DC" w14:textId="77777777" w:rsidR="00C11053" w:rsidRDefault="00C11053" w:rsidP="00CF72F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ystem;</w:t>
      </w:r>
      <w:proofErr w:type="gramEnd"/>
    </w:p>
    <w:p w14:paraId="54BF2C7F" w14:textId="77777777" w:rsidR="00C11053" w:rsidRDefault="00C11053" w:rsidP="00CF72F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OnLineGameA</w:t>
      </w:r>
      <w:proofErr w:type="spellEnd"/>
    </w:p>
    <w:p w14:paraId="451ADB6E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3260D5E4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his class has 2 constructors, 2 properties, and 4 methods</w:t>
      </w:r>
    </w:p>
    <w:p w14:paraId="47FA57E1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rA</w:t>
      </w:r>
      <w:proofErr w:type="spellEnd"/>
    </w:p>
    <w:p w14:paraId="6A0A3A96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25768341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Properties ----------------------------</w:t>
      </w:r>
    </w:p>
    <w:p w14:paraId="4E962AA1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 xml:space="preserve">Name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71EE5068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Score</w:t>
      </w:r>
      <w:proofErr w:type="spellEnd"/>
      <w:r>
        <w:rPr>
          <w:rFonts w:ascii="Consolas" w:hAnsi="Consolas"/>
          <w:sz w:val="18"/>
          <w:szCs w:val="18"/>
        </w:rPr>
        <w:t xml:space="preserve">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5E8F9187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Constructor ----------------------------</w:t>
      </w:r>
    </w:p>
    <w:p w14:paraId="44CEC9AD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A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name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Score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4C1BBF53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5F87A5F2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GameScore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Score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71F62A19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lastRenderedPageBreak/>
        <w:t xml:space="preserve">            Name = </w:t>
      </w:r>
      <w:proofErr w:type="gramStart"/>
      <w:r>
        <w:rPr>
          <w:rFonts w:ascii="Consolas" w:hAnsi="Consolas"/>
          <w:sz w:val="18"/>
          <w:szCs w:val="18"/>
        </w:rPr>
        <w:t>name;</w:t>
      </w:r>
      <w:proofErr w:type="gramEnd"/>
    </w:p>
    <w:p w14:paraId="0BBA0496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7A4E9993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A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34668740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5C5F7CFD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GameScore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gramStart"/>
      <w:r>
        <w:rPr>
          <w:rFonts w:ascii="Consolas" w:hAnsi="Consolas"/>
          <w:sz w:val="18"/>
          <w:szCs w:val="18"/>
        </w:rPr>
        <w:t>-1;</w:t>
      </w:r>
      <w:proofErr w:type="gramEnd"/>
    </w:p>
    <w:p w14:paraId="564ACE79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 Name =</w:t>
      </w:r>
      <w:r>
        <w:t> </w:t>
      </w:r>
      <w:proofErr w:type="spellStart"/>
      <w:proofErr w:type="gramStart"/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.Empty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0EDFECA0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3F85627C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Methods ----------------------------</w:t>
      </w:r>
    </w:p>
    <w:p w14:paraId="7B1FF6E6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PrintNam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144FDD2E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56E4D87E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Name ==</w:t>
      </w:r>
      <w:r>
        <w:t> </w:t>
      </w:r>
      <w:r>
        <w:rPr>
          <w:rFonts w:ascii="Consolas" w:hAnsi="Consolas"/>
          <w:sz w:val="18"/>
          <w:szCs w:val="18"/>
        </w:rPr>
        <w:t>{Name}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4524F1D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04B1D040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PrintGameScor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348ECA05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64E8E014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r>
        <w:rPr>
          <w:rFonts w:ascii="Consolas" w:hAnsi="Consolas"/>
          <w:color w:val="A31515"/>
          <w:sz w:val="18"/>
          <w:szCs w:val="18"/>
        </w:rPr>
        <w:t>GameScore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==</w:t>
      </w:r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GameScore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54E95D4B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17ACF405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rid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ToString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611A1B43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4194C310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gramStart"/>
      <w:r>
        <w:rPr>
          <w:rFonts w:ascii="Consolas" w:hAnsi="Consolas"/>
          <w:color w:val="A31515"/>
          <w:sz w:val="18"/>
          <w:szCs w:val="18"/>
        </w:rPr>
        <w:t>Name :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{Name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 xml:space="preserve">; </w:t>
      </w:r>
      <w:proofErr w:type="spellStart"/>
      <w:r>
        <w:rPr>
          <w:rFonts w:ascii="Consolas" w:hAnsi="Consolas"/>
          <w:color w:val="A31515"/>
          <w:sz w:val="18"/>
          <w:szCs w:val="18"/>
        </w:rPr>
        <w:t>GameScore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:</w:t>
      </w:r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GameScore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</w:p>
    <w:p w14:paraId="030C21F8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037FE2D1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etNameAndGameScore(</w:t>
      </w:r>
      <w:proofErr w:type="gramEnd"/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name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gameScore)</w:t>
      </w:r>
    </w:p>
    <w:p w14:paraId="5C2D167C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48C48A79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Name = </w:t>
      </w:r>
      <w:proofErr w:type="gramStart"/>
      <w:r>
        <w:rPr>
          <w:rFonts w:ascii="Consolas" w:hAnsi="Consolas"/>
          <w:sz w:val="18"/>
          <w:szCs w:val="18"/>
        </w:rPr>
        <w:t>name;</w:t>
      </w:r>
      <w:proofErr w:type="gramEnd"/>
    </w:p>
    <w:p w14:paraId="3701230B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GameScore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Score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41AA23BB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ToString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37298265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4E7C1EC7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0AB59A14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73E4A650" w14:textId="77777777" w:rsidR="00C11053" w:rsidRDefault="00C11053" w:rsidP="00CF72FD">
      <w:pPr>
        <w:spacing w:after="0"/>
      </w:pPr>
    </w:p>
    <w:p w14:paraId="25CD3BFB" w14:textId="77777777" w:rsidR="00C11053" w:rsidRDefault="00C11053" w:rsidP="00CF72FD">
      <w:pPr>
        <w:spacing w:after="0"/>
      </w:pPr>
    </w:p>
    <w:p w14:paraId="4D82DBD5" w14:textId="77777777" w:rsidR="00C11053" w:rsidRDefault="00C11053" w:rsidP="00CF72FD">
      <w:pPr>
        <w:spacing w:after="0"/>
      </w:pPr>
      <w:r>
        <w:rPr>
          <w:sz w:val="36"/>
          <w:szCs w:val="36"/>
        </w:rPr>
        <w:t>2.2.</w:t>
      </w:r>
      <w:r>
        <w:t> </w:t>
      </w:r>
      <w:r>
        <w:rPr>
          <w:sz w:val="36"/>
          <w:szCs w:val="36"/>
        </w:rPr>
        <w:t>Sample/</w:t>
      </w:r>
      <w:proofErr w:type="spellStart"/>
      <w:r>
        <w:rPr>
          <w:sz w:val="36"/>
          <w:szCs w:val="36"/>
        </w:rPr>
        <w:t>Program.cs</w:t>
      </w:r>
      <w:proofErr w:type="spellEnd"/>
    </w:p>
    <w:p w14:paraId="30385771" w14:textId="77777777" w:rsidR="00C11053" w:rsidRDefault="00C11053" w:rsidP="00CF72FD">
      <w:pPr>
        <w:spacing w:after="0"/>
      </w:pPr>
    </w:p>
    <w:p w14:paraId="7C7F5474" w14:textId="77777777" w:rsidR="00C11053" w:rsidRDefault="00C11053" w:rsidP="00CF72F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ystem;</w:t>
      </w:r>
      <w:proofErr w:type="gramEnd"/>
    </w:p>
    <w:p w14:paraId="3BD7CE24" w14:textId="77777777" w:rsidR="00C11053" w:rsidRDefault="00C11053" w:rsidP="00CF72F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ystem.</w:t>
      </w:r>
      <w:proofErr w:type="gramStart"/>
      <w:r>
        <w:rPr>
          <w:rFonts w:ascii="Consolas" w:hAnsi="Consolas"/>
          <w:sz w:val="18"/>
          <w:szCs w:val="18"/>
        </w:rPr>
        <w:t>Reflection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610C1969" w14:textId="77777777" w:rsidR="00C11053" w:rsidRDefault="00C11053" w:rsidP="00CF72F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OnLineGame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2837C549" w14:textId="77777777" w:rsidR="00C11053" w:rsidRDefault="00C11053" w:rsidP="00CF72F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Sample</w:t>
      </w:r>
    </w:p>
    <w:p w14:paraId="7E9849D2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3355085B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Program</w:t>
      </w:r>
    </w:p>
    <w:p w14:paraId="602E69B1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6F9994F2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Main(</w:t>
      </w:r>
      <w:proofErr w:type="gramStart"/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 xml:space="preserve">] </w:t>
      </w:r>
      <w:proofErr w:type="spellStart"/>
      <w:r>
        <w:rPr>
          <w:rFonts w:ascii="Consolas" w:hAnsi="Consolas"/>
          <w:sz w:val="18"/>
          <w:szCs w:val="18"/>
        </w:rPr>
        <w:t>args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71F40C76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3A8EF125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-4 --------------------------------------------</w:t>
      </w:r>
    </w:p>
    <w:p w14:paraId="18C5F009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1-4.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ReflectionBasic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); ==========================="</w:t>
      </w:r>
      <w:r>
        <w:rPr>
          <w:rFonts w:ascii="Consolas" w:hAnsi="Consolas"/>
          <w:sz w:val="18"/>
          <w:szCs w:val="18"/>
        </w:rPr>
        <w:t>);</w:t>
      </w:r>
    </w:p>
    <w:p w14:paraId="7C9649B4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ReflectionBasic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2C9686B0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5. --------------------------------------------</w:t>
      </w:r>
    </w:p>
    <w:p w14:paraId="25B9D100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5.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EarlyBinding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); ==========================="</w:t>
      </w:r>
      <w:r>
        <w:rPr>
          <w:rFonts w:ascii="Consolas" w:hAnsi="Consolas"/>
          <w:sz w:val="18"/>
          <w:szCs w:val="18"/>
        </w:rPr>
        <w:t>);</w:t>
      </w:r>
    </w:p>
    <w:p w14:paraId="6493B647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EarlyBinding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11C4B45D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6. --------------------------------------------</w:t>
      </w:r>
    </w:p>
    <w:p w14:paraId="4247FCD9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6.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LateBinding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); ==========================="</w:t>
      </w:r>
      <w:r>
        <w:rPr>
          <w:rFonts w:ascii="Consolas" w:hAnsi="Consolas"/>
          <w:sz w:val="18"/>
          <w:szCs w:val="18"/>
        </w:rPr>
        <w:t>);</w:t>
      </w:r>
    </w:p>
    <w:p w14:paraId="5EBBD8FD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LateBinding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678038AD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7. --------------------------------------------</w:t>
      </w:r>
    </w:p>
    <w:p w14:paraId="3D0B2BBA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7. LateBinding2(); ===========================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7099411B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 LateBinding2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42638E09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8. --------------------------------------------</w:t>
      </w:r>
    </w:p>
    <w:p w14:paraId="004CD866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8. LateBinding3(); ===========================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F166E77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 LateBinding3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3A98818E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ReadLin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7AF00E7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5FC24900" w14:textId="77777777" w:rsidR="00C11053" w:rsidRDefault="00C11053" w:rsidP="00CF72FD">
      <w:pPr>
        <w:spacing w:after="0"/>
      </w:pPr>
    </w:p>
    <w:p w14:paraId="3B776FD9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-4 --------------------------------------------</w:t>
      </w:r>
    </w:p>
    <w:p w14:paraId="700AB26B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ReflectionBasic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656BA3DC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6D7A2BD3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0. -----------------------------------------------</w:t>
      </w:r>
    </w:p>
    <w:p w14:paraId="02F035FE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here are 3 ways to get Type</w:t>
      </w:r>
    </w:p>
    <w:p w14:paraId="5453F9F5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0.1. ---------------------------</w:t>
      </w:r>
    </w:p>
    <w:p w14:paraId="34A91E0C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r>
        <w:rPr>
          <w:rFonts w:ascii="Consolas" w:hAnsi="Consolas"/>
          <w:color w:val="008000"/>
          <w:sz w:val="18"/>
          <w:szCs w:val="18"/>
        </w:rPr>
        <w:t>Type.GetTyp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(string </w:t>
      </w:r>
      <w:proofErr w:type="spellStart"/>
      <w:r>
        <w:rPr>
          <w:rFonts w:ascii="Consolas" w:hAnsi="Consolas"/>
          <w:color w:val="008000"/>
          <w:sz w:val="18"/>
          <w:szCs w:val="18"/>
        </w:rPr>
        <w:t>TypeFullName</w:t>
      </w:r>
      <w:proofErr w:type="spellEnd"/>
      <w:r>
        <w:rPr>
          <w:rFonts w:ascii="Consolas" w:hAnsi="Consolas"/>
          <w:color w:val="008000"/>
          <w:sz w:val="18"/>
          <w:szCs w:val="18"/>
        </w:rPr>
        <w:t>) is a static method</w:t>
      </w:r>
    </w:p>
    <w:p w14:paraId="56F28E5F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The parameter is string value of </w:t>
      </w:r>
      <w:proofErr w:type="spellStart"/>
      <w:r>
        <w:rPr>
          <w:rFonts w:ascii="Consolas" w:hAnsi="Consolas"/>
          <w:color w:val="008000"/>
          <w:sz w:val="18"/>
          <w:szCs w:val="18"/>
        </w:rPr>
        <w:t>TypeFullName</w:t>
      </w:r>
      <w:proofErr w:type="spellEnd"/>
    </w:p>
    <w:p w14:paraId="324CAE73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which is "</w:t>
      </w:r>
      <w:proofErr w:type="spellStart"/>
      <w:r>
        <w:rPr>
          <w:rFonts w:ascii="Consolas" w:hAnsi="Consolas"/>
          <w:color w:val="008000"/>
          <w:sz w:val="18"/>
          <w:szCs w:val="18"/>
        </w:rPr>
        <w:t>NameSpace.ClassName</w:t>
      </w:r>
      <w:proofErr w:type="spellEnd"/>
      <w:r>
        <w:rPr>
          <w:rFonts w:ascii="Consolas" w:hAnsi="Consolas"/>
          <w:color w:val="008000"/>
          <w:sz w:val="18"/>
          <w:szCs w:val="18"/>
        </w:rPr>
        <w:t>".</w:t>
      </w:r>
    </w:p>
    <w:p w14:paraId="42CD46BF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It will return the Type of </w:t>
      </w:r>
      <w:proofErr w:type="spellStart"/>
      <w:r>
        <w:rPr>
          <w:rFonts w:ascii="Consolas" w:hAnsi="Consolas"/>
          <w:color w:val="008000"/>
          <w:sz w:val="18"/>
          <w:szCs w:val="18"/>
        </w:rPr>
        <w:t>TypeFullName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581FE67A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Type</w:t>
      </w:r>
      <w:r>
        <w:t> </w:t>
      </w:r>
      <w:r>
        <w:rPr>
          <w:rFonts w:ascii="Consolas" w:hAnsi="Consolas"/>
          <w:sz w:val="18"/>
          <w:szCs w:val="18"/>
        </w:rPr>
        <w:t>t1 =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Type</w:t>
      </w:r>
      <w:r>
        <w:rPr>
          <w:rFonts w:ascii="Consolas" w:hAnsi="Consolas"/>
          <w:sz w:val="18"/>
          <w:szCs w:val="18"/>
        </w:rPr>
        <w:t>.GetTyp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OnLineGame.Gamer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5AD9AF09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0.2. ---------------------------</w:t>
      </w:r>
    </w:p>
    <w:p w14:paraId="6C1CC881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r>
        <w:rPr>
          <w:rFonts w:ascii="Consolas" w:hAnsi="Consolas"/>
          <w:color w:val="008000"/>
          <w:sz w:val="18"/>
          <w:szCs w:val="18"/>
        </w:rPr>
        <w:t>typeof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keyword parameter is </w:t>
      </w:r>
      <w:proofErr w:type="spellStart"/>
      <w:r>
        <w:rPr>
          <w:rFonts w:ascii="Consolas" w:hAnsi="Consolas"/>
          <w:color w:val="008000"/>
          <w:sz w:val="18"/>
          <w:szCs w:val="18"/>
        </w:rPr>
        <w:t>ClassName</w:t>
      </w:r>
      <w:proofErr w:type="spellEnd"/>
      <w:r>
        <w:rPr>
          <w:rFonts w:ascii="Consolas" w:hAnsi="Consolas"/>
          <w:color w:val="008000"/>
          <w:sz w:val="18"/>
          <w:szCs w:val="18"/>
        </w:rPr>
        <w:t>,</w:t>
      </w:r>
    </w:p>
    <w:p w14:paraId="2744EDB5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and it need   using </w:t>
      </w:r>
      <w:proofErr w:type="spellStart"/>
      <w:r>
        <w:rPr>
          <w:rFonts w:ascii="Consolas" w:hAnsi="Consolas"/>
          <w:color w:val="008000"/>
          <w:sz w:val="18"/>
          <w:szCs w:val="18"/>
        </w:rPr>
        <w:t>ItsNameSpace</w:t>
      </w:r>
      <w:proofErr w:type="spellEnd"/>
    </w:p>
    <w:p w14:paraId="1A600183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gramStart"/>
      <w:r>
        <w:rPr>
          <w:rFonts w:ascii="Consolas" w:hAnsi="Consolas"/>
          <w:color w:val="008000"/>
          <w:sz w:val="18"/>
          <w:szCs w:val="18"/>
        </w:rPr>
        <w:t>E.g.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using </w:t>
      </w:r>
      <w:proofErr w:type="spellStart"/>
      <w:r>
        <w:rPr>
          <w:rFonts w:ascii="Consolas" w:hAnsi="Consolas"/>
          <w:color w:val="008000"/>
          <w:sz w:val="18"/>
          <w:szCs w:val="18"/>
        </w:rPr>
        <w:t>OnLineGame</w:t>
      </w:r>
      <w:proofErr w:type="spellEnd"/>
      <w:r>
        <w:rPr>
          <w:rFonts w:ascii="Consolas" w:hAnsi="Consolas"/>
          <w:color w:val="008000"/>
          <w:sz w:val="18"/>
          <w:szCs w:val="18"/>
        </w:rPr>
        <w:t>;</w:t>
      </w:r>
    </w:p>
    <w:p w14:paraId="7026C060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Type</w:t>
      </w:r>
      <w:r>
        <w:t> </w:t>
      </w:r>
      <w:r>
        <w:rPr>
          <w:rFonts w:ascii="Consolas" w:hAnsi="Consolas"/>
          <w:sz w:val="18"/>
          <w:szCs w:val="18"/>
        </w:rPr>
        <w:t>t2 =</w:t>
      </w:r>
      <w:r>
        <w:t> </w:t>
      </w:r>
      <w:proofErr w:type="spellStart"/>
      <w:proofErr w:type="gramStart"/>
      <w:r>
        <w:rPr>
          <w:rFonts w:ascii="Consolas" w:hAnsi="Consolas"/>
          <w:color w:val="0000FF"/>
          <w:sz w:val="18"/>
          <w:szCs w:val="18"/>
        </w:rPr>
        <w:t>typeof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);</w:t>
      </w:r>
    </w:p>
    <w:p w14:paraId="19AF0F26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0.2. ---------------------------</w:t>
      </w:r>
    </w:p>
    <w:p w14:paraId="6BE4EA69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object.GetTyp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) can get the Type of object.</w:t>
      </w:r>
    </w:p>
    <w:p w14:paraId="4801B488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r>
        <w:rPr>
          <w:rFonts w:ascii="Consolas" w:hAnsi="Consolas"/>
          <w:sz w:val="18"/>
          <w:szCs w:val="18"/>
        </w:rPr>
        <w:t>g1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04779EF3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Type</w:t>
      </w:r>
      <w:r>
        <w:t> </w:t>
      </w:r>
      <w:r>
        <w:rPr>
          <w:rFonts w:ascii="Consolas" w:hAnsi="Consolas"/>
          <w:sz w:val="18"/>
          <w:szCs w:val="18"/>
        </w:rPr>
        <w:t>t3 = g</w:t>
      </w:r>
      <w:proofErr w:type="gramStart"/>
      <w:r>
        <w:rPr>
          <w:rFonts w:ascii="Consolas" w:hAnsi="Consolas"/>
          <w:sz w:val="18"/>
          <w:szCs w:val="18"/>
        </w:rPr>
        <w:t>1.GetType</w:t>
      </w:r>
      <w:proofErr w:type="gramEnd"/>
      <w:r>
        <w:rPr>
          <w:rFonts w:ascii="Consolas" w:hAnsi="Consolas"/>
          <w:sz w:val="18"/>
          <w:szCs w:val="18"/>
        </w:rPr>
        <w:t>();</w:t>
      </w:r>
    </w:p>
    <w:p w14:paraId="7C198613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t</w:t>
      </w:r>
      <w:proofErr w:type="gramStart"/>
      <w:r>
        <w:rPr>
          <w:rFonts w:ascii="Consolas" w:hAnsi="Consolas"/>
          <w:sz w:val="18"/>
          <w:szCs w:val="18"/>
        </w:rPr>
        <w:t>1 !</w:t>
      </w:r>
      <w:proofErr w:type="gramEnd"/>
      <w:r>
        <w:rPr>
          <w:rFonts w:ascii="Consolas" w:hAnsi="Consolas"/>
          <w:sz w:val="18"/>
          <w:szCs w:val="18"/>
        </w:rPr>
        <w:t>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</w:p>
    <w:p w14:paraId="7A3970C6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08A84F19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1. -----------------------------------------------</w:t>
      </w:r>
    </w:p>
    <w:p w14:paraId="3BEF2C9A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1. Type details -------------------------------------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18EE476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t</w:t>
      </w:r>
      <w:proofErr w:type="gramStart"/>
      <w:r>
        <w:rPr>
          <w:rFonts w:ascii="Consolas" w:hAnsi="Consolas"/>
          <w:color w:val="A31515"/>
          <w:sz w:val="18"/>
          <w:szCs w:val="18"/>
        </w:rPr>
        <w:t>1.FullName</w:t>
      </w:r>
      <w:proofErr w:type="gramEnd"/>
      <w:r>
        <w:rPr>
          <w:rFonts w:ascii="Consolas" w:hAnsi="Consolas"/>
          <w:color w:val="A31515"/>
          <w:sz w:val="18"/>
          <w:szCs w:val="18"/>
        </w:rPr>
        <w:t xml:space="preserve"> ==</w:t>
      </w:r>
      <w:r>
        <w:t> </w:t>
      </w:r>
      <w:r>
        <w:rPr>
          <w:rFonts w:ascii="Consolas" w:hAnsi="Consolas"/>
          <w:sz w:val="18"/>
          <w:szCs w:val="18"/>
        </w:rPr>
        <w:t>{t1.FullName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41DF7EE0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 xml:space="preserve">$"which is </w:t>
      </w:r>
      <w:proofErr w:type="spellStart"/>
      <w:r>
        <w:rPr>
          <w:rFonts w:ascii="Consolas" w:hAnsi="Consolas"/>
          <w:color w:val="A31515"/>
          <w:sz w:val="18"/>
          <w:szCs w:val="18"/>
        </w:rPr>
        <w:t>NameSpace.ClassName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36132274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t</w:t>
      </w:r>
      <w:proofErr w:type="gramStart"/>
      <w:r>
        <w:rPr>
          <w:rFonts w:ascii="Consolas" w:hAnsi="Consolas"/>
          <w:color w:val="A31515"/>
          <w:sz w:val="18"/>
          <w:szCs w:val="18"/>
        </w:rPr>
        <w:t>1.Name</w:t>
      </w:r>
      <w:proofErr w:type="gramEnd"/>
      <w:r>
        <w:rPr>
          <w:rFonts w:ascii="Consolas" w:hAnsi="Consolas"/>
          <w:color w:val="A31515"/>
          <w:sz w:val="18"/>
          <w:szCs w:val="18"/>
        </w:rPr>
        <w:t xml:space="preserve"> ==</w:t>
      </w:r>
      <w:r>
        <w:t> </w:t>
      </w:r>
      <w:r>
        <w:rPr>
          <w:rFonts w:ascii="Consolas" w:hAnsi="Consolas"/>
          <w:sz w:val="18"/>
          <w:szCs w:val="18"/>
        </w:rPr>
        <w:t>{t1.Name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 xml:space="preserve">which is </w:t>
      </w:r>
      <w:proofErr w:type="spellStart"/>
      <w:r>
        <w:rPr>
          <w:rFonts w:ascii="Consolas" w:hAnsi="Consolas"/>
          <w:color w:val="A31515"/>
          <w:sz w:val="18"/>
          <w:szCs w:val="18"/>
        </w:rPr>
        <w:t>ClassName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171D9622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t</w:t>
      </w:r>
      <w:proofErr w:type="gramStart"/>
      <w:r>
        <w:rPr>
          <w:rFonts w:ascii="Consolas" w:hAnsi="Consolas"/>
          <w:color w:val="A31515"/>
          <w:sz w:val="18"/>
          <w:szCs w:val="18"/>
        </w:rPr>
        <w:t>1.Namespace</w:t>
      </w:r>
      <w:proofErr w:type="gramEnd"/>
      <w:r>
        <w:rPr>
          <w:rFonts w:ascii="Consolas" w:hAnsi="Consolas"/>
          <w:color w:val="A31515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sz w:val="18"/>
          <w:szCs w:val="18"/>
        </w:rPr>
        <w:t>{t1.Namespace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 xml:space="preserve">which is </w:t>
      </w:r>
      <w:proofErr w:type="spellStart"/>
      <w:r>
        <w:rPr>
          <w:rFonts w:ascii="Consolas" w:hAnsi="Consolas"/>
          <w:color w:val="A31515"/>
          <w:sz w:val="18"/>
          <w:szCs w:val="18"/>
        </w:rPr>
        <w:t>NameSpace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65154F98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gramStart"/>
      <w:r>
        <w:rPr>
          <w:rFonts w:ascii="Consolas" w:hAnsi="Consolas"/>
          <w:color w:val="008000"/>
          <w:sz w:val="18"/>
          <w:szCs w:val="18"/>
        </w:rPr>
        <w:t>1.Type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details------------------------------------ -</w:t>
      </w:r>
    </w:p>
    <w:p w14:paraId="7D9B71BA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</w:t>
      </w:r>
      <w:proofErr w:type="gramStart"/>
      <w:r>
        <w:rPr>
          <w:rFonts w:ascii="Consolas" w:hAnsi="Consolas"/>
          <w:color w:val="008000"/>
          <w:sz w:val="18"/>
          <w:szCs w:val="18"/>
        </w:rPr>
        <w:t>1.FullName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== </w:t>
      </w:r>
      <w:proofErr w:type="spellStart"/>
      <w:r>
        <w:rPr>
          <w:rFonts w:ascii="Consolas" w:hAnsi="Consolas"/>
          <w:color w:val="008000"/>
          <w:sz w:val="18"/>
          <w:szCs w:val="18"/>
        </w:rPr>
        <w:t>OnLineGame.Gam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which is </w:t>
      </w:r>
      <w:proofErr w:type="spellStart"/>
      <w:r>
        <w:rPr>
          <w:rFonts w:ascii="Consolas" w:hAnsi="Consolas"/>
          <w:color w:val="008000"/>
          <w:sz w:val="18"/>
          <w:szCs w:val="18"/>
        </w:rPr>
        <w:t>NameSpace.ClassName</w:t>
      </w:r>
      <w:proofErr w:type="spellEnd"/>
    </w:p>
    <w:p w14:paraId="4F66E1E8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</w:t>
      </w:r>
      <w:proofErr w:type="gramStart"/>
      <w:r>
        <w:rPr>
          <w:rFonts w:ascii="Consolas" w:hAnsi="Consolas"/>
          <w:color w:val="008000"/>
          <w:sz w:val="18"/>
          <w:szCs w:val="18"/>
        </w:rPr>
        <w:t>1.Name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== Gamer which is </w:t>
      </w:r>
      <w:proofErr w:type="spellStart"/>
      <w:r>
        <w:rPr>
          <w:rFonts w:ascii="Consolas" w:hAnsi="Consolas"/>
          <w:color w:val="008000"/>
          <w:sz w:val="18"/>
          <w:szCs w:val="18"/>
        </w:rPr>
        <w:t>ClassName</w:t>
      </w:r>
      <w:proofErr w:type="spellEnd"/>
    </w:p>
    <w:p w14:paraId="38F56C81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</w:t>
      </w:r>
      <w:proofErr w:type="gramStart"/>
      <w:r>
        <w:rPr>
          <w:rFonts w:ascii="Consolas" w:hAnsi="Consolas"/>
          <w:color w:val="008000"/>
          <w:sz w:val="18"/>
          <w:szCs w:val="18"/>
        </w:rPr>
        <w:t>1.Namespace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= </w:t>
      </w:r>
      <w:proofErr w:type="spellStart"/>
      <w:r>
        <w:rPr>
          <w:rFonts w:ascii="Consolas" w:hAnsi="Consolas"/>
          <w:color w:val="008000"/>
          <w:sz w:val="18"/>
          <w:szCs w:val="18"/>
        </w:rPr>
        <w:t>OnLineG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which is </w:t>
      </w:r>
      <w:proofErr w:type="spellStart"/>
      <w:r>
        <w:rPr>
          <w:rFonts w:ascii="Consolas" w:hAnsi="Consolas"/>
          <w:color w:val="008000"/>
          <w:sz w:val="18"/>
          <w:szCs w:val="18"/>
        </w:rPr>
        <w:t>NameSpace</w:t>
      </w:r>
      <w:proofErr w:type="spellEnd"/>
    </w:p>
    <w:p w14:paraId="3A5067EE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2. -----------------------------------------------</w:t>
      </w:r>
    </w:p>
    <w:p w14:paraId="39AFF1D9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2. Methods -------------------------------------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DDDEA40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Methods in</w:t>
      </w:r>
      <w:r>
        <w:t> </w:t>
      </w:r>
      <w:r>
        <w:rPr>
          <w:rFonts w:ascii="Consolas" w:hAnsi="Consolas"/>
          <w:sz w:val="18"/>
          <w:szCs w:val="18"/>
        </w:rPr>
        <w:t>{t</w:t>
      </w:r>
      <w:proofErr w:type="gramStart"/>
      <w:r>
        <w:rPr>
          <w:rFonts w:ascii="Consolas" w:hAnsi="Consolas"/>
          <w:sz w:val="18"/>
          <w:szCs w:val="18"/>
        </w:rPr>
        <w:t>1.FullName</w:t>
      </w:r>
      <w:proofErr w:type="gramEnd"/>
      <w:r>
        <w:rPr>
          <w:rFonts w:ascii="Consolas" w:hAnsi="Consolas"/>
          <w:sz w:val="18"/>
          <w:szCs w:val="18"/>
        </w:rPr>
        <w:t>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Class"</w:t>
      </w:r>
      <w:r>
        <w:rPr>
          <w:rFonts w:ascii="Consolas" w:hAnsi="Consolas"/>
          <w:sz w:val="18"/>
          <w:szCs w:val="18"/>
        </w:rPr>
        <w:t>);</w:t>
      </w:r>
    </w:p>
    <w:p w14:paraId="3570599D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MethodInfo</w:t>
      </w:r>
      <w:proofErr w:type="spellEnd"/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>] methods = t1.GetMethods();</w:t>
      </w:r>
    </w:p>
    <w:p w14:paraId="322AB700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color w:val="2B91AF"/>
          <w:sz w:val="18"/>
          <w:szCs w:val="18"/>
        </w:rPr>
        <w:t>MethodInfo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metho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methods)</w:t>
      </w:r>
    </w:p>
    <w:p w14:paraId="2BBB421C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49E3EE1C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r>
        <w:rPr>
          <w:rFonts w:ascii="Consolas" w:hAnsi="Consolas"/>
          <w:color w:val="008000"/>
          <w:sz w:val="18"/>
          <w:szCs w:val="18"/>
        </w:rPr>
        <w:t>MethodReturnTyp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+ </w:t>
      </w:r>
      <w:proofErr w:type="spellStart"/>
      <w:r>
        <w:rPr>
          <w:rFonts w:ascii="Consolas" w:hAnsi="Consolas"/>
          <w:color w:val="008000"/>
          <w:sz w:val="18"/>
          <w:szCs w:val="18"/>
        </w:rPr>
        <w:t>MethodName</w:t>
      </w:r>
      <w:proofErr w:type="spellEnd"/>
    </w:p>
    <w:p w14:paraId="48327C04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sz w:val="18"/>
          <w:szCs w:val="18"/>
        </w:rPr>
        <w:t>{</w:t>
      </w:r>
      <w:proofErr w:type="gramStart"/>
      <w:r>
        <w:rPr>
          <w:rFonts w:ascii="Consolas" w:hAnsi="Consolas"/>
          <w:sz w:val="18"/>
          <w:szCs w:val="18"/>
        </w:rPr>
        <w:t>method.ReturnType.Name</w:t>
      </w:r>
      <w:proofErr w:type="gramEnd"/>
      <w:r>
        <w:rPr>
          <w:rFonts w:ascii="Consolas" w:hAnsi="Consolas"/>
          <w:sz w:val="18"/>
          <w:szCs w:val="18"/>
        </w:rPr>
        <w:t>}</w:t>
      </w:r>
      <w:r>
        <w:t> </w:t>
      </w:r>
      <w:r>
        <w:rPr>
          <w:rFonts w:ascii="Consolas" w:hAnsi="Consolas"/>
          <w:sz w:val="18"/>
          <w:szCs w:val="18"/>
        </w:rPr>
        <w:t>{method.Name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53CC891B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68B4C0F9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gramStart"/>
      <w:r>
        <w:rPr>
          <w:rFonts w:ascii="Consolas" w:hAnsi="Consolas"/>
          <w:color w:val="008000"/>
          <w:sz w:val="18"/>
          <w:szCs w:val="18"/>
        </w:rPr>
        <w:t>2.Methods</w:t>
      </w:r>
      <w:proofErr w:type="gramEnd"/>
      <w:r>
        <w:rPr>
          <w:rFonts w:ascii="Consolas" w:hAnsi="Consolas"/>
          <w:color w:val="008000"/>
          <w:sz w:val="18"/>
          <w:szCs w:val="18"/>
        </w:rPr>
        <w:t>------------------------------------ -</w:t>
      </w:r>
    </w:p>
    <w:p w14:paraId="795C0D6F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Methods in </w:t>
      </w:r>
      <w:proofErr w:type="spellStart"/>
      <w:r>
        <w:rPr>
          <w:rFonts w:ascii="Consolas" w:hAnsi="Consolas"/>
          <w:color w:val="008000"/>
          <w:sz w:val="18"/>
          <w:szCs w:val="18"/>
        </w:rPr>
        <w:t>OnLineGame.Gam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lass</w:t>
      </w:r>
    </w:p>
    <w:p w14:paraId="5B7C5AA0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String </w:t>
      </w:r>
      <w:proofErr w:type="spellStart"/>
      <w:r>
        <w:rPr>
          <w:rFonts w:ascii="Consolas" w:hAnsi="Consolas"/>
          <w:color w:val="008000"/>
          <w:sz w:val="18"/>
          <w:szCs w:val="18"/>
        </w:rPr>
        <w:t>get_Name</w:t>
      </w:r>
      <w:proofErr w:type="spellEnd"/>
    </w:p>
    <w:p w14:paraId="4CAD9D57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Void </w:t>
      </w:r>
      <w:proofErr w:type="spellStart"/>
      <w:r>
        <w:rPr>
          <w:rFonts w:ascii="Consolas" w:hAnsi="Consolas"/>
          <w:color w:val="008000"/>
          <w:sz w:val="18"/>
          <w:szCs w:val="18"/>
        </w:rPr>
        <w:t>set_Name</w:t>
      </w:r>
      <w:proofErr w:type="spellEnd"/>
    </w:p>
    <w:p w14:paraId="3B79FE0E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Int32 </w:t>
      </w:r>
      <w:proofErr w:type="spellStart"/>
      <w:r>
        <w:rPr>
          <w:rFonts w:ascii="Consolas" w:hAnsi="Consolas"/>
          <w:color w:val="008000"/>
          <w:sz w:val="18"/>
          <w:szCs w:val="18"/>
        </w:rPr>
        <w:t>get_GameScore</w:t>
      </w:r>
      <w:proofErr w:type="spellEnd"/>
    </w:p>
    <w:p w14:paraId="521424B2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Void </w:t>
      </w:r>
      <w:proofErr w:type="spellStart"/>
      <w:r>
        <w:rPr>
          <w:rFonts w:ascii="Consolas" w:hAnsi="Consolas"/>
          <w:color w:val="008000"/>
          <w:sz w:val="18"/>
          <w:szCs w:val="18"/>
        </w:rPr>
        <w:t>set_GameScore</w:t>
      </w:r>
      <w:proofErr w:type="spellEnd"/>
    </w:p>
    <w:p w14:paraId="69D090AF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Void </w:t>
      </w:r>
      <w:proofErr w:type="spellStart"/>
      <w:r>
        <w:rPr>
          <w:rFonts w:ascii="Consolas" w:hAnsi="Consolas"/>
          <w:color w:val="008000"/>
          <w:sz w:val="18"/>
          <w:szCs w:val="18"/>
        </w:rPr>
        <w:t>PrintName</w:t>
      </w:r>
      <w:proofErr w:type="spellEnd"/>
    </w:p>
    <w:p w14:paraId="014B897B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Void </w:t>
      </w:r>
      <w:proofErr w:type="spellStart"/>
      <w:r>
        <w:rPr>
          <w:rFonts w:ascii="Consolas" w:hAnsi="Consolas"/>
          <w:color w:val="008000"/>
          <w:sz w:val="18"/>
          <w:szCs w:val="18"/>
        </w:rPr>
        <w:t>PrintGameScore</w:t>
      </w:r>
      <w:proofErr w:type="spellEnd"/>
    </w:p>
    <w:p w14:paraId="49E5E97B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String </w:t>
      </w:r>
      <w:proofErr w:type="spellStart"/>
      <w:r>
        <w:rPr>
          <w:rFonts w:ascii="Consolas" w:hAnsi="Consolas"/>
          <w:color w:val="008000"/>
          <w:sz w:val="18"/>
          <w:szCs w:val="18"/>
        </w:rPr>
        <w:t>ToString</w:t>
      </w:r>
      <w:proofErr w:type="spellEnd"/>
    </w:p>
    <w:p w14:paraId="143AFD90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String </w:t>
      </w:r>
      <w:proofErr w:type="spellStart"/>
      <w:r>
        <w:rPr>
          <w:rFonts w:ascii="Consolas" w:hAnsi="Consolas"/>
          <w:color w:val="008000"/>
          <w:sz w:val="18"/>
          <w:szCs w:val="18"/>
        </w:rPr>
        <w:t>SetNameAndGameScore</w:t>
      </w:r>
      <w:proofErr w:type="spellEnd"/>
    </w:p>
    <w:p w14:paraId="361E2F24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Boolean Equals</w:t>
      </w:r>
    </w:p>
    <w:p w14:paraId="3F0349E6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Int32 </w:t>
      </w:r>
      <w:proofErr w:type="spellStart"/>
      <w:r>
        <w:rPr>
          <w:rFonts w:ascii="Consolas" w:hAnsi="Consolas"/>
          <w:color w:val="008000"/>
          <w:sz w:val="18"/>
          <w:szCs w:val="18"/>
        </w:rPr>
        <w:t>GetHashCode</w:t>
      </w:r>
      <w:proofErr w:type="spellEnd"/>
    </w:p>
    <w:p w14:paraId="7C36E3E1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Type </w:t>
      </w:r>
      <w:proofErr w:type="spellStart"/>
      <w:r>
        <w:rPr>
          <w:rFonts w:ascii="Consolas" w:hAnsi="Consolas"/>
          <w:color w:val="008000"/>
          <w:sz w:val="18"/>
          <w:szCs w:val="18"/>
        </w:rPr>
        <w:t>GetType</w:t>
      </w:r>
      <w:proofErr w:type="spellEnd"/>
    </w:p>
    <w:p w14:paraId="60D11B15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Each Property will </w:t>
      </w:r>
      <w:proofErr w:type="spellStart"/>
      <w:r>
        <w:rPr>
          <w:rFonts w:ascii="Consolas" w:hAnsi="Consolas"/>
          <w:color w:val="008000"/>
          <w:sz w:val="18"/>
          <w:szCs w:val="18"/>
        </w:rPr>
        <w:t>automaticl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generate </w:t>
      </w:r>
      <w:proofErr w:type="spellStart"/>
      <w:r>
        <w:rPr>
          <w:rFonts w:ascii="Consolas" w:hAnsi="Consolas"/>
          <w:color w:val="008000"/>
          <w:sz w:val="18"/>
          <w:szCs w:val="18"/>
        </w:rPr>
        <w:t>SetMetho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and </w:t>
      </w:r>
      <w:proofErr w:type="spellStart"/>
      <w:r>
        <w:rPr>
          <w:rFonts w:ascii="Consolas" w:hAnsi="Consolas"/>
          <w:color w:val="008000"/>
          <w:sz w:val="18"/>
          <w:szCs w:val="18"/>
        </w:rPr>
        <w:t>GetMethod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5108E7A5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ToString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), Equals(), </w:t>
      </w:r>
      <w:proofErr w:type="spellStart"/>
      <w:r>
        <w:rPr>
          <w:rFonts w:ascii="Consolas" w:hAnsi="Consolas"/>
          <w:color w:val="008000"/>
          <w:sz w:val="18"/>
          <w:szCs w:val="18"/>
        </w:rPr>
        <w:t>GetHashCod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(), </w:t>
      </w:r>
      <w:proofErr w:type="spellStart"/>
      <w:r>
        <w:rPr>
          <w:rFonts w:ascii="Consolas" w:hAnsi="Consolas"/>
          <w:color w:val="008000"/>
          <w:sz w:val="18"/>
          <w:szCs w:val="18"/>
        </w:rPr>
        <w:t>GetType</w:t>
      </w:r>
      <w:proofErr w:type="spellEnd"/>
      <w:r>
        <w:rPr>
          <w:rFonts w:ascii="Consolas" w:hAnsi="Consolas"/>
          <w:color w:val="008000"/>
          <w:sz w:val="18"/>
          <w:szCs w:val="18"/>
        </w:rPr>
        <w:t>()</w:t>
      </w:r>
    </w:p>
    <w:p w14:paraId="5DAB77D0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is inherited from </w:t>
      </w:r>
      <w:proofErr w:type="spellStart"/>
      <w:r>
        <w:rPr>
          <w:rFonts w:ascii="Consolas" w:hAnsi="Consolas"/>
          <w:color w:val="008000"/>
          <w:sz w:val="18"/>
          <w:szCs w:val="18"/>
        </w:rPr>
        <w:t>System.Object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16203C5C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3. -----------------------------------------------</w:t>
      </w:r>
    </w:p>
    <w:p w14:paraId="6DB84812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3. Properties -------------------------------------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51B1D2A6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Properties in</w:t>
      </w:r>
      <w:r>
        <w:t> </w:t>
      </w:r>
      <w:r>
        <w:rPr>
          <w:rFonts w:ascii="Consolas" w:hAnsi="Consolas"/>
          <w:sz w:val="18"/>
          <w:szCs w:val="18"/>
        </w:rPr>
        <w:t>{t</w:t>
      </w:r>
      <w:proofErr w:type="gramStart"/>
      <w:r>
        <w:rPr>
          <w:rFonts w:ascii="Consolas" w:hAnsi="Consolas"/>
          <w:sz w:val="18"/>
          <w:szCs w:val="18"/>
        </w:rPr>
        <w:t>1.FullName</w:t>
      </w:r>
      <w:proofErr w:type="gramEnd"/>
      <w:r>
        <w:rPr>
          <w:rFonts w:ascii="Consolas" w:hAnsi="Consolas"/>
          <w:sz w:val="18"/>
          <w:szCs w:val="18"/>
        </w:rPr>
        <w:t>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Class"</w:t>
      </w:r>
      <w:r>
        <w:rPr>
          <w:rFonts w:ascii="Consolas" w:hAnsi="Consolas"/>
          <w:sz w:val="18"/>
          <w:szCs w:val="18"/>
        </w:rPr>
        <w:t>);</w:t>
      </w:r>
    </w:p>
    <w:p w14:paraId="2DEB0ABD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PropertyInfo</w:t>
      </w:r>
      <w:proofErr w:type="spellEnd"/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>] properties = t1.GetProperties();</w:t>
      </w:r>
    </w:p>
    <w:p w14:paraId="2D07C5BC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color w:val="2B91AF"/>
          <w:sz w:val="18"/>
          <w:szCs w:val="18"/>
        </w:rPr>
        <w:t>PropertyInfo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propert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properties)</w:t>
      </w:r>
    </w:p>
    <w:p w14:paraId="1E39854E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1FBBCA2B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r>
        <w:rPr>
          <w:rFonts w:ascii="Consolas" w:hAnsi="Consolas"/>
          <w:color w:val="008000"/>
          <w:sz w:val="18"/>
          <w:szCs w:val="18"/>
        </w:rPr>
        <w:t>PropertyTyp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+ </w:t>
      </w:r>
      <w:proofErr w:type="spellStart"/>
      <w:r>
        <w:rPr>
          <w:rFonts w:ascii="Consolas" w:hAnsi="Consolas"/>
          <w:color w:val="008000"/>
          <w:sz w:val="18"/>
          <w:szCs w:val="18"/>
        </w:rPr>
        <w:t>PropertyName</w:t>
      </w:r>
      <w:proofErr w:type="spellEnd"/>
    </w:p>
    <w:p w14:paraId="02479C61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proofErr w:type="gramStart"/>
      <w:r>
        <w:rPr>
          <w:rFonts w:ascii="Consolas" w:hAnsi="Consolas"/>
          <w:sz w:val="18"/>
          <w:szCs w:val="18"/>
        </w:rPr>
        <w:t>property.PropertyType.Name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+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 "</w:t>
      </w:r>
      <w:r>
        <w:t> </w:t>
      </w:r>
      <w:r>
        <w:rPr>
          <w:rFonts w:ascii="Consolas" w:hAnsi="Consolas"/>
          <w:sz w:val="18"/>
          <w:szCs w:val="18"/>
        </w:rPr>
        <w:t xml:space="preserve">+ </w:t>
      </w:r>
      <w:proofErr w:type="spellStart"/>
      <w:r>
        <w:rPr>
          <w:rFonts w:ascii="Consolas" w:hAnsi="Consolas"/>
          <w:sz w:val="18"/>
          <w:szCs w:val="18"/>
        </w:rPr>
        <w:t>property.Name</w:t>
      </w:r>
      <w:proofErr w:type="spellEnd"/>
      <w:r>
        <w:rPr>
          <w:rFonts w:ascii="Consolas" w:hAnsi="Consolas"/>
          <w:sz w:val="18"/>
          <w:szCs w:val="18"/>
        </w:rPr>
        <w:t>);</w:t>
      </w:r>
    </w:p>
    <w:p w14:paraId="1046F707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0D7F8D75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gramStart"/>
      <w:r>
        <w:rPr>
          <w:rFonts w:ascii="Consolas" w:hAnsi="Consolas"/>
          <w:color w:val="008000"/>
          <w:sz w:val="18"/>
          <w:szCs w:val="18"/>
        </w:rPr>
        <w:t>3.Properties</w:t>
      </w:r>
      <w:proofErr w:type="gramEnd"/>
      <w:r>
        <w:rPr>
          <w:rFonts w:ascii="Consolas" w:hAnsi="Consolas"/>
          <w:color w:val="008000"/>
          <w:sz w:val="18"/>
          <w:szCs w:val="18"/>
        </w:rPr>
        <w:t>------------------------------------ -</w:t>
      </w:r>
    </w:p>
    <w:p w14:paraId="716277AD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Properties in </w:t>
      </w:r>
      <w:proofErr w:type="spellStart"/>
      <w:r>
        <w:rPr>
          <w:rFonts w:ascii="Consolas" w:hAnsi="Consolas"/>
          <w:color w:val="008000"/>
          <w:sz w:val="18"/>
          <w:szCs w:val="18"/>
        </w:rPr>
        <w:t>OnLineGame.Gam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lass</w:t>
      </w:r>
    </w:p>
    <w:p w14:paraId="69960E33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String Name</w:t>
      </w:r>
    </w:p>
    <w:p w14:paraId="3CAB992A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Int32 </w:t>
      </w:r>
      <w:proofErr w:type="spellStart"/>
      <w:r>
        <w:rPr>
          <w:rFonts w:ascii="Consolas" w:hAnsi="Consolas"/>
          <w:color w:val="008000"/>
          <w:sz w:val="18"/>
          <w:szCs w:val="18"/>
        </w:rPr>
        <w:t>GameScore</w:t>
      </w:r>
      <w:proofErr w:type="spellEnd"/>
    </w:p>
    <w:p w14:paraId="1E1FA38C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4. -----------------------------------------------</w:t>
      </w:r>
    </w:p>
    <w:p w14:paraId="3ED1E9AE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4. Constructors -------------------------------------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5FE9E6B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Constructors in</w:t>
      </w:r>
      <w:r>
        <w:t> </w:t>
      </w:r>
      <w:r>
        <w:rPr>
          <w:rFonts w:ascii="Consolas" w:hAnsi="Consolas"/>
          <w:sz w:val="18"/>
          <w:szCs w:val="18"/>
        </w:rPr>
        <w:t>{t</w:t>
      </w:r>
      <w:proofErr w:type="gramStart"/>
      <w:r>
        <w:rPr>
          <w:rFonts w:ascii="Consolas" w:hAnsi="Consolas"/>
          <w:sz w:val="18"/>
          <w:szCs w:val="18"/>
        </w:rPr>
        <w:t>1.FullName</w:t>
      </w:r>
      <w:proofErr w:type="gramEnd"/>
      <w:r>
        <w:rPr>
          <w:rFonts w:ascii="Consolas" w:hAnsi="Consolas"/>
          <w:sz w:val="18"/>
          <w:szCs w:val="18"/>
        </w:rPr>
        <w:t>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Class"</w:t>
      </w:r>
      <w:r>
        <w:rPr>
          <w:rFonts w:ascii="Consolas" w:hAnsi="Consolas"/>
          <w:sz w:val="18"/>
          <w:szCs w:val="18"/>
        </w:rPr>
        <w:t>);</w:t>
      </w:r>
    </w:p>
    <w:p w14:paraId="6410190E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ConstructorInfo</w:t>
      </w:r>
      <w:proofErr w:type="spellEnd"/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>] constructors = t1.GetConstructors();</w:t>
      </w:r>
    </w:p>
    <w:p w14:paraId="589E120A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ConstructorInfo</w:t>
      </w:r>
      <w:r>
        <w:t> </w:t>
      </w:r>
      <w:r>
        <w:rPr>
          <w:rFonts w:ascii="Consolas" w:hAnsi="Consolas"/>
          <w:sz w:val="18"/>
          <w:szCs w:val="18"/>
        </w:rPr>
        <w:t>constructo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constructors)</w:t>
      </w:r>
    </w:p>
    <w:p w14:paraId="4326EF50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47B79632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proofErr w:type="gramStart"/>
      <w:r>
        <w:rPr>
          <w:rFonts w:ascii="Consolas" w:hAnsi="Consolas"/>
          <w:sz w:val="18"/>
          <w:szCs w:val="18"/>
        </w:rPr>
        <w:t>constructor.ToString</w:t>
      </w:r>
      <w:proofErr w:type="spellEnd"/>
      <w:proofErr w:type="gramEnd"/>
      <w:r>
        <w:rPr>
          <w:rFonts w:ascii="Consolas" w:hAnsi="Consolas"/>
          <w:sz w:val="18"/>
          <w:szCs w:val="18"/>
        </w:rPr>
        <w:t>());</w:t>
      </w:r>
    </w:p>
    <w:p w14:paraId="6909D69A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397AB500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gramStart"/>
      <w:r>
        <w:rPr>
          <w:rFonts w:ascii="Consolas" w:hAnsi="Consolas"/>
          <w:color w:val="008000"/>
          <w:sz w:val="18"/>
          <w:szCs w:val="18"/>
        </w:rPr>
        <w:t>4.Constructors</w:t>
      </w:r>
      <w:proofErr w:type="gramEnd"/>
      <w:r>
        <w:rPr>
          <w:rFonts w:ascii="Consolas" w:hAnsi="Consolas"/>
          <w:color w:val="008000"/>
          <w:sz w:val="18"/>
          <w:szCs w:val="18"/>
        </w:rPr>
        <w:t>------------------------------------ -</w:t>
      </w:r>
    </w:p>
    <w:p w14:paraId="337E9FC9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Constructors in </w:t>
      </w:r>
      <w:proofErr w:type="spellStart"/>
      <w:r>
        <w:rPr>
          <w:rFonts w:ascii="Consolas" w:hAnsi="Consolas"/>
          <w:color w:val="008000"/>
          <w:sz w:val="18"/>
          <w:szCs w:val="18"/>
        </w:rPr>
        <w:t>OnLineGame.Gam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lass</w:t>
      </w:r>
    </w:p>
    <w:p w14:paraId="1BC4B33F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Void.ctor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r>
        <w:rPr>
          <w:rFonts w:ascii="Consolas" w:hAnsi="Consolas"/>
          <w:color w:val="008000"/>
          <w:sz w:val="18"/>
          <w:szCs w:val="18"/>
        </w:rPr>
        <w:t>System.String</w:t>
      </w:r>
      <w:proofErr w:type="spellEnd"/>
      <w:r>
        <w:rPr>
          <w:rFonts w:ascii="Consolas" w:hAnsi="Consolas"/>
          <w:color w:val="008000"/>
          <w:sz w:val="18"/>
          <w:szCs w:val="18"/>
        </w:rPr>
        <w:t>, Int32)</w:t>
      </w:r>
    </w:p>
    <w:p w14:paraId="641D2777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Void.ctor</w:t>
      </w:r>
      <w:proofErr w:type="spellEnd"/>
      <w:r>
        <w:rPr>
          <w:rFonts w:ascii="Consolas" w:hAnsi="Consolas"/>
          <w:color w:val="008000"/>
          <w:sz w:val="18"/>
          <w:szCs w:val="18"/>
        </w:rPr>
        <w:t>()</w:t>
      </w:r>
    </w:p>
    <w:p w14:paraId="4D7FE72E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3ED4BF94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02C671E0" w14:textId="77777777" w:rsidR="00C11053" w:rsidRDefault="00C11053" w:rsidP="00CF72FD">
      <w:pPr>
        <w:spacing w:after="0"/>
      </w:pPr>
    </w:p>
    <w:p w14:paraId="120B6170" w14:textId="77777777" w:rsidR="00C11053" w:rsidRDefault="00C11053" w:rsidP="00CF72FD">
      <w:pPr>
        <w:spacing w:after="0"/>
      </w:pPr>
    </w:p>
    <w:p w14:paraId="59A5CEF8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5. --------------------------------------------</w:t>
      </w:r>
    </w:p>
    <w:p w14:paraId="4901E34C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EarlyBinding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6879C754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22E0D0DC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r>
        <w:rPr>
          <w:rFonts w:ascii="Consolas" w:hAnsi="Consolas"/>
          <w:sz w:val="18"/>
          <w:szCs w:val="18"/>
        </w:rPr>
        <w:t>g1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25B95E9E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 g</w:t>
      </w:r>
      <w:proofErr w:type="gramStart"/>
      <w:r>
        <w:rPr>
          <w:rFonts w:ascii="Consolas" w:hAnsi="Consolas"/>
          <w:sz w:val="18"/>
          <w:szCs w:val="18"/>
        </w:rPr>
        <w:t>1.Name</w:t>
      </w:r>
      <w:proofErr w:type="gram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01"</w:t>
      </w:r>
      <w:r>
        <w:rPr>
          <w:rFonts w:ascii="Consolas" w:hAnsi="Consolas"/>
          <w:sz w:val="18"/>
          <w:szCs w:val="18"/>
        </w:rPr>
        <w:t>;</w:t>
      </w:r>
    </w:p>
    <w:p w14:paraId="536F8CF1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 g</w:t>
      </w:r>
      <w:proofErr w:type="gramStart"/>
      <w:r>
        <w:rPr>
          <w:rFonts w:ascii="Consolas" w:hAnsi="Consolas"/>
          <w:sz w:val="18"/>
          <w:szCs w:val="18"/>
        </w:rPr>
        <w:t>1.GameScore</w:t>
      </w:r>
      <w:proofErr w:type="gramEnd"/>
      <w:r>
        <w:rPr>
          <w:rFonts w:ascii="Consolas" w:hAnsi="Consolas"/>
          <w:sz w:val="18"/>
          <w:szCs w:val="18"/>
        </w:rPr>
        <w:t xml:space="preserve"> = 5000;</w:t>
      </w:r>
    </w:p>
    <w:p w14:paraId="797EE691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Name ==</w:t>
      </w:r>
      <w:r>
        <w:t> </w:t>
      </w:r>
      <w:r>
        <w:rPr>
          <w:rFonts w:ascii="Consolas" w:hAnsi="Consolas"/>
          <w:sz w:val="18"/>
          <w:szCs w:val="18"/>
        </w:rPr>
        <w:t>{g</w:t>
      </w:r>
      <w:proofErr w:type="gramStart"/>
      <w:r>
        <w:rPr>
          <w:rFonts w:ascii="Consolas" w:hAnsi="Consolas"/>
          <w:sz w:val="18"/>
          <w:szCs w:val="18"/>
        </w:rPr>
        <w:t>1.Name</w:t>
      </w:r>
      <w:proofErr w:type="gramEnd"/>
      <w:r>
        <w:rPr>
          <w:rFonts w:ascii="Consolas" w:hAnsi="Consolas"/>
          <w:sz w:val="18"/>
          <w:szCs w:val="18"/>
        </w:rPr>
        <w:t>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 xml:space="preserve">; </w:t>
      </w:r>
      <w:proofErr w:type="spellStart"/>
      <w:r>
        <w:rPr>
          <w:rFonts w:ascii="Consolas" w:hAnsi="Consolas"/>
          <w:color w:val="A31515"/>
          <w:sz w:val="18"/>
          <w:szCs w:val="18"/>
        </w:rPr>
        <w:t>GameScore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==</w:t>
      </w:r>
      <w:r>
        <w:t> </w:t>
      </w:r>
      <w:r>
        <w:rPr>
          <w:rFonts w:ascii="Consolas" w:hAnsi="Consolas"/>
          <w:sz w:val="18"/>
          <w:szCs w:val="18"/>
        </w:rPr>
        <w:t>{g1.GameScore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146053E5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 g</w:t>
      </w:r>
      <w:proofErr w:type="gramStart"/>
      <w:r>
        <w:rPr>
          <w:rFonts w:ascii="Consolas" w:hAnsi="Consolas"/>
          <w:sz w:val="18"/>
          <w:szCs w:val="18"/>
        </w:rPr>
        <w:t>1.PrintName</w:t>
      </w:r>
      <w:proofErr w:type="gramEnd"/>
      <w:r>
        <w:rPr>
          <w:rFonts w:ascii="Consolas" w:hAnsi="Consolas"/>
          <w:sz w:val="18"/>
          <w:szCs w:val="18"/>
        </w:rPr>
        <w:t>();</w:t>
      </w:r>
    </w:p>
    <w:p w14:paraId="4E7F3E8C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 g</w:t>
      </w:r>
      <w:proofErr w:type="gramStart"/>
      <w:r>
        <w:rPr>
          <w:rFonts w:ascii="Consolas" w:hAnsi="Consolas"/>
          <w:sz w:val="18"/>
          <w:szCs w:val="18"/>
        </w:rPr>
        <w:t>1.PrintGameScore</w:t>
      </w:r>
      <w:proofErr w:type="gramEnd"/>
      <w:r>
        <w:rPr>
          <w:rFonts w:ascii="Consolas" w:hAnsi="Consolas"/>
          <w:sz w:val="18"/>
          <w:szCs w:val="18"/>
        </w:rPr>
        <w:t>();</w:t>
      </w:r>
    </w:p>
    <w:p w14:paraId="028F7035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Name == Name01; </w:t>
      </w:r>
      <w:proofErr w:type="spellStart"/>
      <w:r>
        <w:rPr>
          <w:rFonts w:ascii="Consolas" w:hAnsi="Consolas"/>
          <w:color w:val="008000"/>
          <w:sz w:val="18"/>
          <w:szCs w:val="18"/>
        </w:rPr>
        <w:t>GameScor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= 5000</w:t>
      </w:r>
    </w:p>
    <w:p w14:paraId="53D05195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Name == Name01</w:t>
      </w:r>
    </w:p>
    <w:p w14:paraId="79D6A109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GameScor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= 5000</w:t>
      </w:r>
    </w:p>
    <w:p w14:paraId="39ECDA4B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4E7F4B2F" w14:textId="77777777" w:rsidR="00C11053" w:rsidRDefault="00C11053" w:rsidP="00CF72FD">
      <w:pPr>
        <w:spacing w:after="0"/>
      </w:pPr>
    </w:p>
    <w:p w14:paraId="04741F0C" w14:textId="77777777" w:rsidR="00C11053" w:rsidRDefault="00C11053" w:rsidP="00CF72FD">
      <w:pPr>
        <w:spacing w:after="0"/>
      </w:pPr>
    </w:p>
    <w:p w14:paraId="75D7C215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6. --------------------------------------------</w:t>
      </w:r>
    </w:p>
    <w:p w14:paraId="713D9EB4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LateBinding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63FE61FD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310217D4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6.1.</w:t>
      </w:r>
    </w:p>
    <w:p w14:paraId="3858EF97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Load the current executing assembly (DLL or Exe)</w:t>
      </w:r>
    </w:p>
    <w:p w14:paraId="46EC49F3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Because Gamer class is in current assembly.</w:t>
      </w:r>
    </w:p>
    <w:p w14:paraId="71DDBDCD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Assembly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executingAssembly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Assembly</w:t>
      </w:r>
      <w:r>
        <w:rPr>
          <w:rFonts w:ascii="Consolas" w:hAnsi="Consolas"/>
          <w:sz w:val="18"/>
          <w:szCs w:val="18"/>
        </w:rPr>
        <w:t>.GetExecutingAssembly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2C74919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6.2.</w:t>
      </w:r>
    </w:p>
    <w:p w14:paraId="124C2604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r>
        <w:rPr>
          <w:rFonts w:ascii="Consolas" w:hAnsi="Consolas"/>
          <w:color w:val="008000"/>
          <w:sz w:val="18"/>
          <w:szCs w:val="18"/>
        </w:rPr>
        <w:t>Type.GetTyp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(string </w:t>
      </w:r>
      <w:proofErr w:type="spellStart"/>
      <w:r>
        <w:rPr>
          <w:rFonts w:ascii="Consolas" w:hAnsi="Consolas"/>
          <w:color w:val="008000"/>
          <w:sz w:val="18"/>
          <w:szCs w:val="18"/>
        </w:rPr>
        <w:t>TypeFullName</w:t>
      </w:r>
      <w:proofErr w:type="spellEnd"/>
      <w:r>
        <w:rPr>
          <w:rFonts w:ascii="Consolas" w:hAnsi="Consolas"/>
          <w:color w:val="008000"/>
          <w:sz w:val="18"/>
          <w:szCs w:val="18"/>
        </w:rPr>
        <w:t>) is a static method</w:t>
      </w:r>
    </w:p>
    <w:p w14:paraId="0E5B2A71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The parameter is string value of </w:t>
      </w:r>
      <w:proofErr w:type="spellStart"/>
      <w:r>
        <w:rPr>
          <w:rFonts w:ascii="Consolas" w:hAnsi="Consolas"/>
          <w:color w:val="008000"/>
          <w:sz w:val="18"/>
          <w:szCs w:val="18"/>
        </w:rPr>
        <w:t>TypeFullName</w:t>
      </w:r>
      <w:proofErr w:type="spellEnd"/>
    </w:p>
    <w:p w14:paraId="5A77F35C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which is "</w:t>
      </w:r>
      <w:proofErr w:type="spellStart"/>
      <w:r>
        <w:rPr>
          <w:rFonts w:ascii="Consolas" w:hAnsi="Consolas"/>
          <w:color w:val="008000"/>
          <w:sz w:val="18"/>
          <w:szCs w:val="18"/>
        </w:rPr>
        <w:t>NameSpace.ClassName</w:t>
      </w:r>
      <w:proofErr w:type="spellEnd"/>
      <w:r>
        <w:rPr>
          <w:rFonts w:ascii="Consolas" w:hAnsi="Consolas"/>
          <w:color w:val="008000"/>
          <w:sz w:val="18"/>
          <w:szCs w:val="18"/>
        </w:rPr>
        <w:t>".</w:t>
      </w:r>
    </w:p>
    <w:p w14:paraId="46C0071C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It will return the Type of </w:t>
      </w:r>
      <w:proofErr w:type="spellStart"/>
      <w:r>
        <w:rPr>
          <w:rFonts w:ascii="Consolas" w:hAnsi="Consolas"/>
          <w:color w:val="008000"/>
          <w:sz w:val="18"/>
          <w:szCs w:val="18"/>
        </w:rPr>
        <w:t>TypeFullName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4FDD8C38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ype can be used to create an instance object dynamically.</w:t>
      </w:r>
    </w:p>
    <w:p w14:paraId="01593264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Typ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Type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r>
        <w:rPr>
          <w:rFonts w:ascii="Consolas" w:hAnsi="Consolas"/>
          <w:sz w:val="18"/>
          <w:szCs w:val="18"/>
        </w:rPr>
        <w:t>executingAssembly.GetTyp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OnLineGame.Gamer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55EEC4F9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6.3.</w:t>
      </w:r>
    </w:p>
    <w:p w14:paraId="44076976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r>
        <w:rPr>
          <w:rFonts w:ascii="Consolas" w:hAnsi="Consolas"/>
          <w:color w:val="008000"/>
          <w:sz w:val="18"/>
          <w:szCs w:val="18"/>
        </w:rPr>
        <w:t>Activator.CreateInstance</w:t>
      </w:r>
      <w:proofErr w:type="spellEnd"/>
      <w:r>
        <w:rPr>
          <w:rFonts w:ascii="Consolas" w:hAnsi="Consolas"/>
          <w:color w:val="008000"/>
          <w:sz w:val="18"/>
          <w:szCs w:val="18"/>
        </w:rPr>
        <w:t>(Type)</w:t>
      </w:r>
    </w:p>
    <w:p w14:paraId="6B65B379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creates the instance of the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Type,OnLineGame.Gamer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.</w:t>
      </w:r>
    </w:p>
    <w:p w14:paraId="37A32078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bjec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Instance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Activator</w:t>
      </w:r>
      <w:r>
        <w:rPr>
          <w:rFonts w:ascii="Consolas" w:hAnsi="Consolas"/>
          <w:sz w:val="18"/>
          <w:szCs w:val="18"/>
        </w:rPr>
        <w:t>.CreateInstanc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gamerType</w:t>
      </w:r>
      <w:proofErr w:type="spellEnd"/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8216AA6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6.4.</w:t>
      </w:r>
    </w:p>
    <w:p w14:paraId="0505079F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r>
        <w:rPr>
          <w:rFonts w:ascii="Consolas" w:hAnsi="Consolas"/>
          <w:color w:val="008000"/>
          <w:sz w:val="18"/>
          <w:szCs w:val="18"/>
        </w:rPr>
        <w:t>TypeObject.GetMetho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(string </w:t>
      </w:r>
      <w:proofErr w:type="spellStart"/>
      <w:r>
        <w:rPr>
          <w:rFonts w:ascii="Consolas" w:hAnsi="Consolas"/>
          <w:color w:val="008000"/>
          <w:sz w:val="18"/>
          <w:szCs w:val="18"/>
        </w:rPr>
        <w:t>Method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) can get the </w:t>
      </w:r>
      <w:proofErr w:type="spellStart"/>
      <w:r>
        <w:rPr>
          <w:rFonts w:ascii="Consolas" w:hAnsi="Consolas"/>
          <w:color w:val="008000"/>
          <w:sz w:val="18"/>
          <w:szCs w:val="18"/>
        </w:rPr>
        <w:t>MethodInfo</w:t>
      </w:r>
      <w:proofErr w:type="spellEnd"/>
    </w:p>
    <w:p w14:paraId="2D0223C6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by the string value of </w:t>
      </w:r>
      <w:proofErr w:type="spellStart"/>
      <w:r>
        <w:rPr>
          <w:rFonts w:ascii="Consolas" w:hAnsi="Consolas"/>
          <w:color w:val="008000"/>
          <w:sz w:val="18"/>
          <w:szCs w:val="18"/>
        </w:rPr>
        <w:t>MethodName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46232192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public override string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ToString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) ------------------------"</w:t>
      </w:r>
      <w:r>
        <w:rPr>
          <w:rFonts w:ascii="Consolas" w:hAnsi="Consolas"/>
          <w:sz w:val="18"/>
          <w:szCs w:val="18"/>
        </w:rPr>
        <w:t>);</w:t>
      </w:r>
    </w:p>
    <w:p w14:paraId="4CCBB22F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MethodInfo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toStringMethodInfo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r>
        <w:rPr>
          <w:rFonts w:ascii="Consolas" w:hAnsi="Consolas"/>
          <w:sz w:val="18"/>
          <w:szCs w:val="18"/>
        </w:rPr>
        <w:t>gamerType.GetMethod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ToString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3D7F8E3D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proofErr w:type="gramStart"/>
      <w:r>
        <w:rPr>
          <w:rFonts w:ascii="Consolas" w:hAnsi="Consolas"/>
          <w:sz w:val="18"/>
          <w:szCs w:val="18"/>
        </w:rPr>
        <w:t>toStringMethodInfo</w:t>
      </w:r>
      <w:proofErr w:type="spellEnd"/>
      <w:r>
        <w:rPr>
          <w:rFonts w:ascii="Consolas" w:hAnsi="Consolas"/>
          <w:sz w:val="18"/>
          <w:szCs w:val="18"/>
        </w:rPr>
        <w:t xml:space="preserve"> !</w:t>
      </w:r>
      <w:proofErr w:type="gramEnd"/>
      <w:r>
        <w:rPr>
          <w:rFonts w:ascii="Consolas" w:hAnsi="Consolas"/>
          <w:sz w:val="18"/>
          <w:szCs w:val="18"/>
        </w:rPr>
        <w:t>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</w:p>
    <w:p w14:paraId="618099D8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1D9ACB96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6.5.</w:t>
      </w:r>
    </w:p>
    <w:p w14:paraId="56810458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r>
        <w:rPr>
          <w:rFonts w:ascii="Consolas" w:hAnsi="Consolas"/>
          <w:color w:val="008000"/>
          <w:sz w:val="18"/>
          <w:szCs w:val="18"/>
        </w:rPr>
        <w:t>TypeObject.GetMetho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(string </w:t>
      </w:r>
      <w:proofErr w:type="spellStart"/>
      <w:r>
        <w:rPr>
          <w:rFonts w:ascii="Consolas" w:hAnsi="Consolas"/>
          <w:color w:val="008000"/>
          <w:sz w:val="18"/>
          <w:szCs w:val="18"/>
        </w:rPr>
        <w:t>Method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) can get the </w:t>
      </w:r>
      <w:proofErr w:type="spellStart"/>
      <w:r>
        <w:rPr>
          <w:rFonts w:ascii="Consolas" w:hAnsi="Consolas"/>
          <w:color w:val="008000"/>
          <w:sz w:val="18"/>
          <w:szCs w:val="18"/>
        </w:rPr>
        <w:t>MethodInfo</w:t>
      </w:r>
      <w:proofErr w:type="spellEnd"/>
    </w:p>
    <w:p w14:paraId="2E908F6B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by the string value of </w:t>
      </w:r>
      <w:proofErr w:type="spellStart"/>
      <w:r>
        <w:rPr>
          <w:rFonts w:ascii="Consolas" w:hAnsi="Consolas"/>
          <w:color w:val="008000"/>
          <w:sz w:val="18"/>
          <w:szCs w:val="18"/>
        </w:rPr>
        <w:t>MethodName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7ADAC17A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ToString</w:t>
      </w:r>
      <w:proofErr w:type="spellEnd"/>
      <w:r>
        <w:rPr>
          <w:rFonts w:ascii="Consolas" w:hAnsi="Consolas"/>
          <w:sz w:val="18"/>
          <w:szCs w:val="18"/>
        </w:rPr>
        <w:t xml:space="preserve"> = (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)</w:t>
      </w:r>
      <w:proofErr w:type="spellStart"/>
      <w:r>
        <w:rPr>
          <w:rFonts w:ascii="Consolas" w:hAnsi="Consolas"/>
          <w:sz w:val="18"/>
          <w:szCs w:val="18"/>
        </w:rPr>
        <w:t>toStringMethodInfo.Invok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gamerInstance</w:t>
      </w:r>
      <w:proofErr w:type="spellEnd"/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353D5BB5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gamerToString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: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gamerToString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0DF4084C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public override string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ToString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 ------------------------</w:t>
      </w:r>
    </w:p>
    <w:p w14:paraId="65EF0168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amerToString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ame :  ; </w:t>
      </w:r>
      <w:proofErr w:type="spellStart"/>
      <w:r>
        <w:rPr>
          <w:rFonts w:ascii="Consolas" w:hAnsi="Consolas"/>
          <w:color w:val="008000"/>
          <w:sz w:val="18"/>
          <w:szCs w:val="18"/>
        </w:rPr>
        <w:t>GameScor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 -1</w:t>
      </w:r>
    </w:p>
    <w:p w14:paraId="1D15DCA8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6.6.</w:t>
      </w:r>
    </w:p>
    <w:p w14:paraId="6ABEE5C1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r>
        <w:rPr>
          <w:rFonts w:ascii="Consolas" w:hAnsi="Consolas"/>
          <w:color w:val="008000"/>
          <w:sz w:val="18"/>
          <w:szCs w:val="18"/>
        </w:rPr>
        <w:t>TypeObject.GetPropert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(string </w:t>
      </w:r>
      <w:proofErr w:type="spellStart"/>
      <w:r>
        <w:rPr>
          <w:rFonts w:ascii="Consolas" w:hAnsi="Consolas"/>
          <w:color w:val="008000"/>
          <w:sz w:val="18"/>
          <w:szCs w:val="18"/>
        </w:rPr>
        <w:t>Property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) can get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opertyInfo</w:t>
      </w:r>
      <w:proofErr w:type="spellEnd"/>
    </w:p>
    <w:p w14:paraId="38811D51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by using string value of </w:t>
      </w:r>
      <w:proofErr w:type="spellStart"/>
      <w:r>
        <w:rPr>
          <w:rFonts w:ascii="Consolas" w:hAnsi="Consolas"/>
          <w:color w:val="008000"/>
          <w:sz w:val="18"/>
          <w:szCs w:val="18"/>
        </w:rPr>
        <w:t>PropertyName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4C4E7E19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PropertyInfo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namePropertyInfo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r>
        <w:rPr>
          <w:rFonts w:ascii="Consolas" w:hAnsi="Consolas"/>
          <w:sz w:val="18"/>
          <w:szCs w:val="18"/>
        </w:rPr>
        <w:t>gamerType.GetProperty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Name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7A485E78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proofErr w:type="gramStart"/>
      <w:r>
        <w:rPr>
          <w:rFonts w:ascii="Consolas" w:hAnsi="Consolas"/>
          <w:sz w:val="18"/>
          <w:szCs w:val="18"/>
        </w:rPr>
        <w:t>namePropertyInfo</w:t>
      </w:r>
      <w:proofErr w:type="spellEnd"/>
      <w:r>
        <w:rPr>
          <w:rFonts w:ascii="Consolas" w:hAnsi="Consolas"/>
          <w:sz w:val="18"/>
          <w:szCs w:val="18"/>
        </w:rPr>
        <w:t xml:space="preserve"> !</w:t>
      </w:r>
      <w:proofErr w:type="gramEnd"/>
      <w:r>
        <w:rPr>
          <w:rFonts w:ascii="Consolas" w:hAnsi="Consolas"/>
          <w:sz w:val="18"/>
          <w:szCs w:val="18"/>
        </w:rPr>
        <w:t>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</w:p>
    <w:p w14:paraId="455D162F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1F28D4D4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MethodInfo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namePropertySetMethodInfo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r>
        <w:rPr>
          <w:rFonts w:ascii="Consolas" w:hAnsi="Consolas"/>
          <w:sz w:val="18"/>
          <w:szCs w:val="18"/>
        </w:rPr>
        <w:t>namePropertyInfo.</w:t>
      </w:r>
      <w:proofErr w:type="gramStart"/>
      <w:r>
        <w:rPr>
          <w:rFonts w:ascii="Consolas" w:hAnsi="Consolas"/>
          <w:sz w:val="18"/>
          <w:szCs w:val="18"/>
        </w:rPr>
        <w:t>SetMethod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7C7994FD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MethodInfo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namePropertyGetMethodInfo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r>
        <w:rPr>
          <w:rFonts w:ascii="Consolas" w:hAnsi="Consolas"/>
          <w:sz w:val="18"/>
          <w:szCs w:val="18"/>
        </w:rPr>
        <w:t>namePropertyInfo.</w:t>
      </w:r>
      <w:proofErr w:type="gramStart"/>
      <w:r>
        <w:rPr>
          <w:rFonts w:ascii="Consolas" w:hAnsi="Consolas"/>
          <w:sz w:val="18"/>
          <w:szCs w:val="18"/>
        </w:rPr>
        <w:t>GetMethod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5F55B527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object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 xml:space="preserve">] </w:t>
      </w:r>
      <w:proofErr w:type="spellStart"/>
      <w:r>
        <w:rPr>
          <w:rFonts w:ascii="Consolas" w:hAnsi="Consolas"/>
          <w:sz w:val="18"/>
          <w:szCs w:val="18"/>
        </w:rPr>
        <w:t>namePropertySetMethodParameters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bject</w:t>
      </w:r>
      <w:r>
        <w:rPr>
          <w:rFonts w:ascii="Consolas" w:hAnsi="Consolas"/>
          <w:sz w:val="18"/>
          <w:szCs w:val="18"/>
        </w:rPr>
        <w:t>[1];</w:t>
      </w:r>
    </w:p>
    <w:p w14:paraId="7613941F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namePropertySetMethodParameters</w:t>
      </w:r>
      <w:proofErr w:type="spellEnd"/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>0]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03"</w:t>
      </w:r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Name</w:t>
      </w:r>
    </w:p>
    <w:p w14:paraId="68266C3C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</w:t>
      </w:r>
      <w:proofErr w:type="spellStart"/>
      <w:r>
        <w:rPr>
          <w:rFonts w:ascii="Consolas" w:hAnsi="Consolas"/>
          <w:sz w:val="18"/>
          <w:szCs w:val="18"/>
        </w:rPr>
        <w:t>namePropertySetMethodInfo.Invok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gamerInstance</w:t>
      </w:r>
      <w:proofErr w:type="spellEnd"/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namePropertySetMethodParameters</w:t>
      </w:r>
      <w:proofErr w:type="spellEnd"/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513271F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bject</w:t>
      </w:r>
      <w:r>
        <w:t> </w:t>
      </w:r>
      <w:r>
        <w:rPr>
          <w:rFonts w:ascii="Consolas" w:hAnsi="Consolas"/>
          <w:sz w:val="18"/>
          <w:szCs w:val="18"/>
        </w:rPr>
        <w:t xml:space="preserve">name = </w:t>
      </w:r>
      <w:proofErr w:type="spellStart"/>
      <w:r>
        <w:rPr>
          <w:rFonts w:ascii="Consolas" w:hAnsi="Consolas"/>
          <w:sz w:val="18"/>
          <w:szCs w:val="18"/>
        </w:rPr>
        <w:t>namePropertyGetMethodInfo.Invok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gamerInstance</w:t>
      </w:r>
      <w:proofErr w:type="spellEnd"/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AD08442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6.7.</w:t>
      </w:r>
    </w:p>
    <w:p w14:paraId="5C6EDA6D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PropertyInfo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gameScorePropertyInfo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r>
        <w:rPr>
          <w:rFonts w:ascii="Consolas" w:hAnsi="Consolas"/>
          <w:sz w:val="18"/>
          <w:szCs w:val="18"/>
        </w:rPr>
        <w:t>gamerType.GetProperty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GameScore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3BE6A94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ScorePropertyInfo</w:t>
      </w:r>
      <w:proofErr w:type="spellEnd"/>
      <w:r>
        <w:rPr>
          <w:rFonts w:ascii="Consolas" w:hAnsi="Consolas"/>
          <w:sz w:val="18"/>
          <w:szCs w:val="18"/>
        </w:rPr>
        <w:t xml:space="preserve"> !</w:t>
      </w:r>
      <w:proofErr w:type="gramEnd"/>
      <w:r>
        <w:rPr>
          <w:rFonts w:ascii="Consolas" w:hAnsi="Consolas"/>
          <w:sz w:val="18"/>
          <w:szCs w:val="18"/>
        </w:rPr>
        <w:t>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</w:p>
    <w:p w14:paraId="5B0B8795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{</w:t>
      </w:r>
    </w:p>
    <w:p w14:paraId="645D3478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MethodInfo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gameScorePropertySetMethodInfo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r>
        <w:rPr>
          <w:rFonts w:ascii="Consolas" w:hAnsi="Consolas"/>
          <w:sz w:val="18"/>
          <w:szCs w:val="18"/>
        </w:rPr>
        <w:t>gameScorePropertyInfo.</w:t>
      </w:r>
      <w:proofErr w:type="gramStart"/>
      <w:r>
        <w:rPr>
          <w:rFonts w:ascii="Consolas" w:hAnsi="Consolas"/>
          <w:sz w:val="18"/>
          <w:szCs w:val="18"/>
        </w:rPr>
        <w:t>SetMethod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66B2DB86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MethodInfo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gameScorePropertyGetMethodInfo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r>
        <w:rPr>
          <w:rFonts w:ascii="Consolas" w:hAnsi="Consolas"/>
          <w:sz w:val="18"/>
          <w:szCs w:val="18"/>
        </w:rPr>
        <w:t>gameScorePropertyInfo.</w:t>
      </w:r>
      <w:proofErr w:type="gramStart"/>
      <w:r>
        <w:rPr>
          <w:rFonts w:ascii="Consolas" w:hAnsi="Consolas"/>
          <w:sz w:val="18"/>
          <w:szCs w:val="18"/>
        </w:rPr>
        <w:t>GetMethod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769C8E26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object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 xml:space="preserve">] </w:t>
      </w:r>
      <w:proofErr w:type="spellStart"/>
      <w:r>
        <w:rPr>
          <w:rFonts w:ascii="Consolas" w:hAnsi="Consolas"/>
          <w:sz w:val="18"/>
          <w:szCs w:val="18"/>
        </w:rPr>
        <w:t>gameScorePropertySetMethodParameters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bject</w:t>
      </w:r>
      <w:r>
        <w:rPr>
          <w:rFonts w:ascii="Consolas" w:hAnsi="Consolas"/>
          <w:sz w:val="18"/>
          <w:szCs w:val="18"/>
        </w:rPr>
        <w:t>[1];</w:t>
      </w:r>
    </w:p>
    <w:p w14:paraId="6F064C46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ScorePropertySetMethodParameters</w:t>
      </w:r>
      <w:proofErr w:type="spellEnd"/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>0] = 3500;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gameScore</w:t>
      </w:r>
      <w:proofErr w:type="spellEnd"/>
    </w:p>
    <w:p w14:paraId="5FA91F06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     </w:t>
      </w:r>
      <w:proofErr w:type="spellStart"/>
      <w:r>
        <w:rPr>
          <w:rFonts w:ascii="Consolas" w:hAnsi="Consolas"/>
          <w:sz w:val="18"/>
          <w:szCs w:val="18"/>
        </w:rPr>
        <w:t>gameScorePropertySetMethodInfo.Invok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gamerInstance</w:t>
      </w:r>
      <w:proofErr w:type="spellEnd"/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gameScorePropertySetMethodParameters</w:t>
      </w:r>
      <w:proofErr w:type="spellEnd"/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76182449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bjec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Score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r>
        <w:rPr>
          <w:rFonts w:ascii="Consolas" w:hAnsi="Consolas"/>
          <w:sz w:val="18"/>
          <w:szCs w:val="18"/>
        </w:rPr>
        <w:t>gameScorePropertyGetMethodInfo.Invok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gamerInstance</w:t>
      </w:r>
      <w:proofErr w:type="spellEnd"/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734EF12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6.8.</w:t>
      </w:r>
    </w:p>
    <w:p w14:paraId="64C44467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Name Property and </w:t>
      </w:r>
      <w:proofErr w:type="spellStart"/>
      <w:r>
        <w:rPr>
          <w:rFonts w:ascii="Consolas" w:hAnsi="Consolas"/>
          <w:color w:val="A31515"/>
          <w:sz w:val="18"/>
          <w:szCs w:val="18"/>
        </w:rPr>
        <w:t>GameScore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Property ------------------------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58810C77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name ==</w:t>
      </w:r>
      <w:r>
        <w:t> </w:t>
      </w:r>
      <w:r>
        <w:rPr>
          <w:rFonts w:ascii="Consolas" w:hAnsi="Consolas"/>
          <w:sz w:val="18"/>
          <w:szCs w:val="18"/>
        </w:rPr>
        <w:t>{name</w:t>
      </w:r>
      <w:proofErr w:type="gramStart"/>
      <w:r>
        <w:rPr>
          <w:rFonts w:ascii="Consolas" w:hAnsi="Consolas"/>
          <w:sz w:val="18"/>
          <w:szCs w:val="18"/>
        </w:rPr>
        <w:t>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;</w:t>
      </w:r>
      <w:proofErr w:type="gramEnd"/>
      <w:r>
        <w:rPr>
          <w:rFonts w:ascii="Consolas" w:hAnsi="Consolas"/>
          <w:color w:val="A31515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A31515"/>
          <w:sz w:val="18"/>
          <w:szCs w:val="18"/>
        </w:rPr>
        <w:t>gameScore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==</w:t>
      </w:r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gameScore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69C82465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}</w:t>
      </w:r>
    </w:p>
    <w:p w14:paraId="3E291780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4977570D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Name Property and </w:t>
      </w:r>
      <w:proofErr w:type="spellStart"/>
      <w:r>
        <w:rPr>
          <w:rFonts w:ascii="Consolas" w:hAnsi="Consolas"/>
          <w:color w:val="008000"/>
          <w:sz w:val="18"/>
          <w:szCs w:val="18"/>
        </w:rPr>
        <w:t>GameScor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Property------------------------</w:t>
      </w:r>
    </w:p>
    <w:p w14:paraId="0253677E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name == Name03; </w:t>
      </w:r>
      <w:proofErr w:type="spellStart"/>
      <w:r>
        <w:rPr>
          <w:rFonts w:ascii="Consolas" w:hAnsi="Consolas"/>
          <w:color w:val="008000"/>
          <w:sz w:val="18"/>
          <w:szCs w:val="18"/>
        </w:rPr>
        <w:t>gameScor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= 3500</w:t>
      </w:r>
    </w:p>
    <w:p w14:paraId="54B5F11D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6.9.</w:t>
      </w:r>
    </w:p>
    <w:p w14:paraId="62EFC30C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r>
        <w:rPr>
          <w:rFonts w:ascii="Consolas" w:hAnsi="Consolas"/>
          <w:color w:val="008000"/>
          <w:sz w:val="18"/>
          <w:szCs w:val="18"/>
        </w:rPr>
        <w:t>TypeObject.GetMetho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(string </w:t>
      </w:r>
      <w:proofErr w:type="spellStart"/>
      <w:r>
        <w:rPr>
          <w:rFonts w:ascii="Consolas" w:hAnsi="Consolas"/>
          <w:color w:val="008000"/>
          <w:sz w:val="18"/>
          <w:szCs w:val="18"/>
        </w:rPr>
        <w:t>Method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) can get the </w:t>
      </w:r>
      <w:proofErr w:type="spellStart"/>
      <w:r>
        <w:rPr>
          <w:rFonts w:ascii="Consolas" w:hAnsi="Consolas"/>
          <w:color w:val="008000"/>
          <w:sz w:val="18"/>
          <w:szCs w:val="18"/>
        </w:rPr>
        <w:t>MethodInfo</w:t>
      </w:r>
      <w:proofErr w:type="spellEnd"/>
    </w:p>
    <w:p w14:paraId="231A8837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by the string value of </w:t>
      </w:r>
      <w:proofErr w:type="spellStart"/>
      <w:r>
        <w:rPr>
          <w:rFonts w:ascii="Consolas" w:hAnsi="Consolas"/>
          <w:color w:val="008000"/>
          <w:sz w:val="18"/>
          <w:szCs w:val="18"/>
        </w:rPr>
        <w:t>MethodName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4BE86C30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public void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PrintName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) ------------------------"</w:t>
      </w:r>
      <w:r>
        <w:rPr>
          <w:rFonts w:ascii="Consolas" w:hAnsi="Consolas"/>
          <w:sz w:val="18"/>
          <w:szCs w:val="18"/>
        </w:rPr>
        <w:t>);</w:t>
      </w:r>
    </w:p>
    <w:p w14:paraId="2E8B4ED8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MethodInfo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printNameMethodInfo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r>
        <w:rPr>
          <w:rFonts w:ascii="Consolas" w:hAnsi="Consolas"/>
          <w:sz w:val="18"/>
          <w:szCs w:val="18"/>
        </w:rPr>
        <w:t>gamerType.GetMethod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PrintName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315C9367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proofErr w:type="gramStart"/>
      <w:r>
        <w:rPr>
          <w:rFonts w:ascii="Consolas" w:hAnsi="Consolas"/>
          <w:sz w:val="18"/>
          <w:szCs w:val="18"/>
        </w:rPr>
        <w:t>printNameMethodInfo</w:t>
      </w:r>
      <w:proofErr w:type="spellEnd"/>
      <w:r>
        <w:rPr>
          <w:rFonts w:ascii="Consolas" w:hAnsi="Consolas"/>
          <w:sz w:val="18"/>
          <w:szCs w:val="18"/>
        </w:rPr>
        <w:t xml:space="preserve"> !</w:t>
      </w:r>
      <w:proofErr w:type="gramEnd"/>
      <w:r>
        <w:rPr>
          <w:rFonts w:ascii="Consolas" w:hAnsi="Consolas"/>
          <w:sz w:val="18"/>
          <w:szCs w:val="18"/>
        </w:rPr>
        <w:t>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 xml:space="preserve">) </w:t>
      </w:r>
      <w:proofErr w:type="spellStart"/>
      <w:r>
        <w:rPr>
          <w:rFonts w:ascii="Consolas" w:hAnsi="Consolas"/>
          <w:sz w:val="18"/>
          <w:szCs w:val="18"/>
        </w:rPr>
        <w:t>printNameMethodInfo.Invok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gamerInstance</w:t>
      </w:r>
      <w:proofErr w:type="spellEnd"/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;</w:t>
      </w:r>
    </w:p>
    <w:p w14:paraId="478FB594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public void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PrintNam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 ------------------------</w:t>
      </w:r>
    </w:p>
    <w:p w14:paraId="6F35BC77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Name == Name03</w:t>
      </w:r>
    </w:p>
    <w:p w14:paraId="7B8C08EE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6.10.</w:t>
      </w:r>
    </w:p>
    <w:p w14:paraId="463F7B49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r>
        <w:rPr>
          <w:rFonts w:ascii="Consolas" w:hAnsi="Consolas"/>
          <w:color w:val="008000"/>
          <w:sz w:val="18"/>
          <w:szCs w:val="18"/>
        </w:rPr>
        <w:t>TypeObject.GetMetho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(string </w:t>
      </w:r>
      <w:proofErr w:type="spellStart"/>
      <w:r>
        <w:rPr>
          <w:rFonts w:ascii="Consolas" w:hAnsi="Consolas"/>
          <w:color w:val="008000"/>
          <w:sz w:val="18"/>
          <w:szCs w:val="18"/>
        </w:rPr>
        <w:t>Method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) can get the </w:t>
      </w:r>
      <w:proofErr w:type="spellStart"/>
      <w:r>
        <w:rPr>
          <w:rFonts w:ascii="Consolas" w:hAnsi="Consolas"/>
          <w:color w:val="008000"/>
          <w:sz w:val="18"/>
          <w:szCs w:val="18"/>
        </w:rPr>
        <w:t>MethodInfo</w:t>
      </w:r>
      <w:proofErr w:type="spellEnd"/>
    </w:p>
    <w:p w14:paraId="0C697DDC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by the string value of </w:t>
      </w:r>
      <w:proofErr w:type="spellStart"/>
      <w:r>
        <w:rPr>
          <w:rFonts w:ascii="Consolas" w:hAnsi="Consolas"/>
          <w:color w:val="008000"/>
          <w:sz w:val="18"/>
          <w:szCs w:val="18"/>
        </w:rPr>
        <w:t>MethodName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460E0856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public void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PrintGameScore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) ------------------------"</w:t>
      </w:r>
      <w:r>
        <w:rPr>
          <w:rFonts w:ascii="Consolas" w:hAnsi="Consolas"/>
          <w:sz w:val="18"/>
          <w:szCs w:val="18"/>
        </w:rPr>
        <w:t>);</w:t>
      </w:r>
    </w:p>
    <w:p w14:paraId="2362938D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MethodInfo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printGameScoreMethodInfo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r>
        <w:rPr>
          <w:rFonts w:ascii="Consolas" w:hAnsi="Consolas"/>
          <w:sz w:val="18"/>
          <w:szCs w:val="18"/>
        </w:rPr>
        <w:t>gamerType.GetMethod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PrintGameScore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7C34691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proofErr w:type="gramStart"/>
      <w:r>
        <w:rPr>
          <w:rFonts w:ascii="Consolas" w:hAnsi="Consolas"/>
          <w:sz w:val="18"/>
          <w:szCs w:val="18"/>
        </w:rPr>
        <w:t>printGameScoreMethodInfo</w:t>
      </w:r>
      <w:proofErr w:type="spellEnd"/>
      <w:r>
        <w:rPr>
          <w:rFonts w:ascii="Consolas" w:hAnsi="Consolas"/>
          <w:sz w:val="18"/>
          <w:szCs w:val="18"/>
        </w:rPr>
        <w:t xml:space="preserve"> !</w:t>
      </w:r>
      <w:proofErr w:type="gramEnd"/>
      <w:r>
        <w:rPr>
          <w:rFonts w:ascii="Consolas" w:hAnsi="Consolas"/>
          <w:sz w:val="18"/>
          <w:szCs w:val="18"/>
        </w:rPr>
        <w:t>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 xml:space="preserve">) </w:t>
      </w:r>
      <w:proofErr w:type="spellStart"/>
      <w:r>
        <w:rPr>
          <w:rFonts w:ascii="Consolas" w:hAnsi="Consolas"/>
          <w:sz w:val="18"/>
          <w:szCs w:val="18"/>
        </w:rPr>
        <w:t>printGameScoreMethodInfo.Invok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gamerInstance</w:t>
      </w:r>
      <w:proofErr w:type="spellEnd"/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;</w:t>
      </w:r>
    </w:p>
    <w:p w14:paraId="3976E0F3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public void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PrintGameScor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 ------------------------</w:t>
      </w:r>
    </w:p>
    <w:p w14:paraId="20A08D91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GameScor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= 3500</w:t>
      </w:r>
    </w:p>
    <w:p w14:paraId="4A63AB7F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6.11.</w:t>
      </w:r>
    </w:p>
    <w:p w14:paraId="6CB70D56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r>
        <w:rPr>
          <w:rFonts w:ascii="Consolas" w:hAnsi="Consolas"/>
          <w:color w:val="008000"/>
          <w:sz w:val="18"/>
          <w:szCs w:val="18"/>
        </w:rPr>
        <w:t>TypeObject.GetMetho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(string </w:t>
      </w:r>
      <w:proofErr w:type="spellStart"/>
      <w:r>
        <w:rPr>
          <w:rFonts w:ascii="Consolas" w:hAnsi="Consolas"/>
          <w:color w:val="008000"/>
          <w:sz w:val="18"/>
          <w:szCs w:val="18"/>
        </w:rPr>
        <w:t>Method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) can get the </w:t>
      </w:r>
      <w:proofErr w:type="spellStart"/>
      <w:r>
        <w:rPr>
          <w:rFonts w:ascii="Consolas" w:hAnsi="Consolas"/>
          <w:color w:val="008000"/>
          <w:sz w:val="18"/>
          <w:szCs w:val="18"/>
        </w:rPr>
        <w:t>MethodInfo</w:t>
      </w:r>
      <w:proofErr w:type="spellEnd"/>
    </w:p>
    <w:p w14:paraId="45879327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by the string value of </w:t>
      </w:r>
      <w:proofErr w:type="spellStart"/>
      <w:r>
        <w:rPr>
          <w:rFonts w:ascii="Consolas" w:hAnsi="Consolas"/>
          <w:color w:val="008000"/>
          <w:sz w:val="18"/>
          <w:szCs w:val="18"/>
        </w:rPr>
        <w:t>MethodName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7D252332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public override string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ToString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) ------------------------"</w:t>
      </w:r>
      <w:r>
        <w:rPr>
          <w:rFonts w:ascii="Consolas" w:hAnsi="Consolas"/>
          <w:sz w:val="18"/>
          <w:szCs w:val="18"/>
        </w:rPr>
        <w:t>);</w:t>
      </w:r>
    </w:p>
    <w:p w14:paraId="14C421D0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</w:rPr>
        <w:t>gamerToString</w:t>
      </w:r>
      <w:proofErr w:type="spellEnd"/>
      <w:r>
        <w:rPr>
          <w:rFonts w:ascii="Consolas" w:hAnsi="Consolas"/>
          <w:sz w:val="18"/>
          <w:szCs w:val="18"/>
        </w:rPr>
        <w:t xml:space="preserve"> = (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)</w:t>
      </w:r>
      <w:proofErr w:type="spellStart"/>
      <w:r>
        <w:rPr>
          <w:rFonts w:ascii="Consolas" w:hAnsi="Consolas"/>
          <w:sz w:val="18"/>
          <w:szCs w:val="18"/>
        </w:rPr>
        <w:t>toStringMethodInfo.Invok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gamerInstance</w:t>
      </w:r>
      <w:proofErr w:type="spellEnd"/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4351EAB9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gamerToString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: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gamerToString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38A6A3F5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6BECC54B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public override string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ToString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 ------------------------</w:t>
      </w:r>
    </w:p>
    <w:p w14:paraId="7559BF89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amerToString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ame : Name03 ; </w:t>
      </w:r>
      <w:proofErr w:type="spellStart"/>
      <w:r>
        <w:rPr>
          <w:rFonts w:ascii="Consolas" w:hAnsi="Consolas"/>
          <w:color w:val="008000"/>
          <w:sz w:val="18"/>
          <w:szCs w:val="18"/>
        </w:rPr>
        <w:t>GameScor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 3500</w:t>
      </w:r>
    </w:p>
    <w:p w14:paraId="0F15DD30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6.12.</w:t>
      </w:r>
    </w:p>
    <w:p w14:paraId="54D33C00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6.12.1.</w:t>
      </w:r>
    </w:p>
    <w:p w14:paraId="46B1A35E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r>
        <w:rPr>
          <w:rFonts w:ascii="Consolas" w:hAnsi="Consolas"/>
          <w:color w:val="008000"/>
          <w:sz w:val="18"/>
          <w:szCs w:val="18"/>
        </w:rPr>
        <w:t>TypeObject.GetMetho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(string </w:t>
      </w:r>
      <w:proofErr w:type="spellStart"/>
      <w:r>
        <w:rPr>
          <w:rFonts w:ascii="Consolas" w:hAnsi="Consolas"/>
          <w:color w:val="008000"/>
          <w:sz w:val="18"/>
          <w:szCs w:val="18"/>
        </w:rPr>
        <w:t>Method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) can get the </w:t>
      </w:r>
      <w:proofErr w:type="spellStart"/>
      <w:r>
        <w:rPr>
          <w:rFonts w:ascii="Consolas" w:hAnsi="Consolas"/>
          <w:color w:val="008000"/>
          <w:sz w:val="18"/>
          <w:szCs w:val="18"/>
        </w:rPr>
        <w:t>MethodInfo</w:t>
      </w:r>
      <w:proofErr w:type="spellEnd"/>
    </w:p>
    <w:p w14:paraId="27D51F0C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by the string value of </w:t>
      </w:r>
      <w:proofErr w:type="spellStart"/>
      <w:r>
        <w:rPr>
          <w:rFonts w:ascii="Consolas" w:hAnsi="Consolas"/>
          <w:color w:val="008000"/>
          <w:sz w:val="18"/>
          <w:szCs w:val="18"/>
        </w:rPr>
        <w:t>MethodName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3614D74B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public string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SetNameAndGameScore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 xml:space="preserve">string name, int </w:t>
      </w:r>
      <w:proofErr w:type="spellStart"/>
      <w:r>
        <w:rPr>
          <w:rFonts w:ascii="Consolas" w:hAnsi="Consolas"/>
          <w:color w:val="A31515"/>
          <w:sz w:val="18"/>
          <w:szCs w:val="18"/>
        </w:rPr>
        <w:t>gameScore</w:t>
      </w:r>
      <w:proofErr w:type="spellEnd"/>
      <w:r>
        <w:rPr>
          <w:rFonts w:ascii="Consolas" w:hAnsi="Consolas"/>
          <w:color w:val="A31515"/>
          <w:sz w:val="18"/>
          <w:szCs w:val="18"/>
        </w:rPr>
        <w:t>) ------------------------"</w:t>
      </w:r>
      <w:r>
        <w:rPr>
          <w:rFonts w:ascii="Consolas" w:hAnsi="Consolas"/>
          <w:sz w:val="18"/>
          <w:szCs w:val="18"/>
        </w:rPr>
        <w:t>);</w:t>
      </w:r>
    </w:p>
    <w:p w14:paraId="58941A1B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MethodInfo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setNameAndGameScoreMethodInfo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r>
        <w:rPr>
          <w:rFonts w:ascii="Consolas" w:hAnsi="Consolas"/>
          <w:sz w:val="18"/>
          <w:szCs w:val="18"/>
        </w:rPr>
        <w:t>gamerType.GetMethod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SetNameAndGameScore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44BA710C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6.12.2.</w:t>
      </w:r>
    </w:p>
    <w:p w14:paraId="3F8FC123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Create </w:t>
      </w:r>
      <w:proofErr w:type="gramStart"/>
      <w:r>
        <w:rPr>
          <w:rFonts w:ascii="Consolas" w:hAnsi="Consolas"/>
          <w:color w:val="008000"/>
          <w:sz w:val="18"/>
          <w:szCs w:val="18"/>
        </w:rPr>
        <w:t>object[</w:t>
      </w:r>
      <w:proofErr w:type="gramEnd"/>
      <w:r>
        <w:rPr>
          <w:rFonts w:ascii="Consolas" w:hAnsi="Consolas"/>
          <w:color w:val="008000"/>
          <w:sz w:val="18"/>
          <w:szCs w:val="18"/>
        </w:rPr>
        <w:t>] array for the parameters of the method.</w:t>
      </w:r>
    </w:p>
    <w:p w14:paraId="08F12526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object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 xml:space="preserve">] </w:t>
      </w:r>
      <w:proofErr w:type="spellStart"/>
      <w:r>
        <w:rPr>
          <w:rFonts w:ascii="Consolas" w:hAnsi="Consolas"/>
          <w:sz w:val="18"/>
          <w:szCs w:val="18"/>
        </w:rPr>
        <w:t>methodParameters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bject</w:t>
      </w:r>
      <w:r>
        <w:rPr>
          <w:rFonts w:ascii="Consolas" w:hAnsi="Consolas"/>
          <w:sz w:val="18"/>
          <w:szCs w:val="18"/>
        </w:rPr>
        <w:t>[2];</w:t>
      </w:r>
    </w:p>
    <w:p w14:paraId="262AD695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methodParameters</w:t>
      </w:r>
      <w:proofErr w:type="spellEnd"/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>0]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02"</w:t>
      </w:r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Name</w:t>
      </w:r>
    </w:p>
    <w:p w14:paraId="5476D94F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methodParameters</w:t>
      </w:r>
      <w:proofErr w:type="spellEnd"/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>1] = 3000;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GameScore</w:t>
      </w:r>
      <w:proofErr w:type="spellEnd"/>
    </w:p>
    <w:p w14:paraId="6E7B9AF7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6.12.3.</w:t>
      </w:r>
    </w:p>
    <w:p w14:paraId="16F4EBD2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r>
        <w:rPr>
          <w:rFonts w:ascii="Consolas" w:hAnsi="Consolas"/>
          <w:color w:val="008000"/>
          <w:sz w:val="18"/>
          <w:szCs w:val="18"/>
        </w:rPr>
        <w:t>MethodInfoObject.Invok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(object </w:t>
      </w:r>
      <w:proofErr w:type="spellStart"/>
      <w:r>
        <w:rPr>
          <w:rFonts w:ascii="Consolas" w:hAnsi="Consolas"/>
          <w:color w:val="008000"/>
          <w:sz w:val="18"/>
          <w:szCs w:val="18"/>
        </w:rPr>
        <w:t>InstanceObjec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, </w:t>
      </w:r>
      <w:proofErr w:type="gramStart"/>
      <w:r>
        <w:rPr>
          <w:rFonts w:ascii="Consolas" w:hAnsi="Consolas"/>
          <w:color w:val="008000"/>
          <w:sz w:val="18"/>
          <w:szCs w:val="18"/>
        </w:rPr>
        <w:t>object[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] </w:t>
      </w:r>
      <w:proofErr w:type="spellStart"/>
      <w:r>
        <w:rPr>
          <w:rFonts w:ascii="Consolas" w:hAnsi="Consolas"/>
          <w:color w:val="008000"/>
          <w:sz w:val="18"/>
          <w:szCs w:val="18"/>
        </w:rPr>
        <w:t>methodParametersObjectArr</w:t>
      </w:r>
      <w:proofErr w:type="spellEnd"/>
      <w:r>
        <w:rPr>
          <w:rFonts w:ascii="Consolas" w:hAnsi="Consolas"/>
          <w:color w:val="008000"/>
          <w:sz w:val="18"/>
          <w:szCs w:val="18"/>
        </w:rPr>
        <w:t>)</w:t>
      </w:r>
    </w:p>
    <w:p w14:paraId="4D0794F4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nvoke the method and get the return value.</w:t>
      </w:r>
    </w:p>
    <w:p w14:paraId="36EA414A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setNameAndGameScoreMethodInfo</w:t>
      </w:r>
      <w:proofErr w:type="spellEnd"/>
      <w:r>
        <w:rPr>
          <w:rFonts w:ascii="Consolas" w:hAnsi="Consolas"/>
          <w:sz w:val="18"/>
          <w:szCs w:val="18"/>
        </w:rPr>
        <w:t xml:space="preserve">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return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53D775E5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Str</w:t>
      </w:r>
      <w:proofErr w:type="spellEnd"/>
      <w:r>
        <w:rPr>
          <w:rFonts w:ascii="Consolas" w:hAnsi="Consolas"/>
          <w:sz w:val="18"/>
          <w:szCs w:val="18"/>
        </w:rPr>
        <w:t xml:space="preserve"> = (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)</w:t>
      </w:r>
      <w:proofErr w:type="spellStart"/>
      <w:r>
        <w:rPr>
          <w:rFonts w:ascii="Consolas" w:hAnsi="Consolas"/>
          <w:sz w:val="18"/>
          <w:szCs w:val="18"/>
        </w:rPr>
        <w:t>setNameAndGameScoreMethodInfo.Invok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gamerInstance</w:t>
      </w:r>
      <w:proofErr w:type="spellEnd"/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methodParameters</w:t>
      </w:r>
      <w:proofErr w:type="spellEnd"/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BD2AD02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gamerStr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:</w:t>
      </w:r>
      <w:proofErr w:type="gramEnd"/>
      <w:r>
        <w:t> </w:t>
      </w:r>
      <w:r>
        <w:rPr>
          <w:rFonts w:ascii="Consolas" w:hAnsi="Consolas"/>
          <w:color w:val="3CB371"/>
          <w:sz w:val="18"/>
          <w:szCs w:val="18"/>
        </w:rPr>
        <w:t>{0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gamerStr</w:t>
      </w:r>
      <w:proofErr w:type="spellEnd"/>
      <w:r>
        <w:rPr>
          <w:rFonts w:ascii="Consolas" w:hAnsi="Consolas"/>
          <w:sz w:val="18"/>
          <w:szCs w:val="18"/>
        </w:rPr>
        <w:t>);</w:t>
      </w:r>
    </w:p>
    <w:p w14:paraId="2C43DEE6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public string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etNameAndGameScor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string name, int </w:t>
      </w:r>
      <w:proofErr w:type="spellStart"/>
      <w:r>
        <w:rPr>
          <w:rFonts w:ascii="Consolas" w:hAnsi="Consolas"/>
          <w:color w:val="008000"/>
          <w:sz w:val="18"/>
          <w:szCs w:val="18"/>
        </w:rPr>
        <w:t>gameScore</w:t>
      </w:r>
      <w:proofErr w:type="spellEnd"/>
      <w:r>
        <w:rPr>
          <w:rFonts w:ascii="Consolas" w:hAnsi="Consolas"/>
          <w:color w:val="008000"/>
          <w:sz w:val="18"/>
          <w:szCs w:val="18"/>
        </w:rPr>
        <w:t>) ------------------------</w:t>
      </w:r>
    </w:p>
    <w:p w14:paraId="42CAE7BC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amerSt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ame: Name02; </w:t>
      </w:r>
      <w:proofErr w:type="spellStart"/>
      <w:r>
        <w:rPr>
          <w:rFonts w:ascii="Consolas" w:hAnsi="Consolas"/>
          <w:color w:val="008000"/>
          <w:sz w:val="18"/>
          <w:szCs w:val="18"/>
        </w:rPr>
        <w:t>GameScore</w:t>
      </w:r>
      <w:proofErr w:type="spellEnd"/>
      <w:r>
        <w:rPr>
          <w:rFonts w:ascii="Consolas" w:hAnsi="Consolas"/>
          <w:color w:val="008000"/>
          <w:sz w:val="18"/>
          <w:szCs w:val="18"/>
        </w:rPr>
        <w:t>: 3000</w:t>
      </w:r>
    </w:p>
    <w:p w14:paraId="7D28EA64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25B4E907" w14:textId="77777777" w:rsidR="00C11053" w:rsidRDefault="00C11053" w:rsidP="00CF72FD">
      <w:pPr>
        <w:spacing w:after="0"/>
      </w:pPr>
    </w:p>
    <w:p w14:paraId="285C7E32" w14:textId="77777777" w:rsidR="00C11053" w:rsidRDefault="00C11053" w:rsidP="00CF72FD">
      <w:pPr>
        <w:spacing w:after="0"/>
      </w:pPr>
    </w:p>
    <w:p w14:paraId="7F621708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7. --------------------------------------------</w:t>
      </w:r>
    </w:p>
    <w:p w14:paraId="711A8A0F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LateBinding2()</w:t>
      </w:r>
    </w:p>
    <w:p w14:paraId="222F60E8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0EA556B6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7.1.</w:t>
      </w:r>
    </w:p>
    <w:p w14:paraId="77FC40F5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Load the executing assembly (DLL or Exe)</w:t>
      </w:r>
    </w:p>
    <w:p w14:paraId="2354E3BA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Because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lass is in that assembly.</w:t>
      </w:r>
    </w:p>
    <w:p w14:paraId="0AB11FA1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Assembly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executingAssembly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Assembly</w:t>
      </w:r>
      <w:r>
        <w:rPr>
          <w:rFonts w:ascii="Consolas" w:hAnsi="Consolas"/>
          <w:sz w:val="18"/>
          <w:szCs w:val="18"/>
        </w:rPr>
        <w:t>.LoadFrom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ClassLibrary1.dll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48171AC9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7.2.</w:t>
      </w:r>
    </w:p>
    <w:p w14:paraId="396B6CCF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r>
        <w:rPr>
          <w:rFonts w:ascii="Consolas" w:hAnsi="Consolas"/>
          <w:color w:val="008000"/>
          <w:sz w:val="18"/>
          <w:szCs w:val="18"/>
        </w:rPr>
        <w:t>Type.GetTyp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(string </w:t>
      </w:r>
      <w:proofErr w:type="spellStart"/>
      <w:r>
        <w:rPr>
          <w:rFonts w:ascii="Consolas" w:hAnsi="Consolas"/>
          <w:color w:val="008000"/>
          <w:sz w:val="18"/>
          <w:szCs w:val="18"/>
        </w:rPr>
        <w:t>TypeFullName</w:t>
      </w:r>
      <w:proofErr w:type="spellEnd"/>
      <w:r>
        <w:rPr>
          <w:rFonts w:ascii="Consolas" w:hAnsi="Consolas"/>
          <w:color w:val="008000"/>
          <w:sz w:val="18"/>
          <w:szCs w:val="18"/>
        </w:rPr>
        <w:t>) is a static method</w:t>
      </w:r>
    </w:p>
    <w:p w14:paraId="693A083B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The parameter is string value of </w:t>
      </w:r>
      <w:proofErr w:type="spellStart"/>
      <w:r>
        <w:rPr>
          <w:rFonts w:ascii="Consolas" w:hAnsi="Consolas"/>
          <w:color w:val="008000"/>
          <w:sz w:val="18"/>
          <w:szCs w:val="18"/>
        </w:rPr>
        <w:t>TypeFullName</w:t>
      </w:r>
      <w:proofErr w:type="spellEnd"/>
    </w:p>
    <w:p w14:paraId="725AA0C3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which is "</w:t>
      </w:r>
      <w:proofErr w:type="spellStart"/>
      <w:r>
        <w:rPr>
          <w:rFonts w:ascii="Consolas" w:hAnsi="Consolas"/>
          <w:color w:val="008000"/>
          <w:sz w:val="18"/>
          <w:szCs w:val="18"/>
        </w:rPr>
        <w:t>NameSpace.ClassName</w:t>
      </w:r>
      <w:proofErr w:type="spellEnd"/>
      <w:r>
        <w:rPr>
          <w:rFonts w:ascii="Consolas" w:hAnsi="Consolas"/>
          <w:color w:val="008000"/>
          <w:sz w:val="18"/>
          <w:szCs w:val="18"/>
        </w:rPr>
        <w:t>".</w:t>
      </w:r>
    </w:p>
    <w:p w14:paraId="19D6572C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It will return the Type of </w:t>
      </w:r>
      <w:proofErr w:type="spellStart"/>
      <w:r>
        <w:rPr>
          <w:rFonts w:ascii="Consolas" w:hAnsi="Consolas"/>
          <w:color w:val="008000"/>
          <w:sz w:val="18"/>
          <w:szCs w:val="18"/>
        </w:rPr>
        <w:t>TypeFullName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4EDAF00D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ype can be used to create an instance object dynamically.</w:t>
      </w:r>
    </w:p>
    <w:p w14:paraId="4037FDFC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Typ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Type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r>
        <w:rPr>
          <w:rFonts w:ascii="Consolas" w:hAnsi="Consolas"/>
          <w:sz w:val="18"/>
          <w:szCs w:val="18"/>
        </w:rPr>
        <w:t>executingAssembly.GetTyp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OnLineGameA.GamerA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3F178F87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E.g.</w:t>
      </w:r>
    </w:p>
    <w:p w14:paraId="05EA05DD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e popular way of using Reflection is to dynamically load DLLs from XML file.</w:t>
      </w:r>
    </w:p>
    <w:p w14:paraId="7DEF9E43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For example, Create several DLLs into a folder.</w:t>
      </w:r>
    </w:p>
    <w:p w14:paraId="6C976C45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Write </w:t>
      </w:r>
      <w:proofErr w:type="gramStart"/>
      <w:r>
        <w:rPr>
          <w:rFonts w:ascii="Consolas" w:hAnsi="Consolas"/>
          <w:color w:val="008000"/>
          <w:sz w:val="18"/>
          <w:szCs w:val="18"/>
        </w:rPr>
        <w:t>a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XML to contain the DLLs Name which you want to load.</w:t>
      </w:r>
    </w:p>
    <w:p w14:paraId="08217DB1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Using string value of DLLs Name and using Reflection to</w:t>
      </w:r>
    </w:p>
    <w:p w14:paraId="07DFB510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load dynamically DLLs into your project.</w:t>
      </w:r>
    </w:p>
    <w:p w14:paraId="2C31DE69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Reflection will </w:t>
      </w:r>
      <w:proofErr w:type="gramStart"/>
      <w:r>
        <w:rPr>
          <w:rFonts w:ascii="Consolas" w:hAnsi="Consolas"/>
          <w:color w:val="008000"/>
          <w:sz w:val="18"/>
          <w:szCs w:val="18"/>
        </w:rPr>
        <w:t>allows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users to dynamically create object instance of the Type from DLLs.</w:t>
      </w:r>
    </w:p>
    <w:p w14:paraId="102E3372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t also allow users to dynamically invoke its methods or access its fields and properties.</w:t>
      </w:r>
    </w:p>
    <w:p w14:paraId="577852F6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is will not cover in this tutorial.</w:t>
      </w:r>
    </w:p>
    <w:p w14:paraId="3E138A33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7.3.</w:t>
      </w:r>
    </w:p>
    <w:p w14:paraId="0EA99069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r>
        <w:rPr>
          <w:rFonts w:ascii="Consolas" w:hAnsi="Consolas"/>
          <w:color w:val="008000"/>
          <w:sz w:val="18"/>
          <w:szCs w:val="18"/>
        </w:rPr>
        <w:t>Activator.CreateInstance</w:t>
      </w:r>
      <w:proofErr w:type="spellEnd"/>
      <w:r>
        <w:rPr>
          <w:rFonts w:ascii="Consolas" w:hAnsi="Consolas"/>
          <w:color w:val="008000"/>
          <w:sz w:val="18"/>
          <w:szCs w:val="18"/>
        </w:rPr>
        <w:t>(Type)</w:t>
      </w:r>
    </w:p>
    <w:p w14:paraId="1A15C35F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creates the instance of the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Type,OnLineGame.Gamer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.</w:t>
      </w:r>
    </w:p>
    <w:p w14:paraId="4FF4C1F7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bjec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Instance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Activator</w:t>
      </w:r>
      <w:r>
        <w:rPr>
          <w:rFonts w:ascii="Consolas" w:hAnsi="Consolas"/>
          <w:sz w:val="18"/>
          <w:szCs w:val="18"/>
        </w:rPr>
        <w:t>.CreateInstanc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gamerType</w:t>
      </w:r>
      <w:proofErr w:type="spellEnd"/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7BC2123E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7.4.</w:t>
      </w:r>
    </w:p>
    <w:p w14:paraId="5F42DBD8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r>
        <w:rPr>
          <w:rFonts w:ascii="Consolas" w:hAnsi="Consolas"/>
          <w:color w:val="008000"/>
          <w:sz w:val="18"/>
          <w:szCs w:val="18"/>
        </w:rPr>
        <w:t>TypeObject.GetMetho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(string </w:t>
      </w:r>
      <w:proofErr w:type="spellStart"/>
      <w:r>
        <w:rPr>
          <w:rFonts w:ascii="Consolas" w:hAnsi="Consolas"/>
          <w:color w:val="008000"/>
          <w:sz w:val="18"/>
          <w:szCs w:val="18"/>
        </w:rPr>
        <w:t>Method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) can get the </w:t>
      </w:r>
      <w:proofErr w:type="spellStart"/>
      <w:r>
        <w:rPr>
          <w:rFonts w:ascii="Consolas" w:hAnsi="Consolas"/>
          <w:color w:val="008000"/>
          <w:sz w:val="18"/>
          <w:szCs w:val="18"/>
        </w:rPr>
        <w:t>MethodInfo</w:t>
      </w:r>
      <w:proofErr w:type="spellEnd"/>
    </w:p>
    <w:p w14:paraId="22F8C91C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by the string value of </w:t>
      </w:r>
      <w:proofErr w:type="spellStart"/>
      <w:r>
        <w:rPr>
          <w:rFonts w:ascii="Consolas" w:hAnsi="Consolas"/>
          <w:color w:val="008000"/>
          <w:sz w:val="18"/>
          <w:szCs w:val="18"/>
        </w:rPr>
        <w:t>MethodName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3D47F045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public override string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ToString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) ------------------------"</w:t>
      </w:r>
      <w:r>
        <w:rPr>
          <w:rFonts w:ascii="Consolas" w:hAnsi="Consolas"/>
          <w:sz w:val="18"/>
          <w:szCs w:val="18"/>
        </w:rPr>
        <w:t>);</w:t>
      </w:r>
    </w:p>
    <w:p w14:paraId="0BD94A48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MethodInfo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toStringMethodInfo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r>
        <w:rPr>
          <w:rFonts w:ascii="Consolas" w:hAnsi="Consolas"/>
          <w:sz w:val="18"/>
          <w:szCs w:val="18"/>
        </w:rPr>
        <w:t>gamerType.GetMethod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ToString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A035D03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proofErr w:type="gramStart"/>
      <w:r>
        <w:rPr>
          <w:rFonts w:ascii="Consolas" w:hAnsi="Consolas"/>
          <w:sz w:val="18"/>
          <w:szCs w:val="18"/>
        </w:rPr>
        <w:t>toStringMethodInfo</w:t>
      </w:r>
      <w:proofErr w:type="spellEnd"/>
      <w:r>
        <w:rPr>
          <w:rFonts w:ascii="Consolas" w:hAnsi="Consolas"/>
          <w:sz w:val="18"/>
          <w:szCs w:val="18"/>
        </w:rPr>
        <w:t xml:space="preserve"> !</w:t>
      </w:r>
      <w:proofErr w:type="gramEnd"/>
      <w:r>
        <w:rPr>
          <w:rFonts w:ascii="Consolas" w:hAnsi="Consolas"/>
          <w:sz w:val="18"/>
          <w:szCs w:val="18"/>
        </w:rPr>
        <w:t>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</w:p>
    <w:p w14:paraId="5E14000C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 {</w:t>
      </w:r>
    </w:p>
    <w:p w14:paraId="4052C2E5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7.5.</w:t>
      </w:r>
    </w:p>
    <w:p w14:paraId="420BB2AB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r>
        <w:rPr>
          <w:rFonts w:ascii="Consolas" w:hAnsi="Consolas"/>
          <w:color w:val="008000"/>
          <w:sz w:val="18"/>
          <w:szCs w:val="18"/>
        </w:rPr>
        <w:t>TypeObject.GetMetho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(string </w:t>
      </w:r>
      <w:proofErr w:type="spellStart"/>
      <w:r>
        <w:rPr>
          <w:rFonts w:ascii="Consolas" w:hAnsi="Consolas"/>
          <w:color w:val="008000"/>
          <w:sz w:val="18"/>
          <w:szCs w:val="18"/>
        </w:rPr>
        <w:t>Method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) can get the </w:t>
      </w:r>
      <w:proofErr w:type="spellStart"/>
      <w:r>
        <w:rPr>
          <w:rFonts w:ascii="Consolas" w:hAnsi="Consolas"/>
          <w:color w:val="008000"/>
          <w:sz w:val="18"/>
          <w:szCs w:val="18"/>
        </w:rPr>
        <w:t>MethodInfo</w:t>
      </w:r>
      <w:proofErr w:type="spellEnd"/>
    </w:p>
    <w:p w14:paraId="55D21E0A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by the string value of </w:t>
      </w:r>
      <w:proofErr w:type="spellStart"/>
      <w:r>
        <w:rPr>
          <w:rFonts w:ascii="Consolas" w:hAnsi="Consolas"/>
          <w:color w:val="008000"/>
          <w:sz w:val="18"/>
          <w:szCs w:val="18"/>
        </w:rPr>
        <w:t>MethodName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78D75041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ToString</w:t>
      </w:r>
      <w:proofErr w:type="spellEnd"/>
      <w:r>
        <w:rPr>
          <w:rFonts w:ascii="Consolas" w:hAnsi="Consolas"/>
          <w:sz w:val="18"/>
          <w:szCs w:val="18"/>
        </w:rPr>
        <w:t xml:space="preserve"> = (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)</w:t>
      </w:r>
      <w:proofErr w:type="spellStart"/>
      <w:r>
        <w:rPr>
          <w:rFonts w:ascii="Consolas" w:hAnsi="Consolas"/>
          <w:sz w:val="18"/>
          <w:szCs w:val="18"/>
        </w:rPr>
        <w:t>toStringMethodInfo.Invok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gamerInstance</w:t>
      </w:r>
      <w:proofErr w:type="spellEnd"/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772EB9A8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gamerToString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: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gamerToString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56955F89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public override string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ToString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 ------------------------</w:t>
      </w:r>
    </w:p>
    <w:p w14:paraId="3B7EEE33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amerToString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ame :  ; </w:t>
      </w:r>
      <w:proofErr w:type="spellStart"/>
      <w:r>
        <w:rPr>
          <w:rFonts w:ascii="Consolas" w:hAnsi="Consolas"/>
          <w:color w:val="008000"/>
          <w:sz w:val="18"/>
          <w:szCs w:val="18"/>
        </w:rPr>
        <w:t>GameScor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 -1</w:t>
      </w:r>
    </w:p>
    <w:p w14:paraId="0F84F5CB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7.6.</w:t>
      </w:r>
    </w:p>
    <w:p w14:paraId="7AD6295C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r>
        <w:rPr>
          <w:rFonts w:ascii="Consolas" w:hAnsi="Consolas"/>
          <w:color w:val="008000"/>
          <w:sz w:val="18"/>
          <w:szCs w:val="18"/>
        </w:rPr>
        <w:t>TypeObject.GetPropert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(string </w:t>
      </w:r>
      <w:proofErr w:type="spellStart"/>
      <w:r>
        <w:rPr>
          <w:rFonts w:ascii="Consolas" w:hAnsi="Consolas"/>
          <w:color w:val="008000"/>
          <w:sz w:val="18"/>
          <w:szCs w:val="18"/>
        </w:rPr>
        <w:t>Property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) can get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opertyInfo</w:t>
      </w:r>
      <w:proofErr w:type="spellEnd"/>
    </w:p>
    <w:p w14:paraId="04FDAC9B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by using string value of </w:t>
      </w:r>
      <w:proofErr w:type="spellStart"/>
      <w:r>
        <w:rPr>
          <w:rFonts w:ascii="Consolas" w:hAnsi="Consolas"/>
          <w:color w:val="008000"/>
          <w:sz w:val="18"/>
          <w:szCs w:val="18"/>
        </w:rPr>
        <w:t>PropertyName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12D3654B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PropertyInfo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namePropertyInfo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r>
        <w:rPr>
          <w:rFonts w:ascii="Consolas" w:hAnsi="Consolas"/>
          <w:sz w:val="18"/>
          <w:szCs w:val="18"/>
        </w:rPr>
        <w:t>gamerType.GetProperty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Name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52E19D73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proofErr w:type="gramStart"/>
      <w:r>
        <w:rPr>
          <w:rFonts w:ascii="Consolas" w:hAnsi="Consolas"/>
          <w:sz w:val="18"/>
          <w:szCs w:val="18"/>
        </w:rPr>
        <w:t>namePropertyInfo</w:t>
      </w:r>
      <w:proofErr w:type="spellEnd"/>
      <w:r>
        <w:rPr>
          <w:rFonts w:ascii="Consolas" w:hAnsi="Consolas"/>
          <w:sz w:val="18"/>
          <w:szCs w:val="18"/>
        </w:rPr>
        <w:t xml:space="preserve"> !</w:t>
      </w:r>
      <w:proofErr w:type="gramEnd"/>
      <w:r>
        <w:rPr>
          <w:rFonts w:ascii="Consolas" w:hAnsi="Consolas"/>
          <w:sz w:val="18"/>
          <w:szCs w:val="18"/>
        </w:rPr>
        <w:t>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</w:p>
    <w:p w14:paraId="34622F40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35BB885C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MethodInfo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namePropertySetMethodInfo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r>
        <w:rPr>
          <w:rFonts w:ascii="Consolas" w:hAnsi="Consolas"/>
          <w:sz w:val="18"/>
          <w:szCs w:val="18"/>
        </w:rPr>
        <w:t>namePropertyInfo.</w:t>
      </w:r>
      <w:proofErr w:type="gramStart"/>
      <w:r>
        <w:rPr>
          <w:rFonts w:ascii="Consolas" w:hAnsi="Consolas"/>
          <w:sz w:val="18"/>
          <w:szCs w:val="18"/>
        </w:rPr>
        <w:t>SetMethod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766B10A7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MethodInfo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namePropertyGetMethodInfo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r>
        <w:rPr>
          <w:rFonts w:ascii="Consolas" w:hAnsi="Consolas"/>
          <w:sz w:val="18"/>
          <w:szCs w:val="18"/>
        </w:rPr>
        <w:t>namePropertyInfo.</w:t>
      </w:r>
      <w:proofErr w:type="gramStart"/>
      <w:r>
        <w:rPr>
          <w:rFonts w:ascii="Consolas" w:hAnsi="Consolas"/>
          <w:sz w:val="18"/>
          <w:szCs w:val="18"/>
        </w:rPr>
        <w:t>GetMethod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046AD1B4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object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 xml:space="preserve">] </w:t>
      </w:r>
      <w:proofErr w:type="spellStart"/>
      <w:r>
        <w:rPr>
          <w:rFonts w:ascii="Consolas" w:hAnsi="Consolas"/>
          <w:sz w:val="18"/>
          <w:szCs w:val="18"/>
        </w:rPr>
        <w:t>namePropertySetMethodParameters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bject</w:t>
      </w:r>
      <w:r>
        <w:rPr>
          <w:rFonts w:ascii="Consolas" w:hAnsi="Consolas"/>
          <w:sz w:val="18"/>
          <w:szCs w:val="18"/>
        </w:rPr>
        <w:t>[1];</w:t>
      </w:r>
    </w:p>
    <w:p w14:paraId="10FBA3C3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namePropertySetMethodParameters</w:t>
      </w:r>
      <w:proofErr w:type="spellEnd"/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>0]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03"</w:t>
      </w:r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Name</w:t>
      </w:r>
    </w:p>
    <w:p w14:paraId="20C61A40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</w:t>
      </w:r>
      <w:proofErr w:type="spellStart"/>
      <w:r>
        <w:rPr>
          <w:rFonts w:ascii="Consolas" w:hAnsi="Consolas"/>
          <w:sz w:val="18"/>
          <w:szCs w:val="18"/>
        </w:rPr>
        <w:t>namePropertySetMethodInfo.Invok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gamerInstance</w:t>
      </w:r>
      <w:proofErr w:type="spellEnd"/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namePropertySetMethodParameters</w:t>
      </w:r>
      <w:proofErr w:type="spellEnd"/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AE9DBBE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bject</w:t>
      </w:r>
      <w:r>
        <w:t> </w:t>
      </w:r>
      <w:r>
        <w:rPr>
          <w:rFonts w:ascii="Consolas" w:hAnsi="Consolas"/>
          <w:sz w:val="18"/>
          <w:szCs w:val="18"/>
        </w:rPr>
        <w:t xml:space="preserve">name = </w:t>
      </w:r>
      <w:proofErr w:type="spellStart"/>
      <w:r>
        <w:rPr>
          <w:rFonts w:ascii="Consolas" w:hAnsi="Consolas"/>
          <w:sz w:val="18"/>
          <w:szCs w:val="18"/>
        </w:rPr>
        <w:t>namePropertyGetMethodInfo.Invok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gamerInstance</w:t>
      </w:r>
      <w:proofErr w:type="spellEnd"/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8A007B4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7.7.</w:t>
      </w:r>
    </w:p>
    <w:p w14:paraId="1E544BA6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PropertyInfo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gameScorePropertyInfo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r>
        <w:rPr>
          <w:rFonts w:ascii="Consolas" w:hAnsi="Consolas"/>
          <w:sz w:val="18"/>
          <w:szCs w:val="18"/>
        </w:rPr>
        <w:t>gamerType.GetProperty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GameScore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2E6EF2E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ScorePropertyInfo</w:t>
      </w:r>
      <w:proofErr w:type="spellEnd"/>
      <w:r>
        <w:rPr>
          <w:rFonts w:ascii="Consolas" w:hAnsi="Consolas"/>
          <w:sz w:val="18"/>
          <w:szCs w:val="18"/>
        </w:rPr>
        <w:t xml:space="preserve"> !</w:t>
      </w:r>
      <w:proofErr w:type="gramEnd"/>
      <w:r>
        <w:rPr>
          <w:rFonts w:ascii="Consolas" w:hAnsi="Consolas"/>
          <w:sz w:val="18"/>
          <w:szCs w:val="18"/>
        </w:rPr>
        <w:t>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</w:p>
    <w:p w14:paraId="10728351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{</w:t>
      </w:r>
    </w:p>
    <w:p w14:paraId="14247878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MethodInfo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gameScorePropertySetMethodInfo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r>
        <w:rPr>
          <w:rFonts w:ascii="Consolas" w:hAnsi="Consolas"/>
          <w:sz w:val="18"/>
          <w:szCs w:val="18"/>
        </w:rPr>
        <w:t>gameScorePropertyInfo.</w:t>
      </w:r>
      <w:proofErr w:type="gramStart"/>
      <w:r>
        <w:rPr>
          <w:rFonts w:ascii="Consolas" w:hAnsi="Consolas"/>
          <w:sz w:val="18"/>
          <w:szCs w:val="18"/>
        </w:rPr>
        <w:t>SetMethod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562E565B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MethodInfo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gameScorePropertyGetMethodInfo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r>
        <w:rPr>
          <w:rFonts w:ascii="Consolas" w:hAnsi="Consolas"/>
          <w:sz w:val="18"/>
          <w:szCs w:val="18"/>
        </w:rPr>
        <w:t>gameScorePropertyInfo.</w:t>
      </w:r>
      <w:proofErr w:type="gramStart"/>
      <w:r>
        <w:rPr>
          <w:rFonts w:ascii="Consolas" w:hAnsi="Consolas"/>
          <w:sz w:val="18"/>
          <w:szCs w:val="18"/>
        </w:rPr>
        <w:t>GetMethod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4AB3B4D4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object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 xml:space="preserve">] </w:t>
      </w:r>
      <w:proofErr w:type="spellStart"/>
      <w:r>
        <w:rPr>
          <w:rFonts w:ascii="Consolas" w:hAnsi="Consolas"/>
          <w:sz w:val="18"/>
          <w:szCs w:val="18"/>
        </w:rPr>
        <w:t>gameScorePropertySetMethodParameters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bject</w:t>
      </w:r>
      <w:r>
        <w:rPr>
          <w:rFonts w:ascii="Consolas" w:hAnsi="Consolas"/>
          <w:sz w:val="18"/>
          <w:szCs w:val="18"/>
        </w:rPr>
        <w:t>[1];</w:t>
      </w:r>
    </w:p>
    <w:p w14:paraId="6B2D05B3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ScorePropertySetMethodParameters</w:t>
      </w:r>
      <w:proofErr w:type="spellEnd"/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>0] = 3500;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gameScore</w:t>
      </w:r>
      <w:proofErr w:type="spellEnd"/>
    </w:p>
    <w:p w14:paraId="39409851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     </w:t>
      </w:r>
      <w:proofErr w:type="spellStart"/>
      <w:r>
        <w:rPr>
          <w:rFonts w:ascii="Consolas" w:hAnsi="Consolas"/>
          <w:sz w:val="18"/>
          <w:szCs w:val="18"/>
        </w:rPr>
        <w:t>gameScorePropertySetMethodInfo.Invok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gamerInstance</w:t>
      </w:r>
      <w:proofErr w:type="spellEnd"/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gameScorePropertySetMethodParameters</w:t>
      </w:r>
      <w:proofErr w:type="spellEnd"/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7E2031AA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bjec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Score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r>
        <w:rPr>
          <w:rFonts w:ascii="Consolas" w:hAnsi="Consolas"/>
          <w:sz w:val="18"/>
          <w:szCs w:val="18"/>
        </w:rPr>
        <w:t>gameScorePropertyGetMethodInfo.Invok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gamerInstance</w:t>
      </w:r>
      <w:proofErr w:type="spellEnd"/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341E4995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7.8.</w:t>
      </w:r>
    </w:p>
    <w:p w14:paraId="08F9B8AB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Name Property and </w:t>
      </w:r>
      <w:proofErr w:type="spellStart"/>
      <w:r>
        <w:rPr>
          <w:rFonts w:ascii="Consolas" w:hAnsi="Consolas"/>
          <w:color w:val="A31515"/>
          <w:sz w:val="18"/>
          <w:szCs w:val="18"/>
        </w:rPr>
        <w:t>GameScore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Property ------------------------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F2E1BEF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name ==</w:t>
      </w:r>
      <w:r>
        <w:t> </w:t>
      </w:r>
      <w:r>
        <w:rPr>
          <w:rFonts w:ascii="Consolas" w:hAnsi="Consolas"/>
          <w:sz w:val="18"/>
          <w:szCs w:val="18"/>
        </w:rPr>
        <w:t>{name</w:t>
      </w:r>
      <w:proofErr w:type="gramStart"/>
      <w:r>
        <w:rPr>
          <w:rFonts w:ascii="Consolas" w:hAnsi="Consolas"/>
          <w:sz w:val="18"/>
          <w:szCs w:val="18"/>
        </w:rPr>
        <w:t>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;</w:t>
      </w:r>
      <w:proofErr w:type="gramEnd"/>
      <w:r>
        <w:rPr>
          <w:rFonts w:ascii="Consolas" w:hAnsi="Consolas"/>
          <w:color w:val="A31515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A31515"/>
          <w:sz w:val="18"/>
          <w:szCs w:val="18"/>
        </w:rPr>
        <w:t>gameScore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==</w:t>
      </w:r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gameScore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56F29948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}</w:t>
      </w:r>
    </w:p>
    <w:p w14:paraId="33EF49EE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   }</w:t>
      </w:r>
    </w:p>
    <w:p w14:paraId="7DF40314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Name Property and </w:t>
      </w:r>
      <w:proofErr w:type="spellStart"/>
      <w:r>
        <w:rPr>
          <w:rFonts w:ascii="Consolas" w:hAnsi="Consolas"/>
          <w:color w:val="008000"/>
          <w:sz w:val="18"/>
          <w:szCs w:val="18"/>
        </w:rPr>
        <w:t>GameScor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Property------------------------</w:t>
      </w:r>
    </w:p>
    <w:p w14:paraId="15270B62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name == Name03; </w:t>
      </w:r>
      <w:proofErr w:type="spellStart"/>
      <w:r>
        <w:rPr>
          <w:rFonts w:ascii="Consolas" w:hAnsi="Consolas"/>
          <w:color w:val="008000"/>
          <w:sz w:val="18"/>
          <w:szCs w:val="18"/>
        </w:rPr>
        <w:t>gameScor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= 3500</w:t>
      </w:r>
    </w:p>
    <w:p w14:paraId="15EC5E7C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7.9.</w:t>
      </w:r>
    </w:p>
    <w:p w14:paraId="27F17126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r>
        <w:rPr>
          <w:rFonts w:ascii="Consolas" w:hAnsi="Consolas"/>
          <w:color w:val="008000"/>
          <w:sz w:val="18"/>
          <w:szCs w:val="18"/>
        </w:rPr>
        <w:t>TypeObject.GetMetho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(string </w:t>
      </w:r>
      <w:proofErr w:type="spellStart"/>
      <w:r>
        <w:rPr>
          <w:rFonts w:ascii="Consolas" w:hAnsi="Consolas"/>
          <w:color w:val="008000"/>
          <w:sz w:val="18"/>
          <w:szCs w:val="18"/>
        </w:rPr>
        <w:t>Method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) can get the </w:t>
      </w:r>
      <w:proofErr w:type="spellStart"/>
      <w:r>
        <w:rPr>
          <w:rFonts w:ascii="Consolas" w:hAnsi="Consolas"/>
          <w:color w:val="008000"/>
          <w:sz w:val="18"/>
          <w:szCs w:val="18"/>
        </w:rPr>
        <w:t>MethodInfo</w:t>
      </w:r>
      <w:proofErr w:type="spellEnd"/>
    </w:p>
    <w:p w14:paraId="748E77D2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by the string value of </w:t>
      </w:r>
      <w:proofErr w:type="spellStart"/>
      <w:r>
        <w:rPr>
          <w:rFonts w:ascii="Consolas" w:hAnsi="Consolas"/>
          <w:color w:val="008000"/>
          <w:sz w:val="18"/>
          <w:szCs w:val="18"/>
        </w:rPr>
        <w:t>MethodName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1897BC43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public void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PrintName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) ------------------------"</w:t>
      </w:r>
      <w:r>
        <w:rPr>
          <w:rFonts w:ascii="Consolas" w:hAnsi="Consolas"/>
          <w:sz w:val="18"/>
          <w:szCs w:val="18"/>
        </w:rPr>
        <w:t>);</w:t>
      </w:r>
    </w:p>
    <w:p w14:paraId="101E0B51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MethodInfo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printNameMethodInfo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r>
        <w:rPr>
          <w:rFonts w:ascii="Consolas" w:hAnsi="Consolas"/>
          <w:sz w:val="18"/>
          <w:szCs w:val="18"/>
        </w:rPr>
        <w:t>gamerType.GetMethod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PrintName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BA4E602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proofErr w:type="gramStart"/>
      <w:r>
        <w:rPr>
          <w:rFonts w:ascii="Consolas" w:hAnsi="Consolas"/>
          <w:sz w:val="18"/>
          <w:szCs w:val="18"/>
        </w:rPr>
        <w:t>printNameMethodInfo</w:t>
      </w:r>
      <w:proofErr w:type="spellEnd"/>
      <w:r>
        <w:rPr>
          <w:rFonts w:ascii="Consolas" w:hAnsi="Consolas"/>
          <w:sz w:val="18"/>
          <w:szCs w:val="18"/>
        </w:rPr>
        <w:t xml:space="preserve"> !</w:t>
      </w:r>
      <w:proofErr w:type="gramEnd"/>
      <w:r>
        <w:rPr>
          <w:rFonts w:ascii="Consolas" w:hAnsi="Consolas"/>
          <w:sz w:val="18"/>
          <w:szCs w:val="18"/>
        </w:rPr>
        <w:t>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 xml:space="preserve">) </w:t>
      </w:r>
      <w:proofErr w:type="spellStart"/>
      <w:r>
        <w:rPr>
          <w:rFonts w:ascii="Consolas" w:hAnsi="Consolas"/>
          <w:sz w:val="18"/>
          <w:szCs w:val="18"/>
        </w:rPr>
        <w:t>printNameMethodInfo.Invok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gamerInstance</w:t>
      </w:r>
      <w:proofErr w:type="spellEnd"/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;</w:t>
      </w:r>
    </w:p>
    <w:p w14:paraId="3018D4C9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public void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PrintNam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 ------------------------</w:t>
      </w:r>
    </w:p>
    <w:p w14:paraId="43A7F8D0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Name == Name03</w:t>
      </w:r>
    </w:p>
    <w:p w14:paraId="1E011C94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7.10.</w:t>
      </w:r>
    </w:p>
    <w:p w14:paraId="2BB22B84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r>
        <w:rPr>
          <w:rFonts w:ascii="Consolas" w:hAnsi="Consolas"/>
          <w:color w:val="008000"/>
          <w:sz w:val="18"/>
          <w:szCs w:val="18"/>
        </w:rPr>
        <w:t>TypeObject.GetMetho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(string </w:t>
      </w:r>
      <w:proofErr w:type="spellStart"/>
      <w:r>
        <w:rPr>
          <w:rFonts w:ascii="Consolas" w:hAnsi="Consolas"/>
          <w:color w:val="008000"/>
          <w:sz w:val="18"/>
          <w:szCs w:val="18"/>
        </w:rPr>
        <w:t>Method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) can get the </w:t>
      </w:r>
      <w:proofErr w:type="spellStart"/>
      <w:r>
        <w:rPr>
          <w:rFonts w:ascii="Consolas" w:hAnsi="Consolas"/>
          <w:color w:val="008000"/>
          <w:sz w:val="18"/>
          <w:szCs w:val="18"/>
        </w:rPr>
        <w:t>MethodInfo</w:t>
      </w:r>
      <w:proofErr w:type="spellEnd"/>
    </w:p>
    <w:p w14:paraId="6D3C20F2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by the string value of </w:t>
      </w:r>
      <w:proofErr w:type="spellStart"/>
      <w:r>
        <w:rPr>
          <w:rFonts w:ascii="Consolas" w:hAnsi="Consolas"/>
          <w:color w:val="008000"/>
          <w:sz w:val="18"/>
          <w:szCs w:val="18"/>
        </w:rPr>
        <w:t>MethodName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36C8D462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public void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PrintGameScore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) ------------------------"</w:t>
      </w:r>
      <w:r>
        <w:rPr>
          <w:rFonts w:ascii="Consolas" w:hAnsi="Consolas"/>
          <w:sz w:val="18"/>
          <w:szCs w:val="18"/>
        </w:rPr>
        <w:t>);</w:t>
      </w:r>
    </w:p>
    <w:p w14:paraId="51887FCE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MethodInfo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printGameScoreMethodInfo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r>
        <w:rPr>
          <w:rFonts w:ascii="Consolas" w:hAnsi="Consolas"/>
          <w:sz w:val="18"/>
          <w:szCs w:val="18"/>
        </w:rPr>
        <w:t>gamerType.GetMethod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PrintGameScore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7C9BD142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proofErr w:type="gramStart"/>
      <w:r>
        <w:rPr>
          <w:rFonts w:ascii="Consolas" w:hAnsi="Consolas"/>
          <w:sz w:val="18"/>
          <w:szCs w:val="18"/>
        </w:rPr>
        <w:t>printGameScoreMethodInfo</w:t>
      </w:r>
      <w:proofErr w:type="spellEnd"/>
      <w:r>
        <w:rPr>
          <w:rFonts w:ascii="Consolas" w:hAnsi="Consolas"/>
          <w:sz w:val="18"/>
          <w:szCs w:val="18"/>
        </w:rPr>
        <w:t xml:space="preserve"> !</w:t>
      </w:r>
      <w:proofErr w:type="gramEnd"/>
      <w:r>
        <w:rPr>
          <w:rFonts w:ascii="Consolas" w:hAnsi="Consolas"/>
          <w:sz w:val="18"/>
          <w:szCs w:val="18"/>
        </w:rPr>
        <w:t>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 xml:space="preserve">) </w:t>
      </w:r>
      <w:proofErr w:type="spellStart"/>
      <w:r>
        <w:rPr>
          <w:rFonts w:ascii="Consolas" w:hAnsi="Consolas"/>
          <w:sz w:val="18"/>
          <w:szCs w:val="18"/>
        </w:rPr>
        <w:t>printGameScoreMethodInfo.Invok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gamerInstance</w:t>
      </w:r>
      <w:proofErr w:type="spellEnd"/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;</w:t>
      </w:r>
    </w:p>
    <w:p w14:paraId="00B7BF80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public void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PrintGameScor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 ------------------------</w:t>
      </w:r>
    </w:p>
    <w:p w14:paraId="243A41FB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GameScor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= 3500</w:t>
      </w:r>
    </w:p>
    <w:p w14:paraId="6A0201AA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7.11.</w:t>
      </w:r>
    </w:p>
    <w:p w14:paraId="6A06C709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r>
        <w:rPr>
          <w:rFonts w:ascii="Consolas" w:hAnsi="Consolas"/>
          <w:color w:val="008000"/>
          <w:sz w:val="18"/>
          <w:szCs w:val="18"/>
        </w:rPr>
        <w:t>TypeObject.GetMetho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(string </w:t>
      </w:r>
      <w:proofErr w:type="spellStart"/>
      <w:r>
        <w:rPr>
          <w:rFonts w:ascii="Consolas" w:hAnsi="Consolas"/>
          <w:color w:val="008000"/>
          <w:sz w:val="18"/>
          <w:szCs w:val="18"/>
        </w:rPr>
        <w:t>Method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) can get the </w:t>
      </w:r>
      <w:proofErr w:type="spellStart"/>
      <w:r>
        <w:rPr>
          <w:rFonts w:ascii="Consolas" w:hAnsi="Consolas"/>
          <w:color w:val="008000"/>
          <w:sz w:val="18"/>
          <w:szCs w:val="18"/>
        </w:rPr>
        <w:t>MethodInfo</w:t>
      </w:r>
      <w:proofErr w:type="spellEnd"/>
    </w:p>
    <w:p w14:paraId="210E988F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by the string value of </w:t>
      </w:r>
      <w:proofErr w:type="spellStart"/>
      <w:r>
        <w:rPr>
          <w:rFonts w:ascii="Consolas" w:hAnsi="Consolas"/>
          <w:color w:val="008000"/>
          <w:sz w:val="18"/>
          <w:szCs w:val="18"/>
        </w:rPr>
        <w:t>MethodName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47FF7C31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public override string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ToString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) ------------------------"</w:t>
      </w:r>
      <w:r>
        <w:rPr>
          <w:rFonts w:ascii="Consolas" w:hAnsi="Consolas"/>
          <w:sz w:val="18"/>
          <w:szCs w:val="18"/>
        </w:rPr>
        <w:t>);</w:t>
      </w:r>
    </w:p>
    <w:p w14:paraId="2F4C4043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</w:rPr>
        <w:t>gamerToString</w:t>
      </w:r>
      <w:proofErr w:type="spellEnd"/>
      <w:r>
        <w:rPr>
          <w:rFonts w:ascii="Consolas" w:hAnsi="Consolas"/>
          <w:sz w:val="18"/>
          <w:szCs w:val="18"/>
        </w:rPr>
        <w:t xml:space="preserve"> = (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)</w:t>
      </w:r>
      <w:proofErr w:type="spellStart"/>
      <w:r>
        <w:rPr>
          <w:rFonts w:ascii="Consolas" w:hAnsi="Consolas"/>
          <w:sz w:val="18"/>
          <w:szCs w:val="18"/>
        </w:rPr>
        <w:t>toStringMethodInfo.Invok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gamerInstance</w:t>
      </w:r>
      <w:proofErr w:type="spellEnd"/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B4A29BA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gamerToString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: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gamerToString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072F80D1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446D86E6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public override string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ToString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 ------------------------</w:t>
      </w:r>
    </w:p>
    <w:p w14:paraId="38DD0F81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amerToString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ame : Name03 ; </w:t>
      </w:r>
      <w:proofErr w:type="spellStart"/>
      <w:r>
        <w:rPr>
          <w:rFonts w:ascii="Consolas" w:hAnsi="Consolas"/>
          <w:color w:val="008000"/>
          <w:sz w:val="18"/>
          <w:szCs w:val="18"/>
        </w:rPr>
        <w:t>GameScor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 3500</w:t>
      </w:r>
    </w:p>
    <w:p w14:paraId="13A89B90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7.12.</w:t>
      </w:r>
    </w:p>
    <w:p w14:paraId="466492AB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7.12.1.</w:t>
      </w:r>
    </w:p>
    <w:p w14:paraId="1B5B7C2C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r>
        <w:rPr>
          <w:rFonts w:ascii="Consolas" w:hAnsi="Consolas"/>
          <w:color w:val="008000"/>
          <w:sz w:val="18"/>
          <w:szCs w:val="18"/>
        </w:rPr>
        <w:t>TypeObject.GetMetho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(string </w:t>
      </w:r>
      <w:proofErr w:type="spellStart"/>
      <w:r>
        <w:rPr>
          <w:rFonts w:ascii="Consolas" w:hAnsi="Consolas"/>
          <w:color w:val="008000"/>
          <w:sz w:val="18"/>
          <w:szCs w:val="18"/>
        </w:rPr>
        <w:t>Method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) can get the </w:t>
      </w:r>
      <w:proofErr w:type="spellStart"/>
      <w:r>
        <w:rPr>
          <w:rFonts w:ascii="Consolas" w:hAnsi="Consolas"/>
          <w:color w:val="008000"/>
          <w:sz w:val="18"/>
          <w:szCs w:val="18"/>
        </w:rPr>
        <w:t>MethodInfo</w:t>
      </w:r>
      <w:proofErr w:type="spellEnd"/>
    </w:p>
    <w:p w14:paraId="1FB7537E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by the string value of </w:t>
      </w:r>
      <w:proofErr w:type="spellStart"/>
      <w:r>
        <w:rPr>
          <w:rFonts w:ascii="Consolas" w:hAnsi="Consolas"/>
          <w:color w:val="008000"/>
          <w:sz w:val="18"/>
          <w:szCs w:val="18"/>
        </w:rPr>
        <w:t>MethodName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570AC264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public string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SetNameAndGameScore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 xml:space="preserve">string name, int </w:t>
      </w:r>
      <w:proofErr w:type="spellStart"/>
      <w:r>
        <w:rPr>
          <w:rFonts w:ascii="Consolas" w:hAnsi="Consolas"/>
          <w:color w:val="A31515"/>
          <w:sz w:val="18"/>
          <w:szCs w:val="18"/>
        </w:rPr>
        <w:t>gameScore</w:t>
      </w:r>
      <w:proofErr w:type="spellEnd"/>
      <w:r>
        <w:rPr>
          <w:rFonts w:ascii="Consolas" w:hAnsi="Consolas"/>
          <w:color w:val="A31515"/>
          <w:sz w:val="18"/>
          <w:szCs w:val="18"/>
        </w:rPr>
        <w:t>) ------------------------"</w:t>
      </w:r>
      <w:r>
        <w:rPr>
          <w:rFonts w:ascii="Consolas" w:hAnsi="Consolas"/>
          <w:sz w:val="18"/>
          <w:szCs w:val="18"/>
        </w:rPr>
        <w:t>);</w:t>
      </w:r>
    </w:p>
    <w:p w14:paraId="52D06A51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MethodInfo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setNameAndGameScoreMethodInfo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r>
        <w:rPr>
          <w:rFonts w:ascii="Consolas" w:hAnsi="Consolas"/>
          <w:sz w:val="18"/>
          <w:szCs w:val="18"/>
        </w:rPr>
        <w:t>gamerType.GetMethod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SetNameAndGameScore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08B8629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7.12.2.</w:t>
      </w:r>
    </w:p>
    <w:p w14:paraId="23A6997B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Create </w:t>
      </w:r>
      <w:proofErr w:type="gramStart"/>
      <w:r>
        <w:rPr>
          <w:rFonts w:ascii="Consolas" w:hAnsi="Consolas"/>
          <w:color w:val="008000"/>
          <w:sz w:val="18"/>
          <w:szCs w:val="18"/>
        </w:rPr>
        <w:t>object[</w:t>
      </w:r>
      <w:proofErr w:type="gramEnd"/>
      <w:r>
        <w:rPr>
          <w:rFonts w:ascii="Consolas" w:hAnsi="Consolas"/>
          <w:color w:val="008000"/>
          <w:sz w:val="18"/>
          <w:szCs w:val="18"/>
        </w:rPr>
        <w:t>] array for the parameters of the method.</w:t>
      </w:r>
    </w:p>
    <w:p w14:paraId="495ABB35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object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 xml:space="preserve">] </w:t>
      </w:r>
      <w:proofErr w:type="spellStart"/>
      <w:r>
        <w:rPr>
          <w:rFonts w:ascii="Consolas" w:hAnsi="Consolas"/>
          <w:sz w:val="18"/>
          <w:szCs w:val="18"/>
        </w:rPr>
        <w:t>methodParameters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bject</w:t>
      </w:r>
      <w:r>
        <w:rPr>
          <w:rFonts w:ascii="Consolas" w:hAnsi="Consolas"/>
          <w:sz w:val="18"/>
          <w:szCs w:val="18"/>
        </w:rPr>
        <w:t>[2];</w:t>
      </w:r>
    </w:p>
    <w:p w14:paraId="38CCAA95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methodParameters</w:t>
      </w:r>
      <w:proofErr w:type="spellEnd"/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>0]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02"</w:t>
      </w:r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Name</w:t>
      </w:r>
    </w:p>
    <w:p w14:paraId="1EB8F72A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methodParameters</w:t>
      </w:r>
      <w:proofErr w:type="spellEnd"/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>1] = 3000;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GameScore</w:t>
      </w:r>
      <w:proofErr w:type="spellEnd"/>
    </w:p>
    <w:p w14:paraId="38EEC25A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7.12.3.</w:t>
      </w:r>
    </w:p>
    <w:p w14:paraId="3AA2C419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r>
        <w:rPr>
          <w:rFonts w:ascii="Consolas" w:hAnsi="Consolas"/>
          <w:color w:val="008000"/>
          <w:sz w:val="18"/>
          <w:szCs w:val="18"/>
        </w:rPr>
        <w:t>MethodInfoObject.Invok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(object </w:t>
      </w:r>
      <w:proofErr w:type="spellStart"/>
      <w:r>
        <w:rPr>
          <w:rFonts w:ascii="Consolas" w:hAnsi="Consolas"/>
          <w:color w:val="008000"/>
          <w:sz w:val="18"/>
          <w:szCs w:val="18"/>
        </w:rPr>
        <w:t>InstanceObjec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, </w:t>
      </w:r>
      <w:proofErr w:type="gramStart"/>
      <w:r>
        <w:rPr>
          <w:rFonts w:ascii="Consolas" w:hAnsi="Consolas"/>
          <w:color w:val="008000"/>
          <w:sz w:val="18"/>
          <w:szCs w:val="18"/>
        </w:rPr>
        <w:t>object[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] </w:t>
      </w:r>
      <w:proofErr w:type="spellStart"/>
      <w:r>
        <w:rPr>
          <w:rFonts w:ascii="Consolas" w:hAnsi="Consolas"/>
          <w:color w:val="008000"/>
          <w:sz w:val="18"/>
          <w:szCs w:val="18"/>
        </w:rPr>
        <w:t>methodParametersObjectArr</w:t>
      </w:r>
      <w:proofErr w:type="spellEnd"/>
      <w:r>
        <w:rPr>
          <w:rFonts w:ascii="Consolas" w:hAnsi="Consolas"/>
          <w:color w:val="008000"/>
          <w:sz w:val="18"/>
          <w:szCs w:val="18"/>
        </w:rPr>
        <w:t>)</w:t>
      </w:r>
    </w:p>
    <w:p w14:paraId="1149BEEA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nvoke the method and get the return value.</w:t>
      </w:r>
    </w:p>
    <w:p w14:paraId="552DC397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setNameAndGameScoreMethodInfo</w:t>
      </w:r>
      <w:proofErr w:type="spellEnd"/>
      <w:r>
        <w:rPr>
          <w:rFonts w:ascii="Consolas" w:hAnsi="Consolas"/>
          <w:sz w:val="18"/>
          <w:szCs w:val="18"/>
        </w:rPr>
        <w:t xml:space="preserve">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return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57B5549E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Str</w:t>
      </w:r>
      <w:proofErr w:type="spellEnd"/>
      <w:r>
        <w:rPr>
          <w:rFonts w:ascii="Consolas" w:hAnsi="Consolas"/>
          <w:sz w:val="18"/>
          <w:szCs w:val="18"/>
        </w:rPr>
        <w:t xml:space="preserve"> = (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)</w:t>
      </w:r>
      <w:proofErr w:type="spellStart"/>
      <w:r>
        <w:rPr>
          <w:rFonts w:ascii="Consolas" w:hAnsi="Consolas"/>
          <w:sz w:val="18"/>
          <w:szCs w:val="18"/>
        </w:rPr>
        <w:t>setNameAndGameScoreMethodInfo.Invok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gamerInstance</w:t>
      </w:r>
      <w:proofErr w:type="spellEnd"/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methodParameters</w:t>
      </w:r>
      <w:proofErr w:type="spellEnd"/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27C064A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gamerStr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:</w:t>
      </w:r>
      <w:proofErr w:type="gramEnd"/>
      <w:r>
        <w:t> </w:t>
      </w:r>
      <w:r>
        <w:rPr>
          <w:rFonts w:ascii="Consolas" w:hAnsi="Consolas"/>
          <w:color w:val="3CB371"/>
          <w:sz w:val="18"/>
          <w:szCs w:val="18"/>
        </w:rPr>
        <w:t>{0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gamerStr</w:t>
      </w:r>
      <w:proofErr w:type="spellEnd"/>
      <w:r>
        <w:rPr>
          <w:rFonts w:ascii="Consolas" w:hAnsi="Consolas"/>
          <w:sz w:val="18"/>
          <w:szCs w:val="18"/>
        </w:rPr>
        <w:t>);</w:t>
      </w:r>
    </w:p>
    <w:p w14:paraId="4B0A3D5E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public string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etNameAndGameScor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string name, int </w:t>
      </w:r>
      <w:proofErr w:type="spellStart"/>
      <w:r>
        <w:rPr>
          <w:rFonts w:ascii="Consolas" w:hAnsi="Consolas"/>
          <w:color w:val="008000"/>
          <w:sz w:val="18"/>
          <w:szCs w:val="18"/>
        </w:rPr>
        <w:t>gameScore</w:t>
      </w:r>
      <w:proofErr w:type="spellEnd"/>
      <w:r>
        <w:rPr>
          <w:rFonts w:ascii="Consolas" w:hAnsi="Consolas"/>
          <w:color w:val="008000"/>
          <w:sz w:val="18"/>
          <w:szCs w:val="18"/>
        </w:rPr>
        <w:t>) ------------------------</w:t>
      </w:r>
    </w:p>
    <w:p w14:paraId="62E11BFC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amerSt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ame: Name02; </w:t>
      </w:r>
      <w:proofErr w:type="spellStart"/>
      <w:r>
        <w:rPr>
          <w:rFonts w:ascii="Consolas" w:hAnsi="Consolas"/>
          <w:color w:val="008000"/>
          <w:sz w:val="18"/>
          <w:szCs w:val="18"/>
        </w:rPr>
        <w:t>GameScore</w:t>
      </w:r>
      <w:proofErr w:type="spellEnd"/>
      <w:r>
        <w:rPr>
          <w:rFonts w:ascii="Consolas" w:hAnsi="Consolas"/>
          <w:color w:val="008000"/>
          <w:sz w:val="18"/>
          <w:szCs w:val="18"/>
        </w:rPr>
        <w:t>: 3000</w:t>
      </w:r>
    </w:p>
    <w:p w14:paraId="70FB6E68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78C78024" w14:textId="77777777" w:rsidR="00C11053" w:rsidRDefault="00C11053" w:rsidP="00CF72FD">
      <w:pPr>
        <w:spacing w:after="0"/>
      </w:pPr>
    </w:p>
    <w:p w14:paraId="188BE8BB" w14:textId="77777777" w:rsidR="00C11053" w:rsidRDefault="00C11053" w:rsidP="00CF72FD">
      <w:pPr>
        <w:spacing w:after="0"/>
      </w:pPr>
    </w:p>
    <w:p w14:paraId="4A6C06F4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8. --------------------------------------------</w:t>
      </w:r>
    </w:p>
    <w:p w14:paraId="2D53A13F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LateBinding3()</w:t>
      </w:r>
    </w:p>
    <w:p w14:paraId="7C5DC939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34FD79A8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8.1.</w:t>
      </w:r>
    </w:p>
    <w:p w14:paraId="7B30F5DF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Load the current executing assembly (DLL or Exe)</w:t>
      </w:r>
    </w:p>
    <w:p w14:paraId="20557608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Because Gamer class is in current assembly.</w:t>
      </w:r>
    </w:p>
    <w:p w14:paraId="099DDADD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Assembly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executingAssembly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Assembly</w:t>
      </w:r>
      <w:r>
        <w:rPr>
          <w:rFonts w:ascii="Consolas" w:hAnsi="Consolas"/>
          <w:sz w:val="18"/>
          <w:szCs w:val="18"/>
        </w:rPr>
        <w:t>.GetExecutingAssembly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7E20E7B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8.2.</w:t>
      </w:r>
    </w:p>
    <w:p w14:paraId="06522F06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r>
        <w:rPr>
          <w:rFonts w:ascii="Consolas" w:hAnsi="Consolas"/>
          <w:color w:val="008000"/>
          <w:sz w:val="18"/>
          <w:szCs w:val="18"/>
        </w:rPr>
        <w:t>Type.GetTyp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(string </w:t>
      </w:r>
      <w:proofErr w:type="spellStart"/>
      <w:r>
        <w:rPr>
          <w:rFonts w:ascii="Consolas" w:hAnsi="Consolas"/>
          <w:color w:val="008000"/>
          <w:sz w:val="18"/>
          <w:szCs w:val="18"/>
        </w:rPr>
        <w:t>TypeFullName</w:t>
      </w:r>
      <w:proofErr w:type="spellEnd"/>
      <w:r>
        <w:rPr>
          <w:rFonts w:ascii="Consolas" w:hAnsi="Consolas"/>
          <w:color w:val="008000"/>
          <w:sz w:val="18"/>
          <w:szCs w:val="18"/>
        </w:rPr>
        <w:t>) is a static method</w:t>
      </w:r>
    </w:p>
    <w:p w14:paraId="19E29E59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The parameter is string value of </w:t>
      </w:r>
      <w:proofErr w:type="spellStart"/>
      <w:r>
        <w:rPr>
          <w:rFonts w:ascii="Consolas" w:hAnsi="Consolas"/>
          <w:color w:val="008000"/>
          <w:sz w:val="18"/>
          <w:szCs w:val="18"/>
        </w:rPr>
        <w:t>TypeFullName</w:t>
      </w:r>
      <w:proofErr w:type="spellEnd"/>
    </w:p>
    <w:p w14:paraId="25E17368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which is "</w:t>
      </w:r>
      <w:proofErr w:type="spellStart"/>
      <w:r>
        <w:rPr>
          <w:rFonts w:ascii="Consolas" w:hAnsi="Consolas"/>
          <w:color w:val="008000"/>
          <w:sz w:val="18"/>
          <w:szCs w:val="18"/>
        </w:rPr>
        <w:t>NameSpace.ClassName</w:t>
      </w:r>
      <w:proofErr w:type="spellEnd"/>
      <w:r>
        <w:rPr>
          <w:rFonts w:ascii="Consolas" w:hAnsi="Consolas"/>
          <w:color w:val="008000"/>
          <w:sz w:val="18"/>
          <w:szCs w:val="18"/>
        </w:rPr>
        <w:t>".</w:t>
      </w:r>
    </w:p>
    <w:p w14:paraId="551523AA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It will return the Type of </w:t>
      </w:r>
      <w:proofErr w:type="spellStart"/>
      <w:r>
        <w:rPr>
          <w:rFonts w:ascii="Consolas" w:hAnsi="Consolas"/>
          <w:color w:val="008000"/>
          <w:sz w:val="18"/>
          <w:szCs w:val="18"/>
        </w:rPr>
        <w:t>TypeFullName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27060428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ype can be used to create an instance object dynamically.</w:t>
      </w:r>
    </w:p>
    <w:p w14:paraId="2CDA2C61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Typ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Type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r>
        <w:rPr>
          <w:rFonts w:ascii="Consolas" w:hAnsi="Consolas"/>
          <w:sz w:val="18"/>
          <w:szCs w:val="18"/>
        </w:rPr>
        <w:t>executingAssembly.GetTyp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OnLineGame.Gamer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48E54168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8.3.</w:t>
      </w:r>
    </w:p>
    <w:p w14:paraId="1E0B0727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r>
        <w:rPr>
          <w:rFonts w:ascii="Consolas" w:hAnsi="Consolas"/>
          <w:color w:val="008000"/>
          <w:sz w:val="18"/>
          <w:szCs w:val="18"/>
        </w:rPr>
        <w:t>Consturctor</w:t>
      </w:r>
      <w:proofErr w:type="spellEnd"/>
    </w:p>
    <w:p w14:paraId="281E2AE0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8.3.1.</w:t>
      </w:r>
    </w:p>
    <w:p w14:paraId="285FA6B2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Create </w:t>
      </w:r>
      <w:proofErr w:type="gramStart"/>
      <w:r>
        <w:rPr>
          <w:rFonts w:ascii="Consolas" w:hAnsi="Consolas"/>
          <w:color w:val="008000"/>
          <w:sz w:val="18"/>
          <w:szCs w:val="18"/>
        </w:rPr>
        <w:t>object[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] array for the parameters of the </w:t>
      </w:r>
      <w:proofErr w:type="spellStart"/>
      <w:r>
        <w:rPr>
          <w:rFonts w:ascii="Consolas" w:hAnsi="Consolas"/>
          <w:color w:val="008000"/>
          <w:sz w:val="18"/>
          <w:szCs w:val="18"/>
        </w:rPr>
        <w:t>Consturctor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788AD3E7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object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 xml:space="preserve">] </w:t>
      </w:r>
      <w:proofErr w:type="spellStart"/>
      <w:r>
        <w:rPr>
          <w:rFonts w:ascii="Consolas" w:hAnsi="Consolas"/>
          <w:sz w:val="18"/>
          <w:szCs w:val="18"/>
        </w:rPr>
        <w:t>consturctorParameters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bject</w:t>
      </w:r>
      <w:r>
        <w:rPr>
          <w:rFonts w:ascii="Consolas" w:hAnsi="Consolas"/>
          <w:sz w:val="18"/>
          <w:szCs w:val="18"/>
        </w:rPr>
        <w:t>[2];</w:t>
      </w:r>
    </w:p>
    <w:p w14:paraId="00F02B93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consturctorParameters</w:t>
      </w:r>
      <w:proofErr w:type="spellEnd"/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>0]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02"</w:t>
      </w:r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Name</w:t>
      </w:r>
    </w:p>
    <w:p w14:paraId="18C45430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consturctorParameters</w:t>
      </w:r>
      <w:proofErr w:type="spellEnd"/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>1] = 3000;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GameScore</w:t>
      </w:r>
      <w:proofErr w:type="spellEnd"/>
    </w:p>
    <w:p w14:paraId="3EDE683E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8.3.2.</w:t>
      </w:r>
    </w:p>
    <w:p w14:paraId="7551D758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r>
        <w:rPr>
          <w:rFonts w:ascii="Consolas" w:hAnsi="Consolas"/>
          <w:color w:val="008000"/>
          <w:sz w:val="18"/>
          <w:szCs w:val="18"/>
        </w:rPr>
        <w:t>Activator.CreateInstance</w:t>
      </w:r>
      <w:proofErr w:type="spellEnd"/>
      <w:r>
        <w:rPr>
          <w:rFonts w:ascii="Consolas" w:hAnsi="Consolas"/>
          <w:color w:val="008000"/>
          <w:sz w:val="18"/>
          <w:szCs w:val="18"/>
        </w:rPr>
        <w:t>(Type)</w:t>
      </w:r>
    </w:p>
    <w:p w14:paraId="5FBF31C5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creates the instance of the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Type,OnLineGame.Gamer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.</w:t>
      </w:r>
    </w:p>
    <w:p w14:paraId="44E5347F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bjec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Instance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Activator</w:t>
      </w:r>
      <w:r>
        <w:rPr>
          <w:rFonts w:ascii="Consolas" w:hAnsi="Consolas"/>
          <w:sz w:val="18"/>
          <w:szCs w:val="18"/>
        </w:rPr>
        <w:t>.CreateInstanc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gamerType</w:t>
      </w:r>
      <w:proofErr w:type="spellEnd"/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consturctorParameters</w:t>
      </w:r>
      <w:proofErr w:type="spellEnd"/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81BD57D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8.4.</w:t>
      </w:r>
    </w:p>
    <w:p w14:paraId="4ED9DEB9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public override string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ToString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) ------------------------"</w:t>
      </w:r>
      <w:r>
        <w:rPr>
          <w:rFonts w:ascii="Consolas" w:hAnsi="Consolas"/>
          <w:sz w:val="18"/>
          <w:szCs w:val="18"/>
        </w:rPr>
        <w:t>);</w:t>
      </w:r>
    </w:p>
    <w:p w14:paraId="17422F88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MethodInfo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toStringMethodInfo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r>
        <w:rPr>
          <w:rFonts w:ascii="Consolas" w:hAnsi="Consolas"/>
          <w:sz w:val="18"/>
          <w:szCs w:val="18"/>
        </w:rPr>
        <w:t>gamerType.GetMethod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ToString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1264374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proofErr w:type="gramStart"/>
      <w:r>
        <w:rPr>
          <w:rFonts w:ascii="Consolas" w:hAnsi="Consolas"/>
          <w:sz w:val="18"/>
          <w:szCs w:val="18"/>
        </w:rPr>
        <w:t>toStringMethodInfo</w:t>
      </w:r>
      <w:proofErr w:type="spellEnd"/>
      <w:r>
        <w:rPr>
          <w:rFonts w:ascii="Consolas" w:hAnsi="Consolas"/>
          <w:sz w:val="18"/>
          <w:szCs w:val="18"/>
        </w:rPr>
        <w:t xml:space="preserve"> !</w:t>
      </w:r>
      <w:proofErr w:type="gramEnd"/>
      <w:r>
        <w:rPr>
          <w:rFonts w:ascii="Consolas" w:hAnsi="Consolas"/>
          <w:sz w:val="18"/>
          <w:szCs w:val="18"/>
        </w:rPr>
        <w:t>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</w:p>
    <w:p w14:paraId="13F6AB2F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7911EF14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ToString</w:t>
      </w:r>
      <w:proofErr w:type="spellEnd"/>
      <w:r>
        <w:rPr>
          <w:rFonts w:ascii="Consolas" w:hAnsi="Consolas"/>
          <w:sz w:val="18"/>
          <w:szCs w:val="18"/>
        </w:rPr>
        <w:t xml:space="preserve"> = (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 xml:space="preserve">) </w:t>
      </w:r>
      <w:proofErr w:type="spellStart"/>
      <w:r>
        <w:rPr>
          <w:rFonts w:ascii="Consolas" w:hAnsi="Consolas"/>
          <w:sz w:val="18"/>
          <w:szCs w:val="18"/>
        </w:rPr>
        <w:t>toStringMethodInfo.Invok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gamerInstance</w:t>
      </w:r>
      <w:proofErr w:type="spellEnd"/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400DDDA2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gamerToString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: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gamerToString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6EFC63FE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public override string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ToString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 ------------------------</w:t>
      </w:r>
    </w:p>
    <w:p w14:paraId="639506CD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amerToString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ame : Name02 ; </w:t>
      </w:r>
      <w:proofErr w:type="spellStart"/>
      <w:r>
        <w:rPr>
          <w:rFonts w:ascii="Consolas" w:hAnsi="Consolas"/>
          <w:color w:val="008000"/>
          <w:sz w:val="18"/>
          <w:szCs w:val="18"/>
        </w:rPr>
        <w:t>GameScor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 3000</w:t>
      </w:r>
    </w:p>
    <w:p w14:paraId="6732C64E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21EE8464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5659B2F0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4A328D62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1066CD88" w14:textId="77777777" w:rsidR="00C11053" w:rsidRDefault="00C11053" w:rsidP="00CF72FD">
      <w:pPr>
        <w:spacing w:after="0"/>
      </w:pPr>
    </w:p>
    <w:p w14:paraId="52E7A795" w14:textId="77777777" w:rsidR="00C11053" w:rsidRDefault="00C11053" w:rsidP="00CF72FD">
      <w:pPr>
        <w:spacing w:after="0"/>
      </w:pPr>
    </w:p>
    <w:p w14:paraId="1C14DC6B" w14:textId="77777777" w:rsidR="00C11053" w:rsidRDefault="00C11053" w:rsidP="00CF72F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OnLineGame</w:t>
      </w:r>
      <w:proofErr w:type="spellEnd"/>
    </w:p>
    <w:p w14:paraId="6758ADD1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50110690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his class has 2 constructors, 2 properties, and 4 methods</w:t>
      </w:r>
    </w:p>
    <w:p w14:paraId="3835A1C6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</w:p>
    <w:p w14:paraId="7C8BEC23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1EEEF84C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Properties ----------------------------</w:t>
      </w:r>
    </w:p>
    <w:p w14:paraId="50B83F92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 xml:space="preserve">Name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476B9436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Score</w:t>
      </w:r>
      <w:proofErr w:type="spellEnd"/>
      <w:r>
        <w:rPr>
          <w:rFonts w:ascii="Consolas" w:hAnsi="Consolas"/>
          <w:sz w:val="18"/>
          <w:szCs w:val="18"/>
        </w:rPr>
        <w:t xml:space="preserve">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0521C319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Constructor ----------------------------</w:t>
      </w:r>
    </w:p>
    <w:p w14:paraId="7B4643A3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Gamer(</w:t>
      </w:r>
      <w:proofErr w:type="gramEnd"/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name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Score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519DAED6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294933DE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GameScore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Score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7857833E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Name = </w:t>
      </w:r>
      <w:proofErr w:type="gramStart"/>
      <w:r>
        <w:rPr>
          <w:rFonts w:ascii="Consolas" w:hAnsi="Consolas"/>
          <w:sz w:val="18"/>
          <w:szCs w:val="18"/>
        </w:rPr>
        <w:t>name;</w:t>
      </w:r>
      <w:proofErr w:type="gramEnd"/>
    </w:p>
    <w:p w14:paraId="5052D92F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1562BD10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Gamer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07FBD240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62BDA702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GameScore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gramStart"/>
      <w:r>
        <w:rPr>
          <w:rFonts w:ascii="Consolas" w:hAnsi="Consolas"/>
          <w:sz w:val="18"/>
          <w:szCs w:val="18"/>
        </w:rPr>
        <w:t>-1;</w:t>
      </w:r>
      <w:proofErr w:type="gramEnd"/>
    </w:p>
    <w:p w14:paraId="20BCD5B0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 Name =</w:t>
      </w:r>
      <w:r>
        <w:t> </w:t>
      </w:r>
      <w:proofErr w:type="spellStart"/>
      <w:proofErr w:type="gramStart"/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.Empty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075E923D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521CE4B5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Methods ----------------------------</w:t>
      </w:r>
    </w:p>
    <w:p w14:paraId="397ED696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PrintNam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51FB025F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2596D419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Name ==</w:t>
      </w:r>
      <w:r>
        <w:t> </w:t>
      </w:r>
      <w:r>
        <w:rPr>
          <w:rFonts w:ascii="Consolas" w:hAnsi="Consolas"/>
          <w:sz w:val="18"/>
          <w:szCs w:val="18"/>
        </w:rPr>
        <w:t>{Name}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65397E7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6FF74412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PrintGameScor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7BFB477E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71F2AEC5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r>
        <w:rPr>
          <w:rFonts w:ascii="Consolas" w:hAnsi="Consolas"/>
          <w:color w:val="A31515"/>
          <w:sz w:val="18"/>
          <w:szCs w:val="18"/>
        </w:rPr>
        <w:t>GameScore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==</w:t>
      </w:r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GameScore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627C178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3E35BC7C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rid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ToString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2E8CBB1D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67F307BF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gramStart"/>
      <w:r>
        <w:rPr>
          <w:rFonts w:ascii="Consolas" w:hAnsi="Consolas"/>
          <w:color w:val="A31515"/>
          <w:sz w:val="18"/>
          <w:szCs w:val="18"/>
        </w:rPr>
        <w:t>Name :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{Name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 xml:space="preserve">; </w:t>
      </w:r>
      <w:proofErr w:type="spellStart"/>
      <w:r>
        <w:rPr>
          <w:rFonts w:ascii="Consolas" w:hAnsi="Consolas"/>
          <w:color w:val="A31515"/>
          <w:sz w:val="18"/>
          <w:szCs w:val="18"/>
        </w:rPr>
        <w:t>GameScore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:</w:t>
      </w:r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GameScore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</w:p>
    <w:p w14:paraId="717D1DC6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67EC2AA4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etNameAndGameScore(</w:t>
      </w:r>
      <w:proofErr w:type="gramEnd"/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name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gameScore)</w:t>
      </w:r>
    </w:p>
    <w:p w14:paraId="6A2CBD34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516355BF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Name = </w:t>
      </w:r>
      <w:proofErr w:type="gramStart"/>
      <w:r>
        <w:rPr>
          <w:rFonts w:ascii="Consolas" w:hAnsi="Consolas"/>
          <w:sz w:val="18"/>
          <w:szCs w:val="18"/>
        </w:rPr>
        <w:t>name;</w:t>
      </w:r>
      <w:proofErr w:type="gramEnd"/>
    </w:p>
    <w:p w14:paraId="6ADD62C4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GameScore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Score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4A22E600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ToString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37DE5DF3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68C705D9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3638361E" w14:textId="77777777" w:rsidR="00C11053" w:rsidRDefault="00C11053" w:rsidP="00CF72FD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2580E009" w14:textId="77777777" w:rsidR="00C11053" w:rsidRDefault="00C11053" w:rsidP="00CF72FD">
      <w:pPr>
        <w:spacing w:after="0"/>
      </w:pPr>
    </w:p>
    <w:p w14:paraId="5C1F8984" w14:textId="77777777" w:rsidR="00C11053" w:rsidRDefault="00C11053" w:rsidP="00CF72FD">
      <w:pPr>
        <w:spacing w:after="0"/>
      </w:pPr>
    </w:p>
    <w:p w14:paraId="40EB7B66" w14:textId="77777777" w:rsidR="00C11053" w:rsidRDefault="00C11053" w:rsidP="00CF72F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24E9C7DB" w14:textId="77777777" w:rsidR="00C11053" w:rsidRDefault="00C11053" w:rsidP="00CF72F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37A4E132" w14:textId="77777777" w:rsidR="00C11053" w:rsidRDefault="00C11053" w:rsidP="00CF72F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lection</w:t>
      </w:r>
    </w:p>
    <w:p w14:paraId="4B5FFD53" w14:textId="77777777" w:rsidR="00C11053" w:rsidRDefault="00C11053" w:rsidP="00CF72F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3C8641E7" w14:textId="77777777" w:rsidR="00C11053" w:rsidRDefault="00C11053" w:rsidP="00CF72F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lection can find Types in an assembly by giving the string value of Type Name.</w:t>
      </w:r>
    </w:p>
    <w:p w14:paraId="059B1237" w14:textId="77777777" w:rsidR="00C11053" w:rsidRDefault="00C11053" w:rsidP="00CF72F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addition, Reflection can use the Type to dynamically</w:t>
      </w:r>
    </w:p>
    <w:p w14:paraId="29166C8C" w14:textId="77777777" w:rsidR="00C11053" w:rsidRDefault="00C11053" w:rsidP="00CF72F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reate an object instance of a Type by late binding at run time.</w:t>
      </w:r>
    </w:p>
    <w:p w14:paraId="5C4F02E9" w14:textId="77777777" w:rsidR="00C11053" w:rsidRDefault="00C11053" w:rsidP="00CF72F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Furthermore, Reflection can dynamically</w:t>
      </w:r>
    </w:p>
    <w:p w14:paraId="5E2F8C7E" w14:textId="77777777" w:rsidR="00C11053" w:rsidRDefault="00C11053" w:rsidP="00CF72F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voke its methods or access its fields and properties.</w:t>
      </w:r>
    </w:p>
    <w:p w14:paraId="612DB488" w14:textId="77777777" w:rsidR="00C11053" w:rsidRDefault="00C11053" w:rsidP="00CF72F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3173C1CA" w14:textId="77777777" w:rsidR="00C11053" w:rsidRDefault="00C11053" w:rsidP="00CF72FD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E.g.</w:t>
      </w:r>
    </w:p>
    <w:p w14:paraId="40DE29F1" w14:textId="77777777" w:rsidR="00C11053" w:rsidRDefault="00C11053" w:rsidP="00CF72F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popular way of using Reflection is to dynamically load DLLs from XML file.</w:t>
      </w:r>
    </w:p>
    <w:p w14:paraId="25FBC7F0" w14:textId="77777777" w:rsidR="00C11053" w:rsidRDefault="00C11053" w:rsidP="00CF72F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For example, Create several DLLs into a folder.</w:t>
      </w:r>
    </w:p>
    <w:p w14:paraId="4731FD4E" w14:textId="77777777" w:rsidR="00C11053" w:rsidRDefault="00C11053" w:rsidP="00CF72F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rite </w:t>
      </w:r>
      <w:proofErr w:type="gramStart"/>
      <w:r>
        <w:rPr>
          <w:rFonts w:ascii="Consolas" w:hAnsi="Consolas"/>
          <w:color w:val="008000"/>
          <w:sz w:val="18"/>
          <w:szCs w:val="18"/>
        </w:rPr>
        <w:t>a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XML to contain the DLLs Name which you want to load.</w:t>
      </w:r>
    </w:p>
    <w:p w14:paraId="63CF7F3D" w14:textId="77777777" w:rsidR="00C11053" w:rsidRDefault="00C11053" w:rsidP="00CF72F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Using string value of DLLs Name and using Reflection to</w:t>
      </w:r>
    </w:p>
    <w:p w14:paraId="2A512233" w14:textId="77777777" w:rsidR="00C11053" w:rsidRDefault="00C11053" w:rsidP="00CF72F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load dynamically DLLs into your project.</w:t>
      </w:r>
    </w:p>
    <w:p w14:paraId="0599CC9B" w14:textId="77777777" w:rsidR="00C11053" w:rsidRDefault="00C11053" w:rsidP="00CF72F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Reflection will </w:t>
      </w:r>
      <w:proofErr w:type="gramStart"/>
      <w:r>
        <w:rPr>
          <w:rFonts w:ascii="Consolas" w:hAnsi="Consolas"/>
          <w:color w:val="008000"/>
          <w:sz w:val="18"/>
          <w:szCs w:val="18"/>
        </w:rPr>
        <w:t>allows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users to dynamically create object instance of the Type from DLLs.</w:t>
      </w:r>
    </w:p>
    <w:p w14:paraId="784B141F" w14:textId="77777777" w:rsidR="00C11053" w:rsidRDefault="00C11053" w:rsidP="00CF72F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t also </w:t>
      </w:r>
      <w:proofErr w:type="gramStart"/>
      <w:r>
        <w:rPr>
          <w:rFonts w:ascii="Consolas" w:hAnsi="Consolas"/>
          <w:color w:val="008000"/>
          <w:sz w:val="18"/>
          <w:szCs w:val="18"/>
        </w:rPr>
        <w:t>allow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users to dynamically invoke its methods or access its fields and properties.</w:t>
      </w:r>
    </w:p>
    <w:p w14:paraId="734FE3D7" w14:textId="77777777" w:rsidR="00C11053" w:rsidRDefault="00C11053" w:rsidP="00CF72F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is will not cover in this tutorial.</w:t>
      </w:r>
    </w:p>
    <w:p w14:paraId="5AE4B59A" w14:textId="77777777" w:rsidR="00C11053" w:rsidRDefault="00C11053" w:rsidP="00CF72F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</w:t>
      </w:r>
    </w:p>
    <w:p w14:paraId="1317B096" w14:textId="77777777" w:rsidR="00C11053" w:rsidRDefault="00C11053" w:rsidP="00CF72F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0EDE2397" w14:textId="77777777" w:rsidR="00C11053" w:rsidRDefault="00C11053" w:rsidP="00CF72F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arly binding V.S. Late binding:</w:t>
      </w:r>
    </w:p>
    <w:p w14:paraId="7B081B10" w14:textId="77777777" w:rsidR="00C11053" w:rsidRDefault="00C11053" w:rsidP="00CF72F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1.</w:t>
      </w:r>
    </w:p>
    <w:p w14:paraId="01033265" w14:textId="77777777" w:rsidR="00C11053" w:rsidRDefault="00C11053" w:rsidP="00CF72F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arly binding is better for performance and can flag errors at compile time.</w:t>
      </w:r>
    </w:p>
    <w:p w14:paraId="72B110A6" w14:textId="77777777" w:rsidR="00C11053" w:rsidRDefault="00C11053" w:rsidP="00CF72F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2.</w:t>
      </w:r>
    </w:p>
    <w:p w14:paraId="0DD8A6D9" w14:textId="77777777" w:rsidR="00C11053" w:rsidRDefault="00C11053" w:rsidP="00CF72F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Late binding performance is worse than Early binding.</w:t>
      </w:r>
    </w:p>
    <w:p w14:paraId="4B85791F" w14:textId="77777777" w:rsidR="00C11053" w:rsidRDefault="00C11053" w:rsidP="00CF72F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addition, Late binding has a risk of run time exceptions</w:t>
      </w:r>
    </w:p>
    <w:p w14:paraId="5A846D22" w14:textId="77777777" w:rsidR="00C11053" w:rsidRDefault="00C11053" w:rsidP="00CF72F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the string value of Type Name or Method name is incorrect.</w:t>
      </w:r>
    </w:p>
    <w:p w14:paraId="255B8725" w14:textId="77777777" w:rsidR="00C11053" w:rsidRDefault="00C11053" w:rsidP="00CF72F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However, Late binding is good when working with </w:t>
      </w:r>
      <w:proofErr w:type="spellStart"/>
      <w:r>
        <w:rPr>
          <w:rFonts w:ascii="Consolas" w:hAnsi="Consolas"/>
          <w:color w:val="008000"/>
          <w:sz w:val="18"/>
          <w:szCs w:val="18"/>
        </w:rPr>
        <w:t>onjects</w:t>
      </w:r>
      <w:proofErr w:type="spellEnd"/>
    </w:p>
    <w:p w14:paraId="435C6F75" w14:textId="77777777" w:rsidR="00C11053" w:rsidRDefault="00C11053" w:rsidP="00CF72F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at are not available at compile time.</w:t>
      </w:r>
    </w:p>
    <w:p w14:paraId="4C2CAD40" w14:textId="77777777" w:rsidR="00C11053" w:rsidRDefault="00C11053" w:rsidP="00CF72F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68FF509B" w14:textId="77777777" w:rsidR="00C11053" w:rsidRDefault="00C11053" w:rsidP="00CF72F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popular way of using Reflection is to dynamically load DLLs from XML file.</w:t>
      </w:r>
    </w:p>
    <w:p w14:paraId="25C43AC7" w14:textId="77777777" w:rsidR="00C11053" w:rsidRDefault="00C11053" w:rsidP="00CF72F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3.</w:t>
      </w:r>
    </w:p>
    <w:p w14:paraId="740FB06B" w14:textId="77777777" w:rsidR="00C11053" w:rsidRDefault="00C11053" w:rsidP="00CF72F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Load DLLs</w:t>
      </w:r>
    </w:p>
    <w:p w14:paraId="18EFE7B1" w14:textId="77777777" w:rsidR="00C11053" w:rsidRDefault="00C11053" w:rsidP="00CF72F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46983DA7" w14:textId="77777777" w:rsidR="00C11053" w:rsidRDefault="00000000" w:rsidP="00CF72FD">
      <w:pPr>
        <w:spacing w:after="0"/>
      </w:pPr>
      <w:hyperlink r:id="rId16" w:history="1">
        <w:r w:rsidR="00C11053">
          <w:rPr>
            <w:rStyle w:val="Hyperlink"/>
            <w:rFonts w:ascii="Consolas" w:hAnsi="Consolas"/>
            <w:sz w:val="18"/>
            <w:szCs w:val="18"/>
          </w:rPr>
          <w:t>https://stackoverflow.com/questions/18483354/get-assembly-of-program-from-a-dll</w:t>
        </w:r>
      </w:hyperlink>
    </w:p>
    <w:p w14:paraId="59820D07" w14:textId="77777777" w:rsidR="00C11053" w:rsidRDefault="00000000" w:rsidP="00CF72FD">
      <w:pPr>
        <w:spacing w:after="0"/>
      </w:pPr>
      <w:hyperlink r:id="rId17" w:history="1">
        <w:r w:rsidR="00C11053">
          <w:rPr>
            <w:rStyle w:val="Hyperlink"/>
            <w:rFonts w:ascii="Consolas" w:hAnsi="Consolas"/>
            <w:sz w:val="18"/>
            <w:szCs w:val="18"/>
          </w:rPr>
          <w:t>https://stackoverflow.com/questions/43318419/get-dll-file-extension-by-system-reflection-assembly</w:t>
        </w:r>
      </w:hyperlink>
    </w:p>
    <w:p w14:paraId="6D3AABD1" w14:textId="77777777" w:rsidR="00C11053" w:rsidRDefault="00C11053" w:rsidP="00CF72F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7EDE6ECD" w14:textId="77777777" w:rsidR="00C11053" w:rsidRDefault="00C11053" w:rsidP="00CF72FD">
      <w:pPr>
        <w:spacing w:after="0"/>
      </w:pPr>
    </w:p>
    <w:p w14:paraId="364DB4AC" w14:textId="77777777" w:rsidR="00C11053" w:rsidRDefault="00C11053" w:rsidP="00CF72FD">
      <w:pPr>
        <w:spacing w:after="0"/>
      </w:pPr>
    </w:p>
    <w:p w14:paraId="5E18EA3F" w14:textId="36D1AE5B" w:rsidR="00C11053" w:rsidRDefault="00C11053" w:rsidP="00CF72FD">
      <w:pPr>
        <w:spacing w:after="0"/>
      </w:pPr>
      <w:r>
        <w:rPr>
          <w:noProof/>
        </w:rPr>
        <w:lastRenderedPageBreak/>
        <w:drawing>
          <wp:inline distT="0" distB="0" distL="0" distR="0" wp14:anchorId="1AD0FD77" wp14:editId="2DC9EE8F">
            <wp:extent cx="5274310" cy="5254625"/>
            <wp:effectExtent l="0" t="0" r="2540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254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DF62D4" w14:textId="77777777" w:rsidR="00C11053" w:rsidRDefault="00C11053" w:rsidP="00CF72FD">
      <w:pPr>
        <w:spacing w:after="0"/>
      </w:pPr>
    </w:p>
    <w:p w14:paraId="20DF4718" w14:textId="20219248" w:rsidR="00C11053" w:rsidRDefault="00C11053" w:rsidP="00CF72FD">
      <w:pPr>
        <w:spacing w:after="0"/>
      </w:pPr>
      <w:r>
        <w:rPr>
          <w:noProof/>
        </w:rPr>
        <w:drawing>
          <wp:inline distT="0" distB="0" distL="0" distR="0" wp14:anchorId="5E987A52" wp14:editId="249C6D80">
            <wp:extent cx="5274310" cy="1992630"/>
            <wp:effectExtent l="0" t="0" r="254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992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C11053" w:rsidSect="00CF72FD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B8966E" w14:textId="77777777" w:rsidR="001A6FEC" w:rsidRDefault="001A6FEC" w:rsidP="002F7523">
      <w:pPr>
        <w:spacing w:after="0" w:line="240" w:lineRule="auto"/>
      </w:pPr>
      <w:r>
        <w:separator/>
      </w:r>
    </w:p>
  </w:endnote>
  <w:endnote w:type="continuationSeparator" w:id="0">
    <w:p w14:paraId="0356579E" w14:textId="77777777" w:rsidR="001A6FEC" w:rsidRDefault="001A6FEC" w:rsidP="002F75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AC6E6F" w14:textId="77777777" w:rsidR="001A6FEC" w:rsidRDefault="001A6FEC" w:rsidP="002F7523">
      <w:pPr>
        <w:spacing w:after="0" w:line="240" w:lineRule="auto"/>
      </w:pPr>
      <w:r>
        <w:separator/>
      </w:r>
    </w:p>
  </w:footnote>
  <w:footnote w:type="continuationSeparator" w:id="0">
    <w:p w14:paraId="51E5EEB1" w14:textId="77777777" w:rsidR="001A6FEC" w:rsidRDefault="001A6FEC" w:rsidP="002F752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A78732E"/>
    <w:multiLevelType w:val="multilevel"/>
    <w:tmpl w:val="1DAE0C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938388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0MDczMDS1MDcyMTRX0lEKTi0uzszPAykwrAUAWKqnSiwAAAA="/>
  </w:docVars>
  <w:rsids>
    <w:rsidRoot w:val="00934FCE"/>
    <w:rsid w:val="00057B37"/>
    <w:rsid w:val="0006004D"/>
    <w:rsid w:val="00072656"/>
    <w:rsid w:val="00075F7C"/>
    <w:rsid w:val="000A5651"/>
    <w:rsid w:val="000B32CE"/>
    <w:rsid w:val="000F4208"/>
    <w:rsid w:val="000F5E7C"/>
    <w:rsid w:val="000F7C4F"/>
    <w:rsid w:val="00113642"/>
    <w:rsid w:val="0011529A"/>
    <w:rsid w:val="001A6FEC"/>
    <w:rsid w:val="001C2FA5"/>
    <w:rsid w:val="001D466A"/>
    <w:rsid w:val="001F1B60"/>
    <w:rsid w:val="00221E25"/>
    <w:rsid w:val="00277C83"/>
    <w:rsid w:val="002D2BDE"/>
    <w:rsid w:val="002F7523"/>
    <w:rsid w:val="0031284D"/>
    <w:rsid w:val="00325637"/>
    <w:rsid w:val="00344A9B"/>
    <w:rsid w:val="0035106C"/>
    <w:rsid w:val="0036215A"/>
    <w:rsid w:val="0037013F"/>
    <w:rsid w:val="003B0AD4"/>
    <w:rsid w:val="003D4CAD"/>
    <w:rsid w:val="003E7F4D"/>
    <w:rsid w:val="003F3047"/>
    <w:rsid w:val="0042054F"/>
    <w:rsid w:val="0042115D"/>
    <w:rsid w:val="004315C6"/>
    <w:rsid w:val="004372E4"/>
    <w:rsid w:val="00441B46"/>
    <w:rsid w:val="00457A7A"/>
    <w:rsid w:val="004F1F69"/>
    <w:rsid w:val="004F3B8A"/>
    <w:rsid w:val="005019F7"/>
    <w:rsid w:val="00524E94"/>
    <w:rsid w:val="00566061"/>
    <w:rsid w:val="00576388"/>
    <w:rsid w:val="00592A79"/>
    <w:rsid w:val="005E06D6"/>
    <w:rsid w:val="00605371"/>
    <w:rsid w:val="00626DE8"/>
    <w:rsid w:val="006635ED"/>
    <w:rsid w:val="006852E2"/>
    <w:rsid w:val="00697ABF"/>
    <w:rsid w:val="006B7730"/>
    <w:rsid w:val="006D53DC"/>
    <w:rsid w:val="00767780"/>
    <w:rsid w:val="00780FC3"/>
    <w:rsid w:val="007B06CB"/>
    <w:rsid w:val="007B2A7B"/>
    <w:rsid w:val="007C212C"/>
    <w:rsid w:val="007E7EA2"/>
    <w:rsid w:val="007F0098"/>
    <w:rsid w:val="00800CD8"/>
    <w:rsid w:val="00934FCE"/>
    <w:rsid w:val="00952A13"/>
    <w:rsid w:val="00952CDE"/>
    <w:rsid w:val="009E1A4D"/>
    <w:rsid w:val="00A00C5D"/>
    <w:rsid w:val="00A3177B"/>
    <w:rsid w:val="00A53656"/>
    <w:rsid w:val="00A54F0C"/>
    <w:rsid w:val="00A94DBE"/>
    <w:rsid w:val="00AE1DF1"/>
    <w:rsid w:val="00B04EB1"/>
    <w:rsid w:val="00B07764"/>
    <w:rsid w:val="00B2283E"/>
    <w:rsid w:val="00B24FA1"/>
    <w:rsid w:val="00B324DB"/>
    <w:rsid w:val="00B8432D"/>
    <w:rsid w:val="00BE39F3"/>
    <w:rsid w:val="00C02E92"/>
    <w:rsid w:val="00C11053"/>
    <w:rsid w:val="00C2164D"/>
    <w:rsid w:val="00C67808"/>
    <w:rsid w:val="00C80380"/>
    <w:rsid w:val="00C85465"/>
    <w:rsid w:val="00C932A6"/>
    <w:rsid w:val="00CA780A"/>
    <w:rsid w:val="00CB624D"/>
    <w:rsid w:val="00CC02F3"/>
    <w:rsid w:val="00CF72FD"/>
    <w:rsid w:val="00D30F12"/>
    <w:rsid w:val="00D80C71"/>
    <w:rsid w:val="00D862EF"/>
    <w:rsid w:val="00DB5480"/>
    <w:rsid w:val="00DD085C"/>
    <w:rsid w:val="00DD26E9"/>
    <w:rsid w:val="00DF445C"/>
    <w:rsid w:val="00E25180"/>
    <w:rsid w:val="00E726E2"/>
    <w:rsid w:val="00E92649"/>
    <w:rsid w:val="00EB5804"/>
    <w:rsid w:val="00F02F02"/>
    <w:rsid w:val="00F32736"/>
    <w:rsid w:val="00F60962"/>
    <w:rsid w:val="00F66430"/>
    <w:rsid w:val="00F700F5"/>
    <w:rsid w:val="00FA110B"/>
    <w:rsid w:val="00FE25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C5E0FF"/>
  <w15:chartTrackingRefBased/>
  <w15:docId w15:val="{2512FD06-678B-4531-934F-DE175440D7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34FCE"/>
    <w:rPr>
      <w:color w:val="0000FF"/>
      <w:u w:val="single"/>
    </w:rPr>
  </w:style>
  <w:style w:type="paragraph" w:customStyle="1" w:styleId="msonormal0">
    <w:name w:val="msonormal"/>
    <w:basedOn w:val="Normal"/>
    <w:rsid w:val="005763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76388"/>
    <w:rPr>
      <w:color w:val="800080"/>
      <w:u w:val="single"/>
    </w:rPr>
  </w:style>
  <w:style w:type="paragraph" w:styleId="Header">
    <w:name w:val="header"/>
    <w:basedOn w:val="Normal"/>
    <w:link w:val="Head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7523"/>
  </w:style>
  <w:style w:type="paragraph" w:styleId="Footer">
    <w:name w:val="footer"/>
    <w:basedOn w:val="Normal"/>
    <w:link w:val="Foot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75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103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1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4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8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0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1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8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7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7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3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30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4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26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24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1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2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1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2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9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0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0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6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93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42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0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27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0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9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8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3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39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36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4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88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7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2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1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6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9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6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8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7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0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2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1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5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8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09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2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15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66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524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74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35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6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7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1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46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0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3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99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6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15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3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3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2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03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1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4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18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0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9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7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4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8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66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4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42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3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3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06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8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41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8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4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2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34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0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74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18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2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7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9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6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2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1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1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5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1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7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8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2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8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7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2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47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2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7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64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0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21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0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6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57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4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0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20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46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3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07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16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8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2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7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3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43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8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4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0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46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7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43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4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1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53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8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09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8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2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6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7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7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9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87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87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9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4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8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1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76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1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5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1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22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9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1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2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8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0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7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2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4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4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2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0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37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92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07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76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6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85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4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0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5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3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3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7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6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1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7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9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6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1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8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6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90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9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05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5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85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5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9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25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6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76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7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1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9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20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64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34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2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8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2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4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13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60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3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7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5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23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76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4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68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7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1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1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92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4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7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6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86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6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14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7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0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1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1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6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1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1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04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82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7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0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1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43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4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8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7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79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32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0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8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30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3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63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9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5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27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5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17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0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94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08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59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70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1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8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91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0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3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0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1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68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0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1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93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22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6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24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38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55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5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67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6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39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4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06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8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05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59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9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33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7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8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25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7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25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4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22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1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3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5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2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4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8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9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8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29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0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32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60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9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1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46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3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4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7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17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32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8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9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69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09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06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56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8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37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3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7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7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93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82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4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8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26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2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93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6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6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82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47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7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9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5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23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2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22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5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9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0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1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7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2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1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75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53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7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04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8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1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63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1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27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76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48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08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24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6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0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9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51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36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06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1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07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97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5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4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6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03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67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1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46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8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33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35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1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5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7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9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2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8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0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4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99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37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03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76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68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9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0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3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43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5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9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0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7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8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26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22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8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7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3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91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0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52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45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2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0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2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6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1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00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86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333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1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9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7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38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0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74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1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0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1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5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2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3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0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752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83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4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36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8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98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16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50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75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53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5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07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4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27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8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8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2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6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15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5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14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57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23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85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020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3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3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8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50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07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3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9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80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0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05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43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3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6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9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75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6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1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6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8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7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4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5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4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69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5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74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1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9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5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97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15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36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4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0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0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8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4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86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88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0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3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36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68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1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6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6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265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98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03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3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59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3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3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66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8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0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6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8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4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83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3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6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66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06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96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38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5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23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1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6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0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6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34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6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7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3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7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5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21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3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0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74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0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21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22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15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1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1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1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5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70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39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1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1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1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24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57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90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1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03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1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42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12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6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2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4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94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25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5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7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1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1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0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57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4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0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81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5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48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5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1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8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06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41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9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88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4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35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5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2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5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0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0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35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9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79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5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0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6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718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85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8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03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39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9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9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65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33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0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1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66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94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9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2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9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0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3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85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1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8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85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93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25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65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3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30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63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75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82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3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04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66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1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49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0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86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1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0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55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66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9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0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70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07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25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8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7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35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5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39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02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7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5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42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2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63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8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3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62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1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36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9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34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14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2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86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0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5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5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0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79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15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1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4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7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1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01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46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1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73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57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42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5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24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18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5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5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98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3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0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8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67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1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8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6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0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4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4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6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9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36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3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6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80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1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46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70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6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8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8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0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68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15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5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9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95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54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87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17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5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9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9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85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7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96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7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94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9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63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9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9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2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7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3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84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5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7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42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7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74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6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1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4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12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14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5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8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9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5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9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53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2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7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32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0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32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6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40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6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8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3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7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56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9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3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21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67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2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1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54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0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2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8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44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3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15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1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6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80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99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07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1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7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9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7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82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42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3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6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89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3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99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9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5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343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2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06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93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17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0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6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7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7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17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34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94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8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75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56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4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7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0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6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9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91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0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6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0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18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5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386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1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8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88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7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96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3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1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3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24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69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7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35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0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1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79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48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6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5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2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4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52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8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2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24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3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72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97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8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44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48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68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6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60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0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86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81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13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99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8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1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4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2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7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7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06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5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5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0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65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05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2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4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2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7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24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4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8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80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0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2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4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9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5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26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01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3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7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2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4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7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98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73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53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3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99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4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31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13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60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7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96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5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7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57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8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54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0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8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1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66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9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3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6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2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77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1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74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0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78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5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2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41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6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0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0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4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8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9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20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52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5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2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6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9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1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4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37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8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8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25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2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0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8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73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5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48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45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20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33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4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3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08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8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66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42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15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96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6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33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7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9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6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43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9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1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1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02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2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9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6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6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7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58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2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35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93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66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6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82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53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67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6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379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39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7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9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01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12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80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76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5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15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4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5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59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8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76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1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78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55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2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50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9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1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1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754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83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2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13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2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66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74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84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62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78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8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67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9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82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4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87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1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35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715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2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06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6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24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72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95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82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31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92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23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2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06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1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81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23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60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5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4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04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21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67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72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13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5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97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53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2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05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7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38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79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19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07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25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31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24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20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34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91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8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39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52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3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5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23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2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16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45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15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5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322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29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62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98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34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18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1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90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81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12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8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03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8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22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32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0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99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15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10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24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5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713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26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44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59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1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12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83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2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8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87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482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654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80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71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7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12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5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21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485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5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3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67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70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72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69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70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82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43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49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56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1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5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9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68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81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8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231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03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97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13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30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60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0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4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2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0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9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08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22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6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43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919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19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51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28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98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20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91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1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44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06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34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97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63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809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83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35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9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9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044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4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45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86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0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63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258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919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74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07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0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86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46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4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1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63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028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32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643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54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35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760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50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0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2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19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2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0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57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16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5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16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2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83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62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3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1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53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82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38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8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70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65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96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539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34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0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06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42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796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8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15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69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034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5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3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8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20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65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8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76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7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9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6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52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4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77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27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3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914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7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16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6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0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9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1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50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86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85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5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44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46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79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69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42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91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06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87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0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2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00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5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7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8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6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1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5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7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7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1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10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85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9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8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51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9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2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5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8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9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0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8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3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23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14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0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4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7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6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37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4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3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55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2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4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6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6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11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1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27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88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2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20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2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98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97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43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5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9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5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8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0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75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13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0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4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0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3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53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3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2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37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6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16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53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1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0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9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11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79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90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4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9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9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6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72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3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1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6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9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0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2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5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7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95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1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2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9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2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7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8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9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2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09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4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96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9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23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4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9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78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64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02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82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8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44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6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8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8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32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2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7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67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1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1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4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23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34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2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23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44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5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56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49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46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1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7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60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1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2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2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1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53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8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8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03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9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74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30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4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0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7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99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4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0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2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8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2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7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2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1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0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42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5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0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8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5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73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84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7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9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32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0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7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02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8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14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3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4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97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0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3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4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37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87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5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56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5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5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60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8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82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1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4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5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8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8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11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8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69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8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25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7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5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3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6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9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96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0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32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2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6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7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7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2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7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40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48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25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6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39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28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26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5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5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03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4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7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2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81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5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5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7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4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4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09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6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368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18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0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9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02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26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19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0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6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5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3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5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5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1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1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450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7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9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56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1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6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1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28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24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0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3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4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3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75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7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9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43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80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0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2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92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43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5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92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73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5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4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5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9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76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0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2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55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7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7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1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5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36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6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46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2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0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1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45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5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5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0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02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0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99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37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5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0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1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4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3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15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63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9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49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2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9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52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03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3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7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65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6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9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78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36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7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29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8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20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8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8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7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82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0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27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33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96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72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4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5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34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8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7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37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8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3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64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2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1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87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8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1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26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45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3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0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8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6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58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8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0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3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43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4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0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0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66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0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1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3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04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7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2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72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7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3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24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7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8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93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5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3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26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88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77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8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53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9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5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7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65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61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51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6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9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1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7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5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08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9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4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76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9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0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8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01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4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6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0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1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44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1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340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69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1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3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4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54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4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8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13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26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40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03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14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4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004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9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1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8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2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9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81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82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144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9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01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8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27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10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8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8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498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19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9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798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09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33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07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56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8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15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2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81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53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50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4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49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8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1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90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7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37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9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9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00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33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540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21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31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11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2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0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86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69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62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76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2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89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29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50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2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66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2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0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7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7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59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18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03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77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34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13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69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7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9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9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1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4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4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4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0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19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84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4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83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9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3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8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98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1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75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4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7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5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2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6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36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9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35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93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4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50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834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02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0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56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91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9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96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4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13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35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23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35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86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22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84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34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96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7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17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8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77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959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942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66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9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7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5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536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65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9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5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22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006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66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79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11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25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28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60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1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83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57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79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34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4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69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03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7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0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26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6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0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9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3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9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8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13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4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9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44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85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49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84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19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65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35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37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58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04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51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7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247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3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825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37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32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46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8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20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4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28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66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6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1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78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25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87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0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3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4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34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61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1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20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31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63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84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76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6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9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5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1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6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169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0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54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66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88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03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30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48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98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33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45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6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42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76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82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6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06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0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8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13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74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5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26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71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1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956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75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37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4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79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5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8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53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98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11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4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6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1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64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75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8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40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78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4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24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18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30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2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5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04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47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2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67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96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8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5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15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2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0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03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33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17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1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47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24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44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16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41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68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7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92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6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9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910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0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9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10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8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80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4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47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35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03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69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7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434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43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381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56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9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3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41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33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27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12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316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659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72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7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7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83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8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19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42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1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3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36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074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0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7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10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59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71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59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0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42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64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09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65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38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957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41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66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81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49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162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8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3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9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92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23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6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06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69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89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54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1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0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05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0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02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94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35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0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609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84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84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7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45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33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87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8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2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80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70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34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7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08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65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67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0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46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34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03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5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07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6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474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16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2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02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58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0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46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20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96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7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06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9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60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25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59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8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85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29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7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1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3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37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79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00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12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47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03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35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75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2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76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81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85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7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79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4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00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94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8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52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7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70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33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5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7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1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16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68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6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32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66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4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63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001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66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2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443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79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43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62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4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8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2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85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43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1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65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4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59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72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9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4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17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97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156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0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5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78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46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538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6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83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84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0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53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1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67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1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58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98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49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69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8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0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52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10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9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98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70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65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917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4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42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2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30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50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8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4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86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35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47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8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0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88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2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0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993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380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40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04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4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0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8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811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68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79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40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63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12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1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0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2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9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4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58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64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7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7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1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9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0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18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65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2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59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0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3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76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82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06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0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34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20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63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07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420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8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87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7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2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2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93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35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1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4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0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00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96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77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8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8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59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83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0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4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8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17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48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0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19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09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47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43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45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85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65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97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2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43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93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529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63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44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39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7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6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04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79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3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419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15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55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314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28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30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1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0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59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8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7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55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03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1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58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24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91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34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37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27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54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3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44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7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33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79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77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24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15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78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07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0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60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7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77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9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0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73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9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16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1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370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0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89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1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071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38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94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4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77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56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86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6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90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67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85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02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451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5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13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8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8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2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15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13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4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05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8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0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6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19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93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02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32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71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4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8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66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50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05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52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69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92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35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9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23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09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0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72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0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4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6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1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73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95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3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28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13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8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59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62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9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5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1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63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26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473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42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0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61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9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73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32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42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33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74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44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84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72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38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01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99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12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0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5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9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29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29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66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98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01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9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0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5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8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20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278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407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78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6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75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9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25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7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07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83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21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14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21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27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80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55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8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0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13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73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38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55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9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17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86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5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1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22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03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2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05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99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25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4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823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844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85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8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1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0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0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76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2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4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7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73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6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60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0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0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77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2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88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0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0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20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69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8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5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42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700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8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862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05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39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0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38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33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0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067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06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5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796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38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29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97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86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7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9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2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037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30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84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00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805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19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7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51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34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0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5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2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3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16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78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8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85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8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5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53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1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83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39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90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4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06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07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91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60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53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43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5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51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51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39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53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7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23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40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6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53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37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85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133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35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2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1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67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43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3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87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2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4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288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16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98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72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77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1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36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46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83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0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26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604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4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18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18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1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1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5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776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7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67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6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61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4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8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3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67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59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76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9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85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56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29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1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210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6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76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552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49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8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97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148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47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804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37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20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24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8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89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0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80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17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00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72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95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4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95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86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36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17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372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5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08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22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27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6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04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0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571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7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1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88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9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85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7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3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3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84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166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33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934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00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18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1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810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74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0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2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83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1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62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66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89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45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699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269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72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79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98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891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7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94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64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2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77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99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0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636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1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87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37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01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45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01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2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55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47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8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55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37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01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48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15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78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9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41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4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72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9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2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75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77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8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3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1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3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5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79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47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41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8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2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06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46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2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8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90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7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62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50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9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39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566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70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75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36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60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05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33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03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41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2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22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07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55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0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98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7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7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95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82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7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47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9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87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739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3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57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7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97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75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92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3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2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28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55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68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67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05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95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7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7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13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293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37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09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89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36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8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44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750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80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70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9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25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46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32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3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3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8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96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6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1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30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92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19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0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86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259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8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65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69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44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75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3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19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79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83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67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66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4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81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49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22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54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1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3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7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50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1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60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14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847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13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2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35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75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125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68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75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5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1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93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06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42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65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000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56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8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1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62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312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513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23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1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54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25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50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68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04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81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46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3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750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9184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064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73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25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33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23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82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18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07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877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67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67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64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41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343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89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76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1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01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37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20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00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0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918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33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29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32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26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15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5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10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0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5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86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74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29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40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1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1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75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5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30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45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4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8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81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1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1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31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51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27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85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62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88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6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1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87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6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3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56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2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8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68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29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8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93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4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83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6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9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6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16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9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54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8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5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5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7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23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02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5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4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23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83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9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1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05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4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54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33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97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85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5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37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3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5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36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43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4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91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0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5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2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61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10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7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9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2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7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0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5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2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2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93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8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97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86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2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4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73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26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62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2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34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88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6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0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51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4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0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26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5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6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77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3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6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7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4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9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5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1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1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7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20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2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46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7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95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54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24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2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0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5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88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3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4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2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08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8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3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1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65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14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32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23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62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80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5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25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4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0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0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4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11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9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9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1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64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68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2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47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9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90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4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6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56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13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7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8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71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8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6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04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6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8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2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77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6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2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00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5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34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11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17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0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50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4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91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0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2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4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1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55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0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54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29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19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2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8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0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0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9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77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87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0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0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16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96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5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93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2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9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9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8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9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7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36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46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41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6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6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1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5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9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9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9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1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2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9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3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4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5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99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65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8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67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7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0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5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5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29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11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3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4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01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07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74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2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9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3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83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2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8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6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74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6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7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12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1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1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28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6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8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1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60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65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74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27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9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4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5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36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08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0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17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0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53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2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5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8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8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36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3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1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8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3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87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4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77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5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5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0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8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5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8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63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1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08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4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6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8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6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0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9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76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1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8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0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48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1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96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8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2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98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3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56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2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0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4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8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4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8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2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67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0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1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48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67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0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12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5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2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1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6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1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46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76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9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6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69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42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2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2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5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63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0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62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6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9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22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2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26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2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0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1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18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71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9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15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231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62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9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0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4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37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7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4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09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46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63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03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93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93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54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0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5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1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3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71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1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8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6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2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7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92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5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0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9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4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39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2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21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5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9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0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0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48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4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8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8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6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0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5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3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2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03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5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5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4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50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7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8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46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36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9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0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3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03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41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26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40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20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13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1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8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13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82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78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4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72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52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43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96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51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32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4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63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29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13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06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84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3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8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7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7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6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1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82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5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75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83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1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51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9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7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69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67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37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2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82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1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73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9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8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4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84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0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8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6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4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5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76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8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70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0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5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39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81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59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9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3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8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6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8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2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47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1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89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33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3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6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2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563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2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2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1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7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3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53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5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9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2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8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84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1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0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7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85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57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8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1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63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4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1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59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7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0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99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06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5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56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06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26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7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0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22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9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46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04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0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18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8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8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9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6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2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46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42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16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05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8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3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13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37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10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8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1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38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5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8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4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8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6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77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1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6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11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50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42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59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1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2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1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2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0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7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0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6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8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9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5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9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12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7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65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07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1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1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7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7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1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3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8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1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7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28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54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56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7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2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3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1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5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51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1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9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8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9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4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9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46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9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0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1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5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17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7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06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9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88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9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95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4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7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372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8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5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86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75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73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55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5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22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73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92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87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7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05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30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2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83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35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5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1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45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4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9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7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4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8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9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7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85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69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76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3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10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4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53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6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8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8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53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72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5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9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79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3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55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3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55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4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7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1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08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70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72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9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1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37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07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8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9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5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75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93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2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385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656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02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14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23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19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3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06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5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6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66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51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54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9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40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8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09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93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5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91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1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2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5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17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4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39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1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56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7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04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51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90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9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3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00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4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4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19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02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5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65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7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35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9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6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15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03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9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8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2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0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4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0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5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7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73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0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5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49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94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1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15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08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93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4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24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6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06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7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38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1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9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13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8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94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9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2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9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8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2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13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6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2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6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5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37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3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23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92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3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4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16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8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9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3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14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0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6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23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30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28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8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0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6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2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93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23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19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8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6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8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04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4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8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2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6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9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62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03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8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02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1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83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68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02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26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9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1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0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0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7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7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1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4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9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1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7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2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41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2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4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2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4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01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24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8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1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22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5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54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3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3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03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1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7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84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8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29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45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7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7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73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8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26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9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8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7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50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2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8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77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0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9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8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80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9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8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28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5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6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1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72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2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1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57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22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6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57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7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3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8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4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42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0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0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3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09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6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8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92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44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53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68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66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54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1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3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0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49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2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9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8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2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8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05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2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5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55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9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02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3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09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84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93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76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8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20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5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04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63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21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8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3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0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4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41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45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9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9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7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7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6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74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0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7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6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66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63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6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09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39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69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21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82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6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43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97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77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5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7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43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98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8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10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8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6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7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0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740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0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16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1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7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0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73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1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14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0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4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1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3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9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9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2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87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85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07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5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50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3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9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67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18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339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0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5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9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4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0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6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7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94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8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0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00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91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0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2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5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27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35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84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97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2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3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6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0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57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88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56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7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5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45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1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0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6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81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26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63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7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8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3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0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8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95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27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75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4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85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0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10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3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73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53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84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73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54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86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29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68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8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1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3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8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6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7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8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1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8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05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53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3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89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0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34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48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6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1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60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89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0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56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8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34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2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4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16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6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1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83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8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23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9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73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7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09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4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6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4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50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5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8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1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86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9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7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4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4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7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2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66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0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30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47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9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32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46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44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519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46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0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2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19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7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4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8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3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3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1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8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084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069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6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20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99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0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4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9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5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4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06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9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8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77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47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00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1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6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0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45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44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19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3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86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49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16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8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14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1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85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0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2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04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8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03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6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0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9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52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84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2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2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0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9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1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54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5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5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2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32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2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53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4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14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52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1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9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3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2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0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9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23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7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5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00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46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282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8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2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5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96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8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9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8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3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0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77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4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8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54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1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0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1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15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4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8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0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6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13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09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8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80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14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2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39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3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8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85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0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3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3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2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9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3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14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2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4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23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9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8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1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90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5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2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4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9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6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3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8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08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93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2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78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9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45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5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05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10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4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01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9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0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28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36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2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341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2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82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2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1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0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6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8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8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61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5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70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8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0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25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07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0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2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8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5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98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56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8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3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04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6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14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9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5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8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10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7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78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70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4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1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46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2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3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16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0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27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6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2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9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96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9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56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58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2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7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01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48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3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5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5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3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55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10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1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9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79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7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2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4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9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33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1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1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63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2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13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6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6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8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46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3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63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33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19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9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12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9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32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22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45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10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7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864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84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0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0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8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94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08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8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3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9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17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2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9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6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5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7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2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2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00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59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86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9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0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6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2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5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8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0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33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4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5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9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7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23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1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4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4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8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2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5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49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82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5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41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8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6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2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52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5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3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56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6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10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5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4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6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2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52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9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69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1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8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0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91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9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7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3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5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43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80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4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35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8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4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57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9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8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2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6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43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4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9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93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9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2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9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5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5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8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9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7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5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11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8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5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36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6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9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36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9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2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8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50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7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29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5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48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9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76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26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36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58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49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4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8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7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66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8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8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8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4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9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33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7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95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94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3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85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1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95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3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2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45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36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29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138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2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92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74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9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6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69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0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1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72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7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63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76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41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7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1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65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6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0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31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9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92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5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9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19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8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69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6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9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7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4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6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94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0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11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83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8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1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71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6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1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9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7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6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5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4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20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6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36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9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5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54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27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8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21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2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9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2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1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05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1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83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1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06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9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5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0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7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0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50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1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63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6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9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5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58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2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1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8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54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9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42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75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53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0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27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33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1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4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8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96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9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45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3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82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4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71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5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62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6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87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6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4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66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1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1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8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3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2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2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301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5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62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8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7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2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9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0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1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7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86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58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1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62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0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36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05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84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8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54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02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1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08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3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13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8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2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0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3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04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1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2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8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8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7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28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2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0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9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7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61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3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63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1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9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94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44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2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8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9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9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37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4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8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8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8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1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3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2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8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70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9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33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5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6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77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7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87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1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1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8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54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9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4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6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45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52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4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34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7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7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1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1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59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3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7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2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6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66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36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15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2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39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28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85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55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0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4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8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93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2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7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2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36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6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1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4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1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2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5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70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0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41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1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3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3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6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8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77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03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8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95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39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48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75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75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7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1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1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82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7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9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65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0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2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49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06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2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7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94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3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2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9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67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4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25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16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7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32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54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26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1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3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7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2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1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31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2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16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0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8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9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13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8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83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3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6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16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17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52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8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14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5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3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02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53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93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57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1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22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53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9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7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3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03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0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13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5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63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34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34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8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1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77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5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16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44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7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0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0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91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0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26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0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9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92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24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9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9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7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7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2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1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7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229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8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16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7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8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55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2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2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0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7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48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4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4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9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4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7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9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7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03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4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29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4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55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1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8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32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0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76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1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9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54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4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9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7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1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0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39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1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8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1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17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4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1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61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43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9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06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11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10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43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42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9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8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2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84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7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9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7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99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7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9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7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16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4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4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3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7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25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7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53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14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8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66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65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4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7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1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3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15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7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96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8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8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1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5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0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88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2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3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2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93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0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82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0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56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1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40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1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8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76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43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7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9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49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65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06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41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5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9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0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0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47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8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3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3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2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8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03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1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50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2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06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32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05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4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81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13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4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26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61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10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1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2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80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03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8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4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9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95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7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4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7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7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6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9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54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38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54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95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26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24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9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73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4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9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7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7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7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05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13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9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1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28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29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9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74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9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65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85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2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82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1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2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16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9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25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8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8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2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7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3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1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35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2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45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6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86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2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73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13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8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68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6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0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7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1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04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4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64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7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55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8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0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8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96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6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60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9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6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9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8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0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47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14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4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6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0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23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30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01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07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4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77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66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5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9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1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3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2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0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82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9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4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62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4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27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25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05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2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0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16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66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61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47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0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3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84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00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2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5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6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4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0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16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91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0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94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54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94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37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5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3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7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0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9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17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0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8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56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5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56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3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6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71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93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5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34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10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41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18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237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7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5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32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26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1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0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42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38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1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5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01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7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9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7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23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65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1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2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4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9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2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20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72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85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7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65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59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81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69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7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62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2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0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8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16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5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7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8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4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90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76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43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84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9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6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5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9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6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9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3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75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19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8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2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9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42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4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6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9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4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7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9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77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7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0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1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8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91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21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1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0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6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68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1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0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03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9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1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71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5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3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22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1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1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4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49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96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8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3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7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2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29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3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8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8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8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38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6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9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15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84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05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9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0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4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8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5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8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0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46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8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72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55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44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5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5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5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2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94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0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56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5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25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22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47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83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0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0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2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7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14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40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3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0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32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53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5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08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1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2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43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0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77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3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5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13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92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7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77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43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26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4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59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0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0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1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6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7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9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29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0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8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8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20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24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77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77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1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0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9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54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9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34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0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07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9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0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61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53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338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8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7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8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1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252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9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4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0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2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73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2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00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26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7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6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9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9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8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12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1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7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89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8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0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8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7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03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70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6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63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9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84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5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9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33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93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1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59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4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23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5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68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96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96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60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94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4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7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135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633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1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1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0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59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3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10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1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1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2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5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8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80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16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6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1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0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7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8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1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1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93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3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1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56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91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06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8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5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7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64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05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4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9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89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92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0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3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54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7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0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5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74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8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8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0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9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5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53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1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0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36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24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0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6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77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14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8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4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7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1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36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2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69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9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85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8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5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7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2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0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66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1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40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9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4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2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8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7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17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22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9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1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31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1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5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1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02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31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2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70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4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23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97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6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02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43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84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3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4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42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2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5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6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1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52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5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9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35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8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30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22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1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4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5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3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8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9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79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0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16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8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4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5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9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18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7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88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14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9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8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9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7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26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26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6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4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9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06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9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10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52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1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25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5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95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1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39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24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15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7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96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5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8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1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16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1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8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9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44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89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6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5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8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55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5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1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50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6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9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85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2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2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2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1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6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0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0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56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37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5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2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68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53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4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2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4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2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75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61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61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1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1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9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8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65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8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8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9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4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7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9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9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53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6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0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8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85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67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0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52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0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56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7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26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54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9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12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4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7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0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0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0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47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1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5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3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60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7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42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3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33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2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2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87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0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85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71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3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0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2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35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62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8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7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64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36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72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0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9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4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0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36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2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4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8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15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154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6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1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09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3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6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9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12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06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3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60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39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8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1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8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5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3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01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07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6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8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1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69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1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7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0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6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37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57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2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81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8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29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25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1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64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8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4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0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1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5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86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7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6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9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99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58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4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84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7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82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9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9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3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27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2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63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2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76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74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1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51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4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3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0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5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0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3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49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8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43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14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1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08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210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8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62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8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7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9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8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9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5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53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0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0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37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9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53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1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86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9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96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7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98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0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31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3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3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4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25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6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2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4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0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5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2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04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24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6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7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75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95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7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4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4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44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8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66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8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457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84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7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1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9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8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66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5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79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7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5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9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8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85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4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8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26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03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2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34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07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14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0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84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2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3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1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5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8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8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16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20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9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1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5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21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00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85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3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55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88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1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38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25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4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26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9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0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83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437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06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00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839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86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1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76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3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0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87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12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0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2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7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48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34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56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4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4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1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6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6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9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4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72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9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31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37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14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06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85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840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91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86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07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8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43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00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962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8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3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04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72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87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646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8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09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36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1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08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32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4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1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7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27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69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33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9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4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1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81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8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71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4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47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962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9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5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6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07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0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7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26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17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5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8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54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5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28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8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0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1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1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12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5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8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02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8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44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0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46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27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4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7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06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8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19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5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7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73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82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40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6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8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17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78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1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21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5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75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9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0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5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8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33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0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3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2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0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54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2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0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3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7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05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8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46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4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3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7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01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6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9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69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9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3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8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2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1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16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02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74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03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5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2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2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1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2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4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6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91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8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0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63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6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3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581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9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96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25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7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22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2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2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8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75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1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73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00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83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52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09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8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4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87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5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5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0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53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8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1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73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09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9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9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1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6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32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5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4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0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9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2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69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1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2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90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9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7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34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49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30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7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8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46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26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38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9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0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3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7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9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5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22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0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0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1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7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74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7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54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1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3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8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3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0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0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9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8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62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14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10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8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2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19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4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9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06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86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8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93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434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56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89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7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4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90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17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1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93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9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97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9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7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2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0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10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6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126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5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8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2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45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55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48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42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5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01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661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7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593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262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2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5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1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16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87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31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0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1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356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04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8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51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6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41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53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3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8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04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5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0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03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1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84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35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9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945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47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4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1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7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4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04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8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7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1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0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63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2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9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05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8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9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0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8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84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0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5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3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0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7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44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5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3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82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6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3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00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12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9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7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00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2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7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1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0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32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23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33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3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37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8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03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93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9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25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7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6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4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3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3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00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39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46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3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0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8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7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23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9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9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10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5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5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1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95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2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9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24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9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93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02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33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0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7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9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5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56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2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12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9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35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5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1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0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33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3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0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2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5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36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88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3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25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50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0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84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2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29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1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06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2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2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7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9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3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6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43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1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0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13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12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8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0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1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6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8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59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13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39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7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74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6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8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9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70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1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7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9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0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47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03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971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02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634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9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6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9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67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4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08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9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0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8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93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25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32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07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29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59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91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07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6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9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909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18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36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5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09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0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1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8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97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28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4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913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137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4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088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8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97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835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3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463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3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8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96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69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9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61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2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64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70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46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16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4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7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1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0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47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73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6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90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7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6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57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40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7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94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11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7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5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6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69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82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93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22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95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3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8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70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2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742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160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5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1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28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36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67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0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98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0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4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4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89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63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0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02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78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8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0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916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5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65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8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43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48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1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60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0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04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9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86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75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0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63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07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36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30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75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2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55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12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9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7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13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59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85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85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44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3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264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70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8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70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01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155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24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26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94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20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07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90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4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28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34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91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7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04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0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7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5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83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8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1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9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64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93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7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42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7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9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69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9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8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8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59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17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57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6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25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79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44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87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7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30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15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0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96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21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4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13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6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11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2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6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44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0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8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85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53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4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62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58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3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72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94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13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49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0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66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9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74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39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77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1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8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016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8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43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75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43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9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30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0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62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0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9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46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7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553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80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95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9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298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43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70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1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1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60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25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7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70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0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5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64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37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58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86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5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6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052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6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77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6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86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9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12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9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3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25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6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51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88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6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21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69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56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36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28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203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51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036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44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19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698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80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17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46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7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7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03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1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42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5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08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7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00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9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192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654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69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06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55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8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6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606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28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05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6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66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65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93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8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2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22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00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03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46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81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727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64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8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9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76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93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1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4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70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64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93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0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80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5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3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21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4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78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13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85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32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0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1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0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18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95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73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80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9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05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06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1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98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56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3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2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30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08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4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1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62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39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154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1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7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7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7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78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98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87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8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87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51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44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95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02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95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0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2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60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8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90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05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7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4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460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50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4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43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30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39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4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00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28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36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77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61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61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7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4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50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2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2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0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1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54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8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56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9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2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61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79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06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17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8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47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91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80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84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35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74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35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97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6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6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115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5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14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16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8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8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92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74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0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83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9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67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988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85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62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04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30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72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9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8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47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7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3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38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89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21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05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4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05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9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3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1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55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34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3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9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79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1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1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95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24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565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1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04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5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00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3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1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83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7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10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51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64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19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756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7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0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85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95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33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7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4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36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54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89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2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6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4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4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98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6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62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46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141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1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19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75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3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81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500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7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66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35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15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29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4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55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27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74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37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64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11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02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90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09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27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26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8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68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21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11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07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15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85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1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5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05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22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16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55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6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7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73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9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96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6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57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0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0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74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8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5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5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61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07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25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8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70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43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0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15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0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54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57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8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43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74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173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09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0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39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6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10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3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1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56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8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9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24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5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08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1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566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42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9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48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25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80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8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75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5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1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2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14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36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70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2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70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28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90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8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94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86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5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9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8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43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54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1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5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68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8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44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16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1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1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5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959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77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051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3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19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17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3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4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23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694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755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36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9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99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47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28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9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21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93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64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984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7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39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71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53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89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5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138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7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3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5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1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3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2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25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5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0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67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25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61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15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20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28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1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4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72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4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1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17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77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44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9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28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46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8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61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11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60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1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1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50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7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73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09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63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9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66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2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86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1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75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67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8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35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98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8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37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00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96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6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1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095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5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65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0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8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63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3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93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7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51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564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7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62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8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38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6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7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9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44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20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2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51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87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845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74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61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76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94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0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1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2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17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0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0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65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07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130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92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8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1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1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8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3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88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05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7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0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3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4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35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1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42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46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09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76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33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8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21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17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7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69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2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4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19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1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7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18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6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4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12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15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2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7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5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7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73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8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058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82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8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1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1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3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2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3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7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2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42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05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03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6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8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7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05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8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7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1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7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91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31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5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29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9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7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0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35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6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15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0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6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6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16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6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8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83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3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1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6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6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0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6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6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1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68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9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98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06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8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63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4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5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0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56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26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97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67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9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0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4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3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1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1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8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5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4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2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3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11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74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8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62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49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10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3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6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2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19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51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81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0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45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51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35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1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9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18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40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25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2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2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7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6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65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2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5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4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13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1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37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9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4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4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31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1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8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4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5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1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7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2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4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3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6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5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61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3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865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6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6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20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46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8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0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1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5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09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4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67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0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43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47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9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4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06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1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2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4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93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9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7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3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06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3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5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4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2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4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0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3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41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7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2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5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4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0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5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30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56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0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9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7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0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9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0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0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3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4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4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16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1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62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73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1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11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5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86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5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4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89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44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3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1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5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0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79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35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9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9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66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13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7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9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33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3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8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50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9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0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06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2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3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0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8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4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9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45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9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15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4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26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1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157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01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2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7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85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1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05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2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83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04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95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7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0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5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8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7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0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9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4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4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3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7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44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79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4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88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1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85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8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8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7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48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9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8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337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1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8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456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5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2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6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29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06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394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37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1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348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88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525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71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05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49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3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75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46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75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90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36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7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39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98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3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210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98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003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41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4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4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5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37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1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45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85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93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69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8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53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6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27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532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65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6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48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92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05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04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86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55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5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3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51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76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0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3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98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2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58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9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37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36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82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47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58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95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05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24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713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879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734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417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43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62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8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92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28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5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38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526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75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5065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4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24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69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28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89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46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6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154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04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9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96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160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710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15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50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59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9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54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63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56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806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8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972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0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57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3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5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27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3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72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6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7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039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69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7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07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83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94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9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10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80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59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2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347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13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1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2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11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08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92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94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8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15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95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4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068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39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2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100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35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9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537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8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1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43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89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52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466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41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9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67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63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91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69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981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96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40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05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36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624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88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01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82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15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26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71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67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73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76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7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27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631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76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12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8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12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6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34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87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79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1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11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53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17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41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52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79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09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469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7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1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31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6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15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072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05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83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598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36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499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58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3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86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969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57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809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792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0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37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9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2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2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956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70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5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25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2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63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59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9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79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92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167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3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02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000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29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07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75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13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23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5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9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69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3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57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33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72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05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66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7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1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39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50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5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1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37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38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54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49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03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878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8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55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54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232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3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3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137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6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9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93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45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738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62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53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85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89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302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4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6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41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34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18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13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6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6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295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04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88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28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08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96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5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596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73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85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99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20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439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09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328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96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2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29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83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2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8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41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28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77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95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32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23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8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04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646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89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9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208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2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84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47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09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48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1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38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7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3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88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8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72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87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122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07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83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7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8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9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03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792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4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55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5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1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84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17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3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91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91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68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7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63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4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4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88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96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34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21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38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205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823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21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18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65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923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96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09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0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7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07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7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357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8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7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6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321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0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04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03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69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51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2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037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92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667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36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1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79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6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384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5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67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4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667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77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2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93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30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33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6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03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4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2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0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75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57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60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12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8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33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96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46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5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5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8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72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4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97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87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72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461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5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3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22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37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1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10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99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0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82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561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49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17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485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02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11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7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2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44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836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668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0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44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32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31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14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15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2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665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74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06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65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31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84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54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003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29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65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37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7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05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8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3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83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55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91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5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80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8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148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16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15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5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240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86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55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10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28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7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882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328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485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855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45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330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67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53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16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615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76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1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30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204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6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69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45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23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4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87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986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01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74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58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5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7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33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30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7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73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29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3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8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07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8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43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1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74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58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3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89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616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38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31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9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4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097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90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63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143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84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88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83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2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7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05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1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4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0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3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2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94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197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72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89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01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70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98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5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17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07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652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66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92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1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9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7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3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3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767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35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25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6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40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31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45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55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7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6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1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8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5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52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04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405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97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6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281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50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65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95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65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8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3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099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6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35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23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21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91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84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92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80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22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5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5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12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1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1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84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97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9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30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58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96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88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24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19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737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0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97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94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30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7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95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47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65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74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69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592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73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72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7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0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655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74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570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66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92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8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46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85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08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044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79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22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485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503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97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12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48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9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3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73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759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0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0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12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14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9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0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5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56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5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9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0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1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93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4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5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4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4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3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05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9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9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9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4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2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7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6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53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0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0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4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0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3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03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5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3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80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8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97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0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1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26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7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4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5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83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49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2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94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3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1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1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1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6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23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3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70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73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07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19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53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3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5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39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1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7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5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25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9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44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4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80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8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18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43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0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8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2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5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09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8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6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2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9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85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29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85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4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7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74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73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95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5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82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65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1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7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24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1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1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7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7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75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2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9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3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0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5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7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45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4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9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73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0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8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90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4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45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7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19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8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8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1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0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50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19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26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0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4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71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4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27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9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8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1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0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08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73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4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1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7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3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5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7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8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9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1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9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8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2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83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40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0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2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4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40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8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9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9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5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8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5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9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6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4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1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16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21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8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2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6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1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066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15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7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2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0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0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1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09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6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00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9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17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8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0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8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8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33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79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9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0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938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36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8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86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5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87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8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5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8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57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36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7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26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8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2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0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65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5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10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1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8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3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81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60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01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24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8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3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2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0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5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3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3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9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9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66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7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53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7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6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01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6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8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8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8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29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39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7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93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67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01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0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66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73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7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3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7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4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8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8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2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54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2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0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65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14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42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44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3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60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9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1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6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80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01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32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0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0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2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28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8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1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7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51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7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05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44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27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94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3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87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9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8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24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24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5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4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4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5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69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34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64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2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48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2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9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94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6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20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5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5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3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13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2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1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5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9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3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5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72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9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32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68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7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4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2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26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3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0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5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1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0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5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47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27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1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4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3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8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79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8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0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0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07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06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2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75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79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5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5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6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87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9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6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87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8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9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2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8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5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8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75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0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1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26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63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8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01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9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8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19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6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07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52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35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89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49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6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4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9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1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14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2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64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6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0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62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7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56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87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1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80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8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28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49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0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272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25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6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64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05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3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77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5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9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33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5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06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1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91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4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39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3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7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96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5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74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0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7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6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1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0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375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53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1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7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72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8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1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5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9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45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7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2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54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37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7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1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95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3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75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71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0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52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55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9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8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4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4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22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7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6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83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5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7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92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1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2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5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44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4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0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0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6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53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0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1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1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86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67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3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7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4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4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1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6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19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6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0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24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12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8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5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9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06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8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90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65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29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53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8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9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56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79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1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9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9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4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40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7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8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0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67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30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6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2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3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7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3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5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0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4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9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13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3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5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5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8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4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7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8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44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3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8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0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8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42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3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50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2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24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48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59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2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1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9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73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4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0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9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2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62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3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3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2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76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5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03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7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6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4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7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7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85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9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43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55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6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18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51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14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59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8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31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9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25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38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61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8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0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6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0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2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06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29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7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5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51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80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6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74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88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6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1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5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3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2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0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75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1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61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2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1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2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2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3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0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635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79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10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0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17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3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1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1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3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9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45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63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8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4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4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16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0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9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1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2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96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74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51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9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4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2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0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34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9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4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95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36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8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11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6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7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4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11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68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86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73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58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0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1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95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5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30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2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6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1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3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39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39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7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8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57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7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11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8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6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9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2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17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2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9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03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8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82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6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11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16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8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9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9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81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84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8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74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1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8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0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7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35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66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09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2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4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2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84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37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2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49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46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tackoverflow.com/questions/43318419/get-dll-file-extension-by-system-reflection-assembly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8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stackoverflow.com/questions/18483354/get-assembly-of-program-from-a-dll" TargetMode="External"/><Relationship Id="rId12" Type="http://schemas.openxmlformats.org/officeDocument/2006/relationships/image" Target="media/image4.png"/><Relationship Id="rId17" Type="http://schemas.openxmlformats.org/officeDocument/2006/relationships/hyperlink" Target="https://stackoverflow.com/questions/43318419/get-dll-file-extension-by-system-reflection-assembly" TargetMode="External"/><Relationship Id="rId2" Type="http://schemas.openxmlformats.org/officeDocument/2006/relationships/styles" Target="styles.xml"/><Relationship Id="rId16" Type="http://schemas.openxmlformats.org/officeDocument/2006/relationships/hyperlink" Target="https://stackoverflow.com/questions/18483354/get-assembly-of-program-from-a-dll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image" Target="media/image9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1</Pages>
  <Words>4290</Words>
  <Characters>24458</Characters>
  <Application>Microsoft Office Word</Application>
  <DocSecurity>0</DocSecurity>
  <Lines>203</Lines>
  <Paragraphs>57</Paragraphs>
  <ScaleCrop>false</ScaleCrop>
  <Company/>
  <LinksUpToDate>false</LinksUpToDate>
  <CharactersWithSpaces>28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Lin</dc:creator>
  <cp:keywords/>
  <dc:description/>
  <cp:lastModifiedBy>Kevin Lin</cp:lastModifiedBy>
  <cp:revision>89</cp:revision>
  <dcterms:created xsi:type="dcterms:W3CDTF">2020-06-13T10:05:00Z</dcterms:created>
  <dcterms:modified xsi:type="dcterms:W3CDTF">2022-11-14T13:54:00Z</dcterms:modified>
</cp:coreProperties>
</file>